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121921877"/>
    <w:bookmarkEnd w:id="0"/>
    <w:p w14:paraId="42C6EE7A" w14:textId="6E1BFD07" w:rsidR="00F04924" w:rsidRPr="0013526A" w:rsidRDefault="00B82C58" w:rsidP="07B8643F">
      <w:pPr>
        <w:rPr>
          <w:rFonts w:ascii="Tw Cen MT" w:hAnsi="Tw Cen MT" w:cs="Arial"/>
          <w:b/>
          <w:bCs/>
        </w:rPr>
      </w:pPr>
      <w:r w:rsidRPr="0013526A">
        <w:rPr>
          <w:rFonts w:ascii="Tw Cen MT" w:hAnsi="Tw Cen MT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06910BE" wp14:editId="1574D3D0">
                <wp:simplePos x="0" y="0"/>
                <wp:positionH relativeFrom="margin">
                  <wp:align>right</wp:align>
                </wp:positionH>
                <wp:positionV relativeFrom="paragraph">
                  <wp:posOffset>144780</wp:posOffset>
                </wp:positionV>
                <wp:extent cx="6010275" cy="736600"/>
                <wp:effectExtent l="0" t="0" r="9525" b="63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1027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6651C2" w14:textId="77777777" w:rsidR="00F04924" w:rsidRPr="00B0170E" w:rsidRDefault="00F04924" w:rsidP="00F04924">
                            <w:pPr>
                              <w:pStyle w:val="Title"/>
                              <w:outlineLvl w:val="0"/>
                              <w:rPr>
                                <w:sz w:val="44"/>
                                <w:szCs w:val="48"/>
                              </w:rPr>
                            </w:pPr>
                            <w:r w:rsidRPr="00B0170E">
                              <w:rPr>
                                <w:sz w:val="44"/>
                                <w:szCs w:val="48"/>
                              </w:rPr>
                              <w:t>Academic All-America® Team</w:t>
                            </w:r>
                          </w:p>
                          <w:p w14:paraId="245B557F" w14:textId="1B1794D2" w:rsidR="00F04924" w:rsidRPr="00DA181A" w:rsidRDefault="00F04924" w:rsidP="00F04924">
                            <w:pPr>
                              <w:jc w:val="center"/>
                              <w:outlineLvl w:val="0"/>
                              <w:rPr>
                                <w:rFonts w:ascii="Franklin Gothic Medium" w:hAnsi="Franklin Gothic Medium"/>
                                <w:i/>
                                <w:smallCaps/>
                                <w:color w:val="999999"/>
                                <w:spacing w:val="80"/>
                                <w:sz w:val="32"/>
                                <w:szCs w:val="32"/>
                              </w:rPr>
                            </w:pPr>
                            <w:r w:rsidRPr="00DA181A">
                              <w:rPr>
                                <w:rFonts w:ascii="Franklin Gothic Medium" w:hAnsi="Franklin Gothic Medium"/>
                                <w:i/>
                                <w:smallCaps/>
                                <w:color w:val="999999"/>
                                <w:spacing w:val="80"/>
                                <w:sz w:val="32"/>
                                <w:szCs w:val="32"/>
                              </w:rPr>
                              <w:t xml:space="preserve">Selected by </w:t>
                            </w:r>
                            <w:r w:rsidR="00DA181A" w:rsidRPr="00DA181A">
                              <w:rPr>
                                <w:rFonts w:ascii="Franklin Gothic Medium" w:hAnsi="Franklin Gothic Medium"/>
                                <w:i/>
                                <w:smallCaps/>
                                <w:color w:val="999999"/>
                                <w:spacing w:val="80"/>
                                <w:sz w:val="32"/>
                                <w:szCs w:val="32"/>
                              </w:rPr>
                              <w:t>College Sports Communicat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>
            <w:pict w14:anchorId="76FF3787">
              <v:shapetype id="_x0000_t202" coordsize="21600,21600" o:spt="202" path="m,l,21600r21600,l21600,xe" w14:anchorId="006910BE">
                <v:stroke joinstyle="miter"/>
                <v:path gradientshapeok="t" o:connecttype="rect"/>
              </v:shapetype>
              <v:shape id="Text Box 2" style="position:absolute;margin-left:422.05pt;margin-top:11.4pt;width:473.25pt;height:58pt;z-index:251655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stroked="f" strokeweight="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">
                <v:path arrowok="t"/>
                <v:textbox>
                  <w:txbxContent>
                    <w:p w:rsidRPr="00B0170E" w:rsidR="00F04924" w:rsidP="00F04924" w:rsidRDefault="00F04924" w14:paraId="6136AEB3" w14:textId="77777777">
                      <w:pPr>
                        <w:pStyle w:val="Title"/>
                        <w:outlineLvl w:val="0"/>
                        <w:rPr>
                          <w:sz w:val="44"/>
                          <w:szCs w:val="48"/>
                        </w:rPr>
                      </w:pPr>
                      <w:r w:rsidRPr="00B0170E">
                        <w:rPr>
                          <w:sz w:val="44"/>
                          <w:szCs w:val="48"/>
                        </w:rPr>
                        <w:t>Academic All-America® Team</w:t>
                      </w:r>
                    </w:p>
                    <w:p w:rsidRPr="00DA181A" w:rsidR="00F04924" w:rsidP="00F04924" w:rsidRDefault="00F04924" w14:paraId="079C0ECA" w14:textId="1B1794D2">
                      <w:pPr>
                        <w:jc w:val="center"/>
                        <w:outlineLvl w:val="0"/>
                        <w:rPr>
                          <w:rFonts w:ascii="Franklin Gothic Medium" w:hAnsi="Franklin Gothic Medium"/>
                          <w:i/>
                          <w:smallCaps/>
                          <w:color w:val="999999"/>
                          <w:spacing w:val="80"/>
                          <w:sz w:val="32"/>
                          <w:szCs w:val="32"/>
                        </w:rPr>
                      </w:pPr>
                      <w:r w:rsidRPr="00DA181A">
                        <w:rPr>
                          <w:rFonts w:ascii="Franklin Gothic Medium" w:hAnsi="Franklin Gothic Medium"/>
                          <w:i/>
                          <w:smallCaps/>
                          <w:color w:val="999999"/>
                          <w:spacing w:val="80"/>
                          <w:sz w:val="32"/>
                          <w:szCs w:val="32"/>
                        </w:rPr>
                        <w:t xml:space="preserve">Selected by </w:t>
                      </w:r>
                      <w:r w:rsidRPr="00DA181A" w:rsidR="00DA181A">
                        <w:rPr>
                          <w:rFonts w:ascii="Franklin Gothic Medium" w:hAnsi="Franklin Gothic Medium"/>
                          <w:i/>
                          <w:smallCaps/>
                          <w:color w:val="999999"/>
                          <w:spacing w:val="80"/>
                          <w:sz w:val="32"/>
                          <w:szCs w:val="32"/>
                        </w:rPr>
                        <w:t>College Sports Communicato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40DF2B30" w:rsidRPr="0013526A">
        <w:rPr>
          <w:rFonts w:ascii="Tw Cen MT" w:hAnsi="Tw Cen MT" w:cs="Arial"/>
          <w:b/>
          <w:bCs/>
        </w:rPr>
        <w:t xml:space="preserve">  </w:t>
      </w:r>
      <w:r w:rsidR="00617F59" w:rsidRPr="0013526A">
        <w:rPr>
          <w:noProof/>
        </w:rPr>
        <w:drawing>
          <wp:inline distT="0" distB="0" distL="0" distR="0" wp14:anchorId="2840227A" wp14:editId="5B766E2A">
            <wp:extent cx="965886" cy="1085482"/>
            <wp:effectExtent l="0" t="0" r="571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886" cy="1085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6D35" w14:textId="70004AD0" w:rsidR="00E523EB" w:rsidRPr="0013526A" w:rsidRDefault="298D1108" w:rsidP="3E1FD3C5">
      <w:pPr>
        <w:jc w:val="center"/>
        <w:rPr>
          <w:rFonts w:ascii="Tw Cen MT" w:hAnsi="Tw Cen MT" w:cs="Arial"/>
          <w:b/>
          <w:bCs/>
        </w:rPr>
      </w:pPr>
      <w:r w:rsidRPr="36EA75EA">
        <w:rPr>
          <w:rFonts w:ascii="Tw Cen MT" w:hAnsi="Tw Cen MT" w:cs="Arial"/>
          <w:b/>
          <w:bCs/>
        </w:rPr>
        <w:t>For Releas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874F1" w:rsidRPr="36EA75EA">
        <w:rPr>
          <w:rFonts w:ascii="Tw Cen MT" w:hAnsi="Tw Cen MT" w:cs="Arial"/>
          <w:b/>
          <w:bCs/>
        </w:rPr>
        <w:t>Wednesday</w:t>
      </w:r>
      <w:r w:rsidRPr="36EA75EA">
        <w:rPr>
          <w:rFonts w:ascii="Tw Cen MT" w:hAnsi="Tw Cen MT" w:cs="Arial"/>
          <w:b/>
          <w:bCs/>
        </w:rPr>
        <w:t xml:space="preserve">, </w:t>
      </w:r>
      <w:r w:rsidR="7F959D94" w:rsidRPr="36EA75EA">
        <w:rPr>
          <w:rFonts w:ascii="Tw Cen MT" w:hAnsi="Tw Cen MT" w:cs="Arial"/>
          <w:b/>
          <w:bCs/>
        </w:rPr>
        <w:t>July 10</w:t>
      </w:r>
      <w:r w:rsidR="00D97CBA" w:rsidRPr="36EA75EA">
        <w:rPr>
          <w:rFonts w:ascii="Tw Cen MT" w:hAnsi="Tw Cen MT" w:cs="Arial"/>
          <w:b/>
          <w:bCs/>
        </w:rPr>
        <w:t xml:space="preserve"> </w:t>
      </w:r>
      <w:r w:rsidRPr="36EA75EA">
        <w:rPr>
          <w:rFonts w:ascii="Tw Cen MT" w:hAnsi="Tw Cen MT" w:cs="Arial"/>
          <w:b/>
          <w:bCs/>
        </w:rPr>
        <w:t>– noon ET</w:t>
      </w:r>
    </w:p>
    <w:p w14:paraId="11A72D40" w14:textId="77777777" w:rsidR="00E523EB" w:rsidRPr="0013526A" w:rsidRDefault="00E523EB" w:rsidP="00E523EB">
      <w:pPr>
        <w:rPr>
          <w:rFonts w:ascii="Tw Cen MT" w:hAnsi="Tw Cen MT" w:cs="Arial"/>
          <w:b/>
          <w:szCs w:val="20"/>
        </w:rPr>
      </w:pPr>
    </w:p>
    <w:p w14:paraId="3E7B91B3" w14:textId="6D41D8CC" w:rsidR="00430EA8" w:rsidRPr="0013526A" w:rsidRDefault="00CF7C57" w:rsidP="00737974">
      <w:pPr>
        <w:jc w:val="center"/>
        <w:rPr>
          <w:rFonts w:ascii="Roboto Condensed" w:hAnsi="Roboto Condensed" w:cs="Arial"/>
          <w:b/>
          <w:bCs/>
          <w:sz w:val="28"/>
          <w:szCs w:val="28"/>
        </w:rPr>
      </w:pPr>
      <w:r w:rsidRPr="0013526A">
        <w:rPr>
          <w:rFonts w:ascii="Roboto Condensed" w:hAnsi="Roboto Condensed" w:cs="Arial"/>
          <w:b/>
          <w:bCs/>
          <w:sz w:val="28"/>
          <w:szCs w:val="28"/>
        </w:rPr>
        <w:t>FOUR</w:t>
      </w:r>
      <w:r w:rsidR="00430EA8" w:rsidRPr="0013526A">
        <w:rPr>
          <w:rFonts w:ascii="Roboto Condensed" w:hAnsi="Roboto Condensed" w:cs="Arial"/>
          <w:b/>
          <w:bCs/>
          <w:sz w:val="28"/>
          <w:szCs w:val="28"/>
        </w:rPr>
        <w:t xml:space="preserve"> </w:t>
      </w:r>
      <w:r w:rsidR="00EB5B5A" w:rsidRPr="0013526A">
        <w:rPr>
          <w:rFonts w:ascii="Roboto Condensed" w:hAnsi="Roboto Condensed" w:cs="Arial"/>
          <w:b/>
          <w:bCs/>
          <w:sz w:val="28"/>
          <w:szCs w:val="28"/>
        </w:rPr>
        <w:t>TALENTED</w:t>
      </w:r>
      <w:r w:rsidR="00430EA8" w:rsidRPr="0013526A">
        <w:rPr>
          <w:rFonts w:ascii="Roboto Condensed" w:hAnsi="Roboto Condensed" w:cs="Arial"/>
          <w:b/>
          <w:bCs/>
          <w:sz w:val="28"/>
          <w:szCs w:val="28"/>
        </w:rPr>
        <w:t xml:space="preserve"> STUDENT-ATHLETES </w:t>
      </w:r>
      <w:r w:rsidR="00713EC6" w:rsidRPr="0013526A">
        <w:rPr>
          <w:rFonts w:ascii="Roboto Condensed" w:hAnsi="Roboto Condensed" w:cs="Arial"/>
          <w:b/>
          <w:bCs/>
          <w:sz w:val="28"/>
          <w:szCs w:val="28"/>
        </w:rPr>
        <w:t>HEADLINE</w:t>
      </w:r>
      <w:r w:rsidR="00737974">
        <w:rPr>
          <w:rFonts w:ascii="Roboto Condensed" w:hAnsi="Roboto Condensed" w:cs="Arial"/>
          <w:b/>
          <w:bCs/>
          <w:sz w:val="28"/>
          <w:szCs w:val="28"/>
        </w:rPr>
        <w:t xml:space="preserve"> </w:t>
      </w:r>
      <w:r w:rsidR="1E464254" w:rsidRPr="07B8643F">
        <w:rPr>
          <w:rFonts w:ascii="Roboto Condensed" w:hAnsi="Roboto Condensed" w:cs="Arial"/>
          <w:b/>
          <w:bCs/>
          <w:sz w:val="28"/>
          <w:szCs w:val="28"/>
        </w:rPr>
        <w:t>202</w:t>
      </w:r>
      <w:r w:rsidR="31C5573E" w:rsidRPr="07B8643F">
        <w:rPr>
          <w:rFonts w:ascii="Roboto Condensed" w:hAnsi="Roboto Condensed" w:cs="Arial"/>
          <w:b/>
          <w:bCs/>
          <w:sz w:val="28"/>
          <w:szCs w:val="28"/>
        </w:rPr>
        <w:t>3</w:t>
      </w:r>
      <w:r w:rsidR="6418FC23" w:rsidRPr="07B8643F">
        <w:rPr>
          <w:rFonts w:ascii="Roboto Condensed" w:hAnsi="Roboto Condensed" w:cs="Arial"/>
          <w:b/>
          <w:bCs/>
          <w:sz w:val="28"/>
          <w:szCs w:val="28"/>
        </w:rPr>
        <w:t>-24</w:t>
      </w:r>
      <w:r w:rsidR="1E464254" w:rsidRPr="07B8643F">
        <w:rPr>
          <w:rFonts w:ascii="Roboto Condensed" w:hAnsi="Roboto Condensed" w:cs="Arial"/>
          <w:b/>
          <w:bCs/>
          <w:sz w:val="28"/>
          <w:szCs w:val="28"/>
        </w:rPr>
        <w:t xml:space="preserve"> </w:t>
      </w:r>
      <w:r w:rsidR="6418FC23" w:rsidRPr="07B8643F">
        <w:rPr>
          <w:rFonts w:ascii="Roboto Condensed" w:hAnsi="Roboto Condensed" w:cs="Arial"/>
          <w:b/>
          <w:bCs/>
          <w:sz w:val="28"/>
          <w:szCs w:val="28"/>
        </w:rPr>
        <w:t xml:space="preserve">MEN’S </w:t>
      </w:r>
      <w:r w:rsidR="0AB108D9" w:rsidRPr="07B8643F">
        <w:rPr>
          <w:rFonts w:ascii="Roboto Condensed" w:hAnsi="Roboto Condensed" w:cs="Arial"/>
          <w:b/>
          <w:bCs/>
          <w:sz w:val="28"/>
          <w:szCs w:val="28"/>
        </w:rPr>
        <w:t xml:space="preserve">TRACK &amp; FIELD/CROSS COUNTRY </w:t>
      </w:r>
      <w:r w:rsidR="1E464254" w:rsidRPr="07B8643F">
        <w:rPr>
          <w:rFonts w:ascii="Roboto Condensed" w:hAnsi="Roboto Condensed" w:cs="Arial"/>
          <w:b/>
          <w:bCs/>
          <w:sz w:val="28"/>
          <w:szCs w:val="28"/>
        </w:rPr>
        <w:t>ACADEMIC ALL-AMERICA® TEAMS</w:t>
      </w:r>
    </w:p>
    <w:p w14:paraId="6B3AA311" w14:textId="77777777" w:rsidR="00752902" w:rsidRPr="0013526A" w:rsidRDefault="00752902" w:rsidP="002D383F">
      <w:pPr>
        <w:pStyle w:val="NoSpacing"/>
        <w:rPr>
          <w:rFonts w:ascii="Tw Cen MT" w:hAnsi="Tw Cen MT"/>
          <w:b/>
          <w:bCs/>
          <w:sz w:val="20"/>
          <w:szCs w:val="20"/>
        </w:rPr>
      </w:pPr>
    </w:p>
    <w:p w14:paraId="2698C172" w14:textId="49CCD92E" w:rsidR="002E297C" w:rsidRPr="00737974" w:rsidRDefault="78746BD7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b/>
          <w:bCs/>
          <w:sz w:val="20"/>
          <w:szCs w:val="20"/>
        </w:rPr>
        <w:t>AUSTIN, Texas</w:t>
      </w:r>
      <w:r w:rsidRPr="00737974">
        <w:rPr>
          <w:rFonts w:ascii="Roboto Condensed" w:hAnsi="Roboto Condensed"/>
          <w:sz w:val="20"/>
          <w:szCs w:val="20"/>
        </w:rPr>
        <w:t xml:space="preserve"> </w:t>
      </w:r>
      <w:r w:rsidR="3FC3B007" w:rsidRPr="00737974">
        <w:rPr>
          <w:rFonts w:ascii="Roboto Condensed" w:hAnsi="Roboto Condensed"/>
          <w:sz w:val="20"/>
          <w:szCs w:val="20"/>
        </w:rPr>
        <w:t>–</w:t>
      </w:r>
      <w:r w:rsidR="444C0325" w:rsidRPr="00737974">
        <w:rPr>
          <w:rFonts w:ascii="Roboto Condensed" w:hAnsi="Roboto Condensed"/>
          <w:sz w:val="20"/>
          <w:szCs w:val="20"/>
        </w:rPr>
        <w:t xml:space="preserve"> </w:t>
      </w:r>
      <w:r w:rsidR="3C05C949" w:rsidRPr="00737974">
        <w:rPr>
          <w:rFonts w:ascii="Roboto Condensed" w:hAnsi="Roboto Condensed"/>
          <w:sz w:val="20"/>
          <w:szCs w:val="20"/>
        </w:rPr>
        <w:t xml:space="preserve">Four standouts </w:t>
      </w:r>
      <w:r w:rsidR="7FEDD589" w:rsidRPr="00737974">
        <w:rPr>
          <w:rFonts w:ascii="Roboto Condensed" w:hAnsi="Roboto Condensed"/>
          <w:sz w:val="20"/>
          <w:szCs w:val="20"/>
        </w:rPr>
        <w:t>in the field</w:t>
      </w:r>
      <w:r w:rsidR="5A397876" w:rsidRPr="00737974">
        <w:rPr>
          <w:rFonts w:ascii="Roboto Condensed" w:hAnsi="Roboto Condensed"/>
          <w:sz w:val="20"/>
          <w:szCs w:val="20"/>
        </w:rPr>
        <w:t xml:space="preserve"> </w:t>
      </w:r>
      <w:r w:rsidR="3C05C949" w:rsidRPr="00737974">
        <w:rPr>
          <w:rFonts w:ascii="Roboto Condensed" w:hAnsi="Roboto Condensed"/>
          <w:sz w:val="20"/>
          <w:szCs w:val="20"/>
        </w:rPr>
        <w:t xml:space="preserve">and in the classroom – </w:t>
      </w:r>
      <w:r w:rsidR="448B4C25" w:rsidRPr="00737974">
        <w:rPr>
          <w:rFonts w:ascii="Roboto Condensed" w:hAnsi="Roboto Condensed"/>
          <w:sz w:val="20"/>
          <w:szCs w:val="20"/>
        </w:rPr>
        <w:t>University of South Carolina</w:t>
      </w:r>
      <w:r w:rsidR="3C05C949" w:rsidRPr="00737974">
        <w:rPr>
          <w:rFonts w:ascii="Roboto Condensed" w:hAnsi="Roboto Condensed"/>
          <w:sz w:val="20"/>
          <w:szCs w:val="20"/>
        </w:rPr>
        <w:t xml:space="preserve">’s </w:t>
      </w:r>
      <w:r w:rsidR="55168FFA" w:rsidRPr="00737974">
        <w:rPr>
          <w:rFonts w:ascii="Roboto Condensed" w:hAnsi="Roboto Condensed"/>
          <w:b/>
          <w:bCs/>
          <w:sz w:val="20"/>
          <w:szCs w:val="20"/>
        </w:rPr>
        <w:t xml:space="preserve">Dylan </w:t>
      </w:r>
      <w:proofErr w:type="spellStart"/>
      <w:r w:rsidR="55168FFA" w:rsidRPr="00737974">
        <w:rPr>
          <w:rFonts w:ascii="Roboto Condensed" w:hAnsi="Roboto Condensed"/>
          <w:b/>
          <w:bCs/>
          <w:sz w:val="20"/>
          <w:szCs w:val="20"/>
        </w:rPr>
        <w:t>Targgart</w:t>
      </w:r>
      <w:proofErr w:type="spellEnd"/>
      <w:r w:rsidR="3C05C949" w:rsidRPr="00737974">
        <w:rPr>
          <w:rFonts w:ascii="Roboto Condensed" w:hAnsi="Roboto Condensed"/>
          <w:sz w:val="20"/>
          <w:szCs w:val="20"/>
        </w:rPr>
        <w:t xml:space="preserve">, </w:t>
      </w:r>
      <w:r w:rsidR="1F8C72CA" w:rsidRPr="00737974">
        <w:rPr>
          <w:rFonts w:ascii="Roboto Condensed" w:hAnsi="Roboto Condensed"/>
          <w:b/>
          <w:bCs/>
          <w:sz w:val="20"/>
          <w:szCs w:val="20"/>
        </w:rPr>
        <w:t>Hunter Potrykus</w:t>
      </w:r>
      <w:r w:rsidR="3C05C949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3C05C949" w:rsidRPr="00737974">
        <w:rPr>
          <w:rFonts w:ascii="Roboto Condensed" w:hAnsi="Roboto Condensed"/>
          <w:sz w:val="20"/>
          <w:szCs w:val="20"/>
        </w:rPr>
        <w:t xml:space="preserve">of </w:t>
      </w:r>
      <w:r w:rsidR="4DE578B3" w:rsidRPr="00737974">
        <w:rPr>
          <w:rFonts w:ascii="Roboto Condensed" w:hAnsi="Roboto Condensed"/>
          <w:sz w:val="20"/>
          <w:szCs w:val="20"/>
        </w:rPr>
        <w:t>Colorado School of Mi</w:t>
      </w:r>
      <w:r w:rsidR="00737974" w:rsidRPr="00737974">
        <w:rPr>
          <w:rFonts w:ascii="Roboto Condensed" w:hAnsi="Roboto Condensed"/>
          <w:sz w:val="20"/>
          <w:szCs w:val="20"/>
        </w:rPr>
        <w:t>n</w:t>
      </w:r>
      <w:r w:rsidR="4DE578B3" w:rsidRPr="00737974">
        <w:rPr>
          <w:rFonts w:ascii="Roboto Condensed" w:hAnsi="Roboto Condensed"/>
          <w:sz w:val="20"/>
          <w:szCs w:val="20"/>
        </w:rPr>
        <w:t>es</w:t>
      </w:r>
      <w:r w:rsidR="3C05C949" w:rsidRPr="00737974">
        <w:rPr>
          <w:rFonts w:ascii="Roboto Condensed" w:hAnsi="Roboto Condensed"/>
          <w:sz w:val="20"/>
          <w:szCs w:val="20"/>
        </w:rPr>
        <w:t xml:space="preserve">, </w:t>
      </w:r>
      <w:r w:rsidR="304DF1DF" w:rsidRPr="00737974">
        <w:rPr>
          <w:rFonts w:ascii="Roboto Condensed" w:hAnsi="Roboto Condensed"/>
          <w:sz w:val="20"/>
          <w:szCs w:val="20"/>
        </w:rPr>
        <w:t xml:space="preserve">Colorado </w:t>
      </w:r>
      <w:r w:rsidR="3C05C949" w:rsidRPr="00737974">
        <w:rPr>
          <w:rFonts w:ascii="Roboto Condensed" w:hAnsi="Roboto Condensed"/>
          <w:sz w:val="20"/>
          <w:szCs w:val="20"/>
        </w:rPr>
        <w:t xml:space="preserve">College’s </w:t>
      </w:r>
      <w:r w:rsidR="1FF8AA3E" w:rsidRPr="00737974">
        <w:rPr>
          <w:rFonts w:ascii="Roboto Condensed" w:hAnsi="Roboto Condensed"/>
          <w:b/>
          <w:bCs/>
          <w:sz w:val="20"/>
          <w:szCs w:val="20"/>
        </w:rPr>
        <w:t>Jam</w:t>
      </w:r>
      <w:r w:rsidR="3C05C949" w:rsidRPr="00737974">
        <w:rPr>
          <w:rFonts w:ascii="Roboto Condensed" w:hAnsi="Roboto Condensed"/>
          <w:b/>
          <w:bCs/>
          <w:sz w:val="20"/>
          <w:szCs w:val="20"/>
        </w:rPr>
        <w:t>e</w:t>
      </w:r>
      <w:r w:rsidR="1FF8AA3E" w:rsidRPr="00737974">
        <w:rPr>
          <w:rFonts w:ascii="Roboto Condensed" w:hAnsi="Roboto Condensed"/>
          <w:b/>
          <w:bCs/>
          <w:sz w:val="20"/>
          <w:szCs w:val="20"/>
        </w:rPr>
        <w:t>s Settles</w:t>
      </w:r>
      <w:r w:rsidR="3C05C949" w:rsidRPr="00737974">
        <w:rPr>
          <w:rFonts w:ascii="Roboto Condensed" w:hAnsi="Roboto Condensed"/>
          <w:sz w:val="20"/>
          <w:szCs w:val="20"/>
        </w:rPr>
        <w:t xml:space="preserve">, and </w:t>
      </w:r>
      <w:r w:rsidR="489DE40C" w:rsidRPr="00737974">
        <w:rPr>
          <w:rFonts w:ascii="Roboto Condensed" w:hAnsi="Roboto Condensed"/>
          <w:b/>
          <w:bCs/>
          <w:sz w:val="20"/>
          <w:szCs w:val="20"/>
        </w:rPr>
        <w:t>Carson Johnson</w:t>
      </w:r>
      <w:r w:rsidR="3C05C949" w:rsidRPr="00737974">
        <w:rPr>
          <w:rFonts w:ascii="Roboto Condensed" w:hAnsi="Roboto Condensed"/>
          <w:sz w:val="20"/>
          <w:szCs w:val="20"/>
        </w:rPr>
        <w:t xml:space="preserve"> of </w:t>
      </w:r>
      <w:r w:rsidR="6F322CF3" w:rsidRPr="00737974">
        <w:rPr>
          <w:rFonts w:ascii="Roboto Condensed" w:hAnsi="Roboto Condensed"/>
          <w:sz w:val="20"/>
          <w:szCs w:val="20"/>
        </w:rPr>
        <w:t xml:space="preserve">the University of </w:t>
      </w:r>
      <w:r w:rsidR="00737974" w:rsidRPr="00737974">
        <w:rPr>
          <w:rFonts w:ascii="Roboto Condensed" w:hAnsi="Roboto Condensed"/>
          <w:sz w:val="20"/>
          <w:szCs w:val="20"/>
        </w:rPr>
        <w:t xml:space="preserve">the </w:t>
      </w:r>
      <w:proofErr w:type="spellStart"/>
      <w:r w:rsidR="6F322CF3" w:rsidRPr="00737974">
        <w:rPr>
          <w:rFonts w:ascii="Roboto Condensed" w:hAnsi="Roboto Condensed"/>
          <w:sz w:val="20"/>
          <w:szCs w:val="20"/>
        </w:rPr>
        <w:t>Cumberlands</w:t>
      </w:r>
      <w:proofErr w:type="spellEnd"/>
      <w:r w:rsidR="3C05C949" w:rsidRPr="00737974">
        <w:rPr>
          <w:rFonts w:ascii="Roboto Condensed" w:hAnsi="Roboto Condensed"/>
          <w:sz w:val="20"/>
          <w:szCs w:val="20"/>
        </w:rPr>
        <w:t xml:space="preserve"> – highlight the 2023-24 Academic All-America® men’s </w:t>
      </w:r>
      <w:r w:rsidR="5840B529" w:rsidRPr="00737974">
        <w:rPr>
          <w:rFonts w:ascii="Roboto Condensed" w:hAnsi="Roboto Condensed"/>
          <w:sz w:val="20"/>
          <w:szCs w:val="20"/>
        </w:rPr>
        <w:t xml:space="preserve">track &amp; field/cross country </w:t>
      </w:r>
      <w:r w:rsidR="3C05C949" w:rsidRPr="00737974">
        <w:rPr>
          <w:rFonts w:ascii="Roboto Condensed" w:hAnsi="Roboto Condensed"/>
          <w:sz w:val="20"/>
          <w:szCs w:val="20"/>
        </w:rPr>
        <w:t>teams selected by College Sports Communicators.</w:t>
      </w:r>
    </w:p>
    <w:p w14:paraId="4D41F7CC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76CC2E97" w14:textId="47A196B2" w:rsidR="002E297C" w:rsidRPr="00737974" w:rsidRDefault="30BB08AE" w:rsidP="00737974">
      <w:pPr>
        <w:pStyle w:val="NoSpacing"/>
        <w:rPr>
          <w:rFonts w:ascii="Roboto Condensed" w:hAnsi="Roboto Condensed"/>
          <w:sz w:val="20"/>
          <w:szCs w:val="20"/>
        </w:rPr>
      </w:pPr>
      <w:proofErr w:type="spellStart"/>
      <w:r w:rsidRPr="00737974">
        <w:rPr>
          <w:rFonts w:ascii="Roboto Condensed" w:hAnsi="Roboto Condensed"/>
          <w:sz w:val="20"/>
          <w:szCs w:val="20"/>
        </w:rPr>
        <w:t>Targgart</w:t>
      </w:r>
      <w:proofErr w:type="spellEnd"/>
      <w:r w:rsidRPr="00737974">
        <w:rPr>
          <w:rFonts w:ascii="Roboto Condensed" w:hAnsi="Roboto Condensed"/>
          <w:sz w:val="20"/>
          <w:szCs w:val="20"/>
        </w:rPr>
        <w:t xml:space="preserve"> </w:t>
      </w:r>
      <w:r w:rsidR="3C05C949" w:rsidRPr="00737974">
        <w:rPr>
          <w:rFonts w:ascii="Roboto Condensed" w:hAnsi="Roboto Condensed"/>
          <w:sz w:val="20"/>
          <w:szCs w:val="20"/>
        </w:rPr>
        <w:t xml:space="preserve">(Division I), </w:t>
      </w:r>
      <w:r w:rsidR="7C86972A" w:rsidRPr="00737974">
        <w:rPr>
          <w:rFonts w:ascii="Roboto Condensed" w:hAnsi="Roboto Condensed"/>
          <w:sz w:val="20"/>
          <w:szCs w:val="20"/>
        </w:rPr>
        <w:t xml:space="preserve">Potrykus </w:t>
      </w:r>
      <w:r w:rsidR="3C05C949" w:rsidRPr="00737974">
        <w:rPr>
          <w:rFonts w:ascii="Roboto Condensed" w:hAnsi="Roboto Condensed"/>
          <w:sz w:val="20"/>
          <w:szCs w:val="20"/>
        </w:rPr>
        <w:t xml:space="preserve">(Division II), </w:t>
      </w:r>
      <w:r w:rsidR="18281394" w:rsidRPr="00737974">
        <w:rPr>
          <w:rFonts w:ascii="Roboto Condensed" w:hAnsi="Roboto Condensed"/>
          <w:sz w:val="20"/>
          <w:szCs w:val="20"/>
        </w:rPr>
        <w:t xml:space="preserve">Settles </w:t>
      </w:r>
      <w:r w:rsidR="3C05C949" w:rsidRPr="00737974">
        <w:rPr>
          <w:rFonts w:ascii="Roboto Condensed" w:hAnsi="Roboto Condensed"/>
          <w:sz w:val="20"/>
          <w:szCs w:val="20"/>
        </w:rPr>
        <w:t xml:space="preserve">(Division III) and </w:t>
      </w:r>
      <w:r w:rsidR="0F57AF4E" w:rsidRPr="00737974">
        <w:rPr>
          <w:rFonts w:ascii="Roboto Condensed" w:hAnsi="Roboto Condensed"/>
          <w:sz w:val="20"/>
          <w:szCs w:val="20"/>
        </w:rPr>
        <w:t>Johnson</w:t>
      </w:r>
      <w:r w:rsidR="3C05C949" w:rsidRPr="00737974">
        <w:rPr>
          <w:rFonts w:ascii="Roboto Condensed" w:hAnsi="Roboto Condensed"/>
          <w:sz w:val="20"/>
          <w:szCs w:val="20"/>
        </w:rPr>
        <w:t xml:space="preserve"> (NAIA) have each been named the Academic All-America® Team Member of the Year for their respective divisions.</w:t>
      </w:r>
    </w:p>
    <w:p w14:paraId="12243CC3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133BB984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b/>
          <w:bCs/>
          <w:sz w:val="20"/>
          <w:szCs w:val="20"/>
        </w:rPr>
        <w:t>Division I</w:t>
      </w:r>
    </w:p>
    <w:p w14:paraId="7548CB07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49DF2080" w14:textId="41E65194" w:rsidR="002E297C" w:rsidRPr="00737974" w:rsidRDefault="77ADC1BB" w:rsidP="00737974">
      <w:pPr>
        <w:pStyle w:val="NoSpacing"/>
        <w:rPr>
          <w:rFonts w:ascii="Roboto Condensed" w:hAnsi="Roboto Condensed"/>
          <w:sz w:val="20"/>
          <w:szCs w:val="20"/>
        </w:rPr>
      </w:pPr>
      <w:proofErr w:type="spellStart"/>
      <w:r w:rsidRPr="00737974">
        <w:rPr>
          <w:rFonts w:ascii="Roboto Condensed" w:hAnsi="Roboto Condensed"/>
          <w:sz w:val="20"/>
          <w:szCs w:val="20"/>
        </w:rPr>
        <w:t>Targgart</w:t>
      </w:r>
      <w:proofErr w:type="spellEnd"/>
      <w:r w:rsidRPr="00737974">
        <w:rPr>
          <w:rFonts w:ascii="Roboto Condensed" w:hAnsi="Roboto Condensed"/>
          <w:sz w:val="20"/>
          <w:szCs w:val="20"/>
        </w:rPr>
        <w:t xml:space="preserve"> </w:t>
      </w:r>
      <w:r w:rsidR="3C05C949" w:rsidRPr="00737974">
        <w:rPr>
          <w:rFonts w:ascii="Roboto Condensed" w:hAnsi="Roboto Condensed"/>
          <w:sz w:val="20"/>
          <w:szCs w:val="20"/>
        </w:rPr>
        <w:t>is a s</w:t>
      </w:r>
      <w:r w:rsidR="3C5783EC" w:rsidRPr="00737974">
        <w:rPr>
          <w:rFonts w:ascii="Roboto Condensed" w:hAnsi="Roboto Condensed"/>
          <w:sz w:val="20"/>
          <w:szCs w:val="20"/>
        </w:rPr>
        <w:t>enior thrower from Coldwater, Michigan and is a finance</w:t>
      </w:r>
      <w:r w:rsidR="3C05C949" w:rsidRPr="00737974">
        <w:rPr>
          <w:rFonts w:ascii="Roboto Condensed" w:hAnsi="Roboto Condensed"/>
          <w:sz w:val="20"/>
          <w:szCs w:val="20"/>
        </w:rPr>
        <w:t xml:space="preserve"> major with a </w:t>
      </w:r>
      <w:r w:rsidR="7411FC37" w:rsidRPr="00737974">
        <w:rPr>
          <w:rFonts w:ascii="Roboto Condensed" w:hAnsi="Roboto Condensed"/>
          <w:sz w:val="20"/>
          <w:szCs w:val="20"/>
        </w:rPr>
        <w:t xml:space="preserve">3.97 cumulative grade-point average.  </w:t>
      </w:r>
      <w:proofErr w:type="spellStart"/>
      <w:r w:rsidR="7411FC37" w:rsidRPr="00737974">
        <w:rPr>
          <w:rFonts w:ascii="Roboto Condensed" w:hAnsi="Roboto Condensed"/>
          <w:sz w:val="20"/>
          <w:szCs w:val="20"/>
        </w:rPr>
        <w:t>Targgart</w:t>
      </w:r>
      <w:proofErr w:type="spellEnd"/>
      <w:r w:rsidR="7411FC37" w:rsidRPr="00737974">
        <w:rPr>
          <w:rFonts w:ascii="Roboto Condensed" w:hAnsi="Roboto Condensed"/>
          <w:sz w:val="20"/>
          <w:szCs w:val="20"/>
        </w:rPr>
        <w:t xml:space="preserve"> earned a bronze medal at the 2024 NCAA Division</w:t>
      </w:r>
      <w:r w:rsidR="0F7B947B" w:rsidRPr="00737974">
        <w:rPr>
          <w:rFonts w:ascii="Roboto Condensed" w:hAnsi="Roboto Condensed"/>
          <w:sz w:val="20"/>
          <w:szCs w:val="20"/>
        </w:rPr>
        <w:t xml:space="preserve"> I Outdoor Track and Field Championship and earned first team All-America honors with a throw of 20.23 meters (66-4.25 feet)</w:t>
      </w:r>
      <w:r w:rsidR="562B7AE2" w:rsidRPr="00737974">
        <w:rPr>
          <w:rFonts w:ascii="Roboto Condensed" w:hAnsi="Roboto Condensed"/>
          <w:sz w:val="20"/>
          <w:szCs w:val="20"/>
        </w:rPr>
        <w:t xml:space="preserve"> in the shot put</w:t>
      </w:r>
      <w:r w:rsidR="0F7B947B" w:rsidRPr="00737974">
        <w:rPr>
          <w:rFonts w:ascii="Roboto Condensed" w:hAnsi="Roboto Condensed"/>
          <w:sz w:val="20"/>
          <w:szCs w:val="20"/>
        </w:rPr>
        <w:t>. He also</w:t>
      </w:r>
      <w:r w:rsidR="5B158FF0" w:rsidRPr="00737974">
        <w:rPr>
          <w:rFonts w:ascii="Roboto Condensed" w:hAnsi="Roboto Condensed"/>
          <w:sz w:val="20"/>
          <w:szCs w:val="20"/>
        </w:rPr>
        <w:t xml:space="preserve"> secured a bronze medal at the 2024 Indoor Track and Field Championship </w:t>
      </w:r>
      <w:r w:rsidR="376A702A" w:rsidRPr="00737974">
        <w:rPr>
          <w:rFonts w:ascii="Roboto Condensed" w:hAnsi="Roboto Condensed"/>
          <w:sz w:val="20"/>
          <w:szCs w:val="20"/>
        </w:rPr>
        <w:t xml:space="preserve">with </w:t>
      </w:r>
      <w:r w:rsidR="2FB0EE05" w:rsidRPr="00737974">
        <w:rPr>
          <w:rFonts w:ascii="Roboto Condensed" w:hAnsi="Roboto Condensed"/>
          <w:sz w:val="20"/>
          <w:szCs w:val="20"/>
        </w:rPr>
        <w:t xml:space="preserve">a throw of 19.95 meters (65-5.5 feet) in the shot put and earned All-America first team honors. </w:t>
      </w:r>
    </w:p>
    <w:p w14:paraId="175845BB" w14:textId="764D409F" w:rsidR="07B8643F" w:rsidRPr="00737974" w:rsidRDefault="07B8643F" w:rsidP="00737974">
      <w:pPr>
        <w:pStyle w:val="NoSpacing"/>
        <w:rPr>
          <w:rFonts w:ascii="Roboto Condensed" w:hAnsi="Roboto Condensed"/>
          <w:sz w:val="20"/>
          <w:szCs w:val="20"/>
        </w:rPr>
      </w:pPr>
    </w:p>
    <w:p w14:paraId="53B9AC63" w14:textId="0EDEFB0D" w:rsidR="002E297C" w:rsidRPr="00737974" w:rsidRDefault="590EE992" w:rsidP="00737974">
      <w:pPr>
        <w:pStyle w:val="NoSpacing"/>
        <w:rPr>
          <w:rFonts w:ascii="Roboto Condensed" w:hAnsi="Roboto Condensed"/>
          <w:sz w:val="20"/>
          <w:szCs w:val="20"/>
        </w:rPr>
      </w:pPr>
      <w:proofErr w:type="spellStart"/>
      <w:r w:rsidRPr="00737974">
        <w:rPr>
          <w:rFonts w:ascii="Roboto Condensed" w:hAnsi="Roboto Condensed"/>
          <w:sz w:val="20"/>
          <w:szCs w:val="20"/>
        </w:rPr>
        <w:t>Targgart</w:t>
      </w:r>
      <w:proofErr w:type="spellEnd"/>
      <w:r w:rsidRPr="00737974">
        <w:rPr>
          <w:rFonts w:ascii="Roboto Condensed" w:hAnsi="Roboto Condensed"/>
          <w:sz w:val="20"/>
          <w:szCs w:val="20"/>
        </w:rPr>
        <w:t xml:space="preserve"> was named to the All-Southeastern Conference second team at the 2024 indoor and outdoor championships </w:t>
      </w:r>
      <w:r w:rsidR="6687A644" w:rsidRPr="00737974">
        <w:rPr>
          <w:rFonts w:ascii="Roboto Condensed" w:hAnsi="Roboto Condensed"/>
          <w:sz w:val="20"/>
          <w:szCs w:val="20"/>
        </w:rPr>
        <w:t>and was named the SEC’s Scholar Athlete of the Year in both indoor and out</w:t>
      </w:r>
      <w:r w:rsidR="1031C34B" w:rsidRPr="00737974">
        <w:rPr>
          <w:rFonts w:ascii="Roboto Condensed" w:hAnsi="Roboto Condensed"/>
          <w:sz w:val="20"/>
          <w:szCs w:val="20"/>
        </w:rPr>
        <w:t xml:space="preserve">door in 2024. </w:t>
      </w:r>
      <w:proofErr w:type="spellStart"/>
      <w:r w:rsidR="1031C34B" w:rsidRPr="00737974">
        <w:rPr>
          <w:rFonts w:ascii="Roboto Condensed" w:hAnsi="Roboto Condensed"/>
          <w:sz w:val="20"/>
          <w:szCs w:val="20"/>
        </w:rPr>
        <w:t>Targgart</w:t>
      </w:r>
      <w:proofErr w:type="spellEnd"/>
      <w:r w:rsidR="1031C34B" w:rsidRPr="00737974">
        <w:rPr>
          <w:rFonts w:ascii="Roboto Condensed" w:hAnsi="Roboto Condensed"/>
          <w:sz w:val="20"/>
          <w:szCs w:val="20"/>
        </w:rPr>
        <w:t xml:space="preserve"> was also named to the Spring SEC Honor Roll three times.</w:t>
      </w:r>
    </w:p>
    <w:p w14:paraId="19AA5080" w14:textId="799D31FF" w:rsidR="07B8643F" w:rsidRPr="00737974" w:rsidRDefault="07B8643F" w:rsidP="00737974">
      <w:pPr>
        <w:pStyle w:val="NoSpacing"/>
        <w:rPr>
          <w:rFonts w:ascii="Roboto Condensed" w:hAnsi="Roboto Condensed"/>
          <w:sz w:val="20"/>
          <w:szCs w:val="20"/>
        </w:rPr>
      </w:pPr>
    </w:p>
    <w:p w14:paraId="1B7BA70A" w14:textId="2DD7ABA3" w:rsidR="002E297C" w:rsidRPr="00737974" w:rsidRDefault="6F07CB73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Seven </w:t>
      </w:r>
      <w:r w:rsidR="3C05C949" w:rsidRPr="00737974">
        <w:rPr>
          <w:rFonts w:ascii="Roboto Condensed" w:hAnsi="Roboto Condensed"/>
          <w:sz w:val="20"/>
          <w:szCs w:val="20"/>
        </w:rPr>
        <w:t xml:space="preserve">of the </w:t>
      </w:r>
      <w:r w:rsidR="195CA9D0" w:rsidRPr="00737974">
        <w:rPr>
          <w:rFonts w:ascii="Roboto Condensed" w:hAnsi="Roboto Condensed"/>
          <w:sz w:val="20"/>
          <w:szCs w:val="20"/>
        </w:rPr>
        <w:t>4</w:t>
      </w:r>
      <w:r w:rsidR="0CCC265A" w:rsidRPr="00737974">
        <w:rPr>
          <w:rFonts w:ascii="Roboto Condensed" w:hAnsi="Roboto Condensed"/>
          <w:sz w:val="20"/>
          <w:szCs w:val="20"/>
        </w:rPr>
        <w:t>6</w:t>
      </w:r>
      <w:r w:rsidR="195CA9D0" w:rsidRPr="00737974">
        <w:rPr>
          <w:rFonts w:ascii="Roboto Condensed" w:hAnsi="Roboto Condensed"/>
          <w:sz w:val="20"/>
          <w:szCs w:val="20"/>
        </w:rPr>
        <w:t xml:space="preserve"> </w:t>
      </w:r>
      <w:r w:rsidR="3C05C949" w:rsidRPr="00737974">
        <w:rPr>
          <w:rFonts w:ascii="Roboto Condensed" w:hAnsi="Roboto Condensed"/>
          <w:sz w:val="20"/>
          <w:szCs w:val="20"/>
        </w:rPr>
        <w:t xml:space="preserve">members of the Academic All-America® Division I men’s </w:t>
      </w:r>
      <w:r w:rsidR="14E297BA" w:rsidRPr="00737974">
        <w:rPr>
          <w:rFonts w:ascii="Roboto Condensed" w:hAnsi="Roboto Condensed"/>
          <w:sz w:val="20"/>
          <w:szCs w:val="20"/>
        </w:rPr>
        <w:t>track &amp; field/cross country</w:t>
      </w:r>
      <w:r w:rsidR="3C05C949" w:rsidRPr="00737974">
        <w:rPr>
          <w:rFonts w:ascii="Roboto Condensed" w:hAnsi="Roboto Condensed"/>
          <w:sz w:val="20"/>
          <w:szCs w:val="20"/>
        </w:rPr>
        <w:t xml:space="preserve"> teams boast a perfect 4.0 GPA in their undergraduate work or graduate school. The </w:t>
      </w:r>
      <w:r w:rsidR="6A52A410" w:rsidRPr="00737974">
        <w:rPr>
          <w:rFonts w:ascii="Roboto Condensed" w:hAnsi="Roboto Condensed"/>
          <w:sz w:val="20"/>
          <w:szCs w:val="20"/>
        </w:rPr>
        <w:t>1</w:t>
      </w:r>
      <w:r w:rsidR="2E5D0986" w:rsidRPr="00737974">
        <w:rPr>
          <w:rFonts w:ascii="Roboto Condensed" w:hAnsi="Roboto Condensed"/>
          <w:sz w:val="20"/>
          <w:szCs w:val="20"/>
        </w:rPr>
        <w:t xml:space="preserve">7 </w:t>
      </w:r>
      <w:r w:rsidR="3C05C949" w:rsidRPr="00737974">
        <w:rPr>
          <w:rFonts w:ascii="Roboto Condensed" w:hAnsi="Roboto Condensed"/>
          <w:sz w:val="20"/>
          <w:szCs w:val="20"/>
        </w:rPr>
        <w:t>members of the first team have an average GPA of 3.</w:t>
      </w:r>
      <w:r w:rsidR="7071C09F" w:rsidRPr="00737974">
        <w:rPr>
          <w:rFonts w:ascii="Roboto Condensed" w:hAnsi="Roboto Condensed"/>
          <w:sz w:val="20"/>
          <w:szCs w:val="20"/>
        </w:rPr>
        <w:t>78</w:t>
      </w:r>
      <w:r w:rsidR="3C05C949" w:rsidRPr="00737974">
        <w:rPr>
          <w:rFonts w:ascii="Roboto Condensed" w:hAnsi="Roboto Condensed"/>
          <w:sz w:val="20"/>
          <w:szCs w:val="20"/>
        </w:rPr>
        <w:t>.</w:t>
      </w:r>
    </w:p>
    <w:p w14:paraId="71C3F3FC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0B69AF26" w14:textId="09916916" w:rsidR="2F26811A" w:rsidRPr="00737974" w:rsidRDefault="2F26811A" w:rsidP="00737974">
      <w:pPr>
        <w:pStyle w:val="NoSpacing"/>
        <w:spacing w:line="259" w:lineRule="auto"/>
        <w:rPr>
          <w:rFonts w:ascii="Roboto Condensed" w:hAnsi="Roboto Condensed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Twelve </w:t>
      </w:r>
      <w:r w:rsidR="3C05C949" w:rsidRPr="00737974">
        <w:rPr>
          <w:rFonts w:ascii="Roboto Condensed" w:hAnsi="Roboto Condensed"/>
          <w:sz w:val="20"/>
          <w:szCs w:val="20"/>
        </w:rPr>
        <w:t xml:space="preserve">student-athletes are repeat selections on the Academic All-America® Division I men’s team – </w:t>
      </w:r>
      <w:r w:rsidR="1BA57CB1" w:rsidRPr="00737974">
        <w:rPr>
          <w:rFonts w:ascii="Roboto Condensed" w:hAnsi="Roboto Condensed"/>
          <w:b/>
          <w:bCs/>
          <w:sz w:val="20"/>
          <w:szCs w:val="20"/>
        </w:rPr>
        <w:t>Graham Blanks</w:t>
      </w:r>
      <w:r w:rsidR="1BA57CB1" w:rsidRPr="00737974">
        <w:rPr>
          <w:rFonts w:ascii="Roboto Condensed" w:hAnsi="Roboto Condensed"/>
          <w:sz w:val="20"/>
          <w:szCs w:val="20"/>
        </w:rPr>
        <w:t xml:space="preserve"> (Harvard University), </w:t>
      </w:r>
      <w:r w:rsidR="1BA57CB1" w:rsidRPr="00737974">
        <w:rPr>
          <w:rFonts w:ascii="Roboto Condensed" w:hAnsi="Roboto Condensed"/>
          <w:b/>
          <w:bCs/>
          <w:sz w:val="20"/>
          <w:szCs w:val="20"/>
        </w:rPr>
        <w:t xml:space="preserve">Tom Brady </w:t>
      </w:r>
      <w:r w:rsidR="1BA57CB1" w:rsidRPr="00737974">
        <w:rPr>
          <w:rFonts w:ascii="Roboto Condensed" w:hAnsi="Roboto Condensed"/>
          <w:sz w:val="20"/>
          <w:szCs w:val="20"/>
        </w:rPr>
        <w:t>(University of Michigan)</w:t>
      </w:r>
      <w:r w:rsidR="635727B5" w:rsidRPr="00737974">
        <w:rPr>
          <w:rFonts w:ascii="Roboto Condensed" w:hAnsi="Roboto Condensed"/>
          <w:sz w:val="20"/>
          <w:szCs w:val="20"/>
        </w:rPr>
        <w:t xml:space="preserve">, </w:t>
      </w:r>
      <w:r w:rsidR="05493638" w:rsidRPr="00737974">
        <w:rPr>
          <w:rFonts w:ascii="Roboto Condensed" w:hAnsi="Roboto Condensed"/>
          <w:b/>
          <w:bCs/>
          <w:sz w:val="20"/>
          <w:szCs w:val="20"/>
        </w:rPr>
        <w:t xml:space="preserve">Daniel Burkhalter </w:t>
      </w:r>
      <w:r w:rsidR="05493638" w:rsidRPr="00737974">
        <w:rPr>
          <w:rFonts w:ascii="Roboto Condensed" w:hAnsi="Roboto Condensed"/>
          <w:sz w:val="20"/>
          <w:szCs w:val="20"/>
        </w:rPr>
        <w:t xml:space="preserve">(South Dakota State University), </w:t>
      </w:r>
      <w:r w:rsidR="635727B5" w:rsidRPr="00737974">
        <w:rPr>
          <w:rFonts w:ascii="Roboto Condensed" w:hAnsi="Roboto Condensed"/>
          <w:b/>
          <w:bCs/>
          <w:sz w:val="20"/>
          <w:szCs w:val="20"/>
        </w:rPr>
        <w:t>Hunter Garretson</w:t>
      </w:r>
      <w:r w:rsidR="635727B5" w:rsidRPr="00737974">
        <w:rPr>
          <w:rFonts w:ascii="Roboto Condensed" w:hAnsi="Roboto Condensed"/>
          <w:sz w:val="20"/>
          <w:szCs w:val="20"/>
        </w:rPr>
        <w:t xml:space="preserve"> (University of Akron), </w:t>
      </w:r>
      <w:r w:rsidR="635727B5" w:rsidRPr="00737974">
        <w:rPr>
          <w:rFonts w:ascii="Roboto Condensed" w:hAnsi="Roboto Condensed"/>
          <w:b/>
          <w:bCs/>
          <w:sz w:val="20"/>
          <w:szCs w:val="20"/>
        </w:rPr>
        <w:t>Alex Maier</w:t>
      </w:r>
      <w:r w:rsidR="635727B5" w:rsidRPr="00737974">
        <w:rPr>
          <w:rFonts w:ascii="Roboto Condensed" w:hAnsi="Roboto Condensed"/>
          <w:sz w:val="20"/>
          <w:szCs w:val="20"/>
        </w:rPr>
        <w:t xml:space="preserve"> (Oklahoma State University), </w:t>
      </w:r>
      <w:r w:rsidR="63014187" w:rsidRPr="00737974">
        <w:rPr>
          <w:rFonts w:ascii="Roboto Condensed" w:hAnsi="Roboto Condensed"/>
          <w:b/>
          <w:bCs/>
          <w:sz w:val="20"/>
          <w:szCs w:val="20"/>
        </w:rPr>
        <w:t xml:space="preserve">Quinton Orr </w:t>
      </w:r>
      <w:r w:rsidR="63014187" w:rsidRPr="00737974">
        <w:rPr>
          <w:rFonts w:ascii="Roboto Condensed" w:hAnsi="Roboto Condensed"/>
          <w:sz w:val="20"/>
          <w:szCs w:val="20"/>
        </w:rPr>
        <w:t>(Iowa State</w:t>
      </w:r>
      <w:r w:rsidR="7CD51124" w:rsidRPr="00737974">
        <w:rPr>
          <w:rFonts w:ascii="Roboto Condensed" w:hAnsi="Roboto Condensed"/>
          <w:sz w:val="20"/>
          <w:szCs w:val="20"/>
        </w:rPr>
        <w:t xml:space="preserve"> University</w:t>
      </w:r>
      <w:r w:rsidR="63014187" w:rsidRPr="00737974">
        <w:rPr>
          <w:rFonts w:ascii="Roboto Condensed" w:hAnsi="Roboto Condensed"/>
          <w:sz w:val="20"/>
          <w:szCs w:val="20"/>
        </w:rPr>
        <w:t xml:space="preserve">), </w:t>
      </w:r>
      <w:r w:rsidR="635727B5" w:rsidRPr="00737974">
        <w:rPr>
          <w:rFonts w:ascii="Roboto Condensed" w:hAnsi="Roboto Condensed"/>
          <w:b/>
          <w:bCs/>
          <w:sz w:val="20"/>
          <w:szCs w:val="20"/>
        </w:rPr>
        <w:t xml:space="preserve">Ky Robinson </w:t>
      </w:r>
      <w:r w:rsidR="635727B5" w:rsidRPr="00737974">
        <w:rPr>
          <w:rFonts w:ascii="Roboto Condensed" w:hAnsi="Roboto Condensed"/>
          <w:sz w:val="20"/>
          <w:szCs w:val="20"/>
        </w:rPr>
        <w:t>(</w:t>
      </w:r>
      <w:r w:rsidR="793A3565" w:rsidRPr="00737974">
        <w:rPr>
          <w:rFonts w:ascii="Roboto Condensed" w:hAnsi="Roboto Condensed"/>
          <w:sz w:val="20"/>
          <w:szCs w:val="20"/>
        </w:rPr>
        <w:t xml:space="preserve">Stanford), </w:t>
      </w:r>
      <w:r w:rsidR="793A3565" w:rsidRPr="00737974">
        <w:rPr>
          <w:rFonts w:ascii="Roboto Condensed" w:hAnsi="Roboto Condensed"/>
          <w:b/>
          <w:bCs/>
          <w:sz w:val="20"/>
          <w:szCs w:val="20"/>
        </w:rPr>
        <w:t xml:space="preserve">Gable </w:t>
      </w:r>
      <w:proofErr w:type="spellStart"/>
      <w:r w:rsidR="793A3565" w:rsidRPr="00737974">
        <w:rPr>
          <w:rFonts w:ascii="Roboto Condensed" w:hAnsi="Roboto Condensed"/>
          <w:b/>
          <w:bCs/>
          <w:sz w:val="20"/>
          <w:szCs w:val="20"/>
        </w:rPr>
        <w:t>Sieperda</w:t>
      </w:r>
      <w:proofErr w:type="spellEnd"/>
      <w:r w:rsidR="793A3565" w:rsidRPr="00737974">
        <w:rPr>
          <w:rFonts w:ascii="Roboto Condensed" w:hAnsi="Roboto Condensed"/>
          <w:sz w:val="20"/>
          <w:szCs w:val="20"/>
        </w:rPr>
        <w:t xml:space="preserve"> (Iowa State)</w:t>
      </w:r>
      <w:r w:rsidR="14C52D66" w:rsidRPr="00737974">
        <w:rPr>
          <w:rFonts w:ascii="Roboto Condensed" w:hAnsi="Roboto Condensed"/>
          <w:sz w:val="20"/>
          <w:szCs w:val="20"/>
        </w:rPr>
        <w:t xml:space="preserve"> and </w:t>
      </w:r>
      <w:r w:rsidR="793A3565" w:rsidRPr="00737974">
        <w:rPr>
          <w:rFonts w:ascii="Roboto Condensed" w:hAnsi="Roboto Condensed"/>
          <w:b/>
          <w:bCs/>
          <w:sz w:val="20"/>
          <w:szCs w:val="20"/>
        </w:rPr>
        <w:t xml:space="preserve">Kevin Yang </w:t>
      </w:r>
      <w:r w:rsidR="793A3565" w:rsidRPr="00737974">
        <w:rPr>
          <w:rFonts w:ascii="Roboto Condensed" w:hAnsi="Roboto Condensed"/>
          <w:sz w:val="20"/>
          <w:szCs w:val="20"/>
        </w:rPr>
        <w:t>(Stanford)</w:t>
      </w:r>
      <w:r w:rsidR="592BF9F4" w:rsidRPr="00737974">
        <w:rPr>
          <w:rFonts w:ascii="Roboto Condensed" w:hAnsi="Roboto Condensed"/>
          <w:sz w:val="20"/>
          <w:szCs w:val="20"/>
        </w:rPr>
        <w:t>.</w:t>
      </w:r>
    </w:p>
    <w:p w14:paraId="4ECD6515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38ABAD19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b/>
          <w:bCs/>
          <w:sz w:val="20"/>
          <w:szCs w:val="20"/>
        </w:rPr>
        <w:t>Division II</w:t>
      </w:r>
    </w:p>
    <w:p w14:paraId="2D1C6316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12C125D2" w14:textId="11077073" w:rsidR="4D437109" w:rsidRPr="00737974" w:rsidRDefault="4D437109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Potrykus is a senior pole vaulter from Berthoud, Colorado,</w:t>
      </w:r>
      <w:r w:rsidR="6DF5AF5C" w:rsidRPr="00737974">
        <w:rPr>
          <w:rFonts w:ascii="Roboto Condensed" w:hAnsi="Roboto Condensed"/>
          <w:sz w:val="20"/>
          <w:szCs w:val="20"/>
        </w:rPr>
        <w:t xml:space="preserve"> </w:t>
      </w:r>
      <w:r w:rsidR="00737974" w:rsidRPr="00737974">
        <w:rPr>
          <w:rFonts w:ascii="Roboto Condensed" w:hAnsi="Roboto Condensed"/>
          <w:sz w:val="20"/>
          <w:szCs w:val="20"/>
        </w:rPr>
        <w:t xml:space="preserve">with </w:t>
      </w:r>
      <w:r w:rsidRPr="00737974">
        <w:rPr>
          <w:rFonts w:ascii="Roboto Condensed" w:hAnsi="Roboto Condensed"/>
          <w:sz w:val="20"/>
          <w:szCs w:val="20"/>
        </w:rPr>
        <w:t>a 3.92 cumulative GPA as a mechanical engineering maj</w:t>
      </w:r>
      <w:r w:rsidR="24D473E5" w:rsidRPr="00737974">
        <w:rPr>
          <w:rFonts w:ascii="Roboto Condensed" w:hAnsi="Roboto Condensed"/>
          <w:sz w:val="20"/>
          <w:szCs w:val="20"/>
        </w:rPr>
        <w:t xml:space="preserve">or. Potrykus, who was named to the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Academic All-America</w:t>
      </w:r>
      <w:r w:rsidR="2AEE9411" w:rsidRPr="00737974">
        <w:rPr>
          <w:rFonts w:ascii="Roboto Condensed" w:hAnsi="Roboto Condensed"/>
          <w:sz w:val="20"/>
          <w:szCs w:val="20"/>
        </w:rPr>
        <w:t>®</w:t>
      </w:r>
      <w:r w:rsidR="2AEE9411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second team in 2023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, continued to set records, becoming the R</w:t>
      </w:r>
      <w:r w:rsidR="2AF9BF7B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ocky Mountain Athletic Conference</w:t>
      </w:r>
      <w:r w:rsidR="00737974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’</w:t>
      </w:r>
      <w:r w:rsidR="2AF9BF7B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s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all-time recordholder in the </w:t>
      </w:r>
      <w:r w:rsidR="0C9886EF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pole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="0C9886EF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vault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at 5.41</w:t>
      </w:r>
      <w:r w:rsidR="1652F8DB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meters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. He was a</w:t>
      </w:r>
      <w:r w:rsidR="3767AA49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n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="63581AAC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All-America second team choice in indoors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with a ninth-place NCAA finish</w:t>
      </w:r>
      <w:r w:rsidR="02FBE879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(5.14 meters</w:t>
      </w:r>
      <w:proofErr w:type="gramStart"/>
      <w:r w:rsidR="02FBE879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)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,</w:t>
      </w:r>
      <w:r w:rsidR="7B569B47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and</w:t>
      </w:r>
      <w:proofErr w:type="gramEnd"/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stood on the podium in seventh place </w:t>
      </w:r>
      <w:r w:rsidR="14EBAE49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(5.20 meters)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to be a First-Team All-American</w:t>
      </w:r>
      <w:r w:rsidR="631939EC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selection in </w:t>
      </w:r>
      <w:r w:rsidR="24D473E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outdoors. Potrykus won the RMAC championship in both seasons.</w:t>
      </w:r>
    </w:p>
    <w:p w14:paraId="74C9BE8C" w14:textId="5A0ECCB7" w:rsidR="07B8643F" w:rsidRPr="00737974" w:rsidRDefault="07B8643F" w:rsidP="00737974">
      <w:pPr>
        <w:pStyle w:val="NoSpacing"/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</w:pPr>
    </w:p>
    <w:p w14:paraId="0458E08C" w14:textId="1F402BE3" w:rsidR="25596DE0" w:rsidRPr="00737974" w:rsidRDefault="25596DE0" w:rsidP="00737974">
      <w:pPr>
        <w:pStyle w:val="NoSpacing"/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</w:pP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Potrykus, named to the All-RMAC team during his career, was named the President’s Senior Scholar Athlete at Colorado School of Mines 2024 graduation.</w:t>
      </w:r>
      <w:r w:rsidR="44334933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He was </w:t>
      </w:r>
      <w:r w:rsidR="0DA4328C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also named an all-region an</w:t>
      </w:r>
      <w:r w:rsidR="67F36658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d to the all-academic teams by the U.S. Track &amp; Field and </w:t>
      </w:r>
      <w:proofErr w:type="gramStart"/>
      <w:r w:rsidR="67F36658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Cross Country</w:t>
      </w:r>
      <w:proofErr w:type="gramEnd"/>
      <w:r w:rsidR="67F36658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Coaches Association.</w:t>
      </w:r>
    </w:p>
    <w:p w14:paraId="243FCDE1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033391AB" w14:textId="202742AD" w:rsidR="11B1716C" w:rsidRPr="00737974" w:rsidRDefault="11B1716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Fourteen of the 48 members of the Academic All-America® Division </w:t>
      </w:r>
      <w:r w:rsidR="07259378" w:rsidRPr="00737974">
        <w:rPr>
          <w:rFonts w:ascii="Roboto Condensed" w:hAnsi="Roboto Condensed"/>
          <w:sz w:val="20"/>
          <w:szCs w:val="20"/>
        </w:rPr>
        <w:t>I</w:t>
      </w:r>
      <w:r w:rsidRPr="00737974">
        <w:rPr>
          <w:rFonts w:ascii="Roboto Condensed" w:hAnsi="Roboto Condensed"/>
          <w:sz w:val="20"/>
          <w:szCs w:val="20"/>
        </w:rPr>
        <w:t>I men’s track &amp; field/cross country teams boast a perfect 4.0 GPA in their undergraduate work or graduate school. The 15 members of the first team have an average GPA of 3.94.</w:t>
      </w:r>
    </w:p>
    <w:p w14:paraId="63DA316A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48C6D544" w14:textId="6AF8EC0F" w:rsidR="002E297C" w:rsidRPr="00737974" w:rsidRDefault="3C05C949" w:rsidP="00737974">
      <w:pPr>
        <w:pStyle w:val="NoSpacing"/>
        <w:spacing w:line="259" w:lineRule="auto"/>
        <w:rPr>
          <w:rFonts w:ascii="Roboto Condensed" w:hAnsi="Roboto Condensed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There are </w:t>
      </w:r>
      <w:r w:rsidR="0D9857D2" w:rsidRPr="00737974">
        <w:rPr>
          <w:rFonts w:ascii="Roboto Condensed" w:hAnsi="Roboto Condensed"/>
          <w:sz w:val="20"/>
          <w:szCs w:val="20"/>
        </w:rPr>
        <w:t xml:space="preserve">14 </w:t>
      </w:r>
      <w:r w:rsidRPr="00737974">
        <w:rPr>
          <w:rFonts w:ascii="Roboto Condensed" w:hAnsi="Roboto Condensed"/>
          <w:sz w:val="20"/>
          <w:szCs w:val="20"/>
        </w:rPr>
        <w:t xml:space="preserve">repeat selections on the Academic All-America® Division II men’s </w:t>
      </w:r>
      <w:r w:rsidR="551F522F" w:rsidRPr="00737974">
        <w:rPr>
          <w:rFonts w:ascii="Roboto Condensed" w:hAnsi="Roboto Condensed"/>
          <w:sz w:val="20"/>
          <w:szCs w:val="20"/>
        </w:rPr>
        <w:t xml:space="preserve">track &amp; field/cross country </w:t>
      </w:r>
      <w:r w:rsidRPr="00737974">
        <w:rPr>
          <w:rFonts w:ascii="Roboto Condensed" w:hAnsi="Roboto Condensed"/>
          <w:sz w:val="20"/>
          <w:szCs w:val="20"/>
        </w:rPr>
        <w:t xml:space="preserve">teams, including </w:t>
      </w:r>
      <w:r w:rsidR="175EE944" w:rsidRPr="00737974">
        <w:rPr>
          <w:rFonts w:ascii="Roboto Condensed" w:hAnsi="Roboto Condensed"/>
          <w:sz w:val="20"/>
          <w:szCs w:val="20"/>
        </w:rPr>
        <w:t xml:space="preserve">Potrykus </w:t>
      </w:r>
      <w:r w:rsidRPr="00737974">
        <w:rPr>
          <w:rFonts w:ascii="Roboto Condensed" w:hAnsi="Roboto Condensed"/>
          <w:sz w:val="20"/>
          <w:szCs w:val="20"/>
        </w:rPr>
        <w:t xml:space="preserve">– </w:t>
      </w:r>
      <w:r w:rsidR="4BD67D92" w:rsidRPr="00737974">
        <w:rPr>
          <w:rFonts w:ascii="Roboto Condensed" w:hAnsi="Roboto Condensed"/>
          <w:b/>
          <w:bCs/>
          <w:sz w:val="20"/>
          <w:szCs w:val="20"/>
        </w:rPr>
        <w:t xml:space="preserve">Hayden Albright </w:t>
      </w:r>
      <w:r w:rsidR="4BD67D92" w:rsidRPr="00737974">
        <w:rPr>
          <w:rFonts w:ascii="Roboto Condensed" w:hAnsi="Roboto Condensed"/>
          <w:sz w:val="20"/>
          <w:szCs w:val="20"/>
        </w:rPr>
        <w:t xml:space="preserve">(Fort Hays State University), </w:t>
      </w:r>
      <w:proofErr w:type="spellStart"/>
      <w:r w:rsidR="7E1F1AD0" w:rsidRPr="00737974">
        <w:rPr>
          <w:rFonts w:ascii="Roboto Condensed" w:hAnsi="Roboto Condensed"/>
          <w:b/>
          <w:bCs/>
          <w:sz w:val="20"/>
          <w:szCs w:val="20"/>
        </w:rPr>
        <w:t>Ranson</w:t>
      </w:r>
      <w:proofErr w:type="spellEnd"/>
      <w:r w:rsidR="7E1F1AD0" w:rsidRPr="00737974">
        <w:rPr>
          <w:rFonts w:ascii="Roboto Condensed" w:hAnsi="Roboto Condensed"/>
          <w:b/>
          <w:bCs/>
          <w:sz w:val="20"/>
          <w:szCs w:val="20"/>
        </w:rPr>
        <w:t xml:space="preserve"> Allen </w:t>
      </w:r>
      <w:r w:rsidR="7E1F1AD0" w:rsidRPr="00737974">
        <w:rPr>
          <w:rFonts w:ascii="Roboto Condensed" w:hAnsi="Roboto Condensed"/>
          <w:sz w:val="20"/>
          <w:szCs w:val="20"/>
        </w:rPr>
        <w:t xml:space="preserve">(Wayne State University), </w:t>
      </w:r>
      <w:r w:rsidR="7E1F1AD0" w:rsidRPr="00737974">
        <w:rPr>
          <w:rFonts w:ascii="Roboto Condensed" w:hAnsi="Roboto Condensed"/>
          <w:b/>
          <w:bCs/>
          <w:sz w:val="20"/>
          <w:szCs w:val="20"/>
        </w:rPr>
        <w:t xml:space="preserve">Ethan </w:t>
      </w:r>
      <w:proofErr w:type="spellStart"/>
      <w:r w:rsidR="7E1F1AD0" w:rsidRPr="00737974">
        <w:rPr>
          <w:rFonts w:ascii="Roboto Condensed" w:hAnsi="Roboto Condensed"/>
          <w:b/>
          <w:bCs/>
          <w:sz w:val="20"/>
          <w:szCs w:val="20"/>
        </w:rPr>
        <w:t>Brentham</w:t>
      </w:r>
      <w:proofErr w:type="spellEnd"/>
      <w:r w:rsidR="7E1F1AD0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7E1F1AD0" w:rsidRPr="00737974">
        <w:rPr>
          <w:rFonts w:ascii="Roboto Condensed" w:hAnsi="Roboto Condensed"/>
          <w:sz w:val="20"/>
          <w:szCs w:val="20"/>
        </w:rPr>
        <w:t xml:space="preserve">(Slippery Rock University), </w:t>
      </w:r>
      <w:r w:rsidR="659B577A" w:rsidRPr="00737974">
        <w:rPr>
          <w:rFonts w:ascii="Roboto Condensed" w:hAnsi="Roboto Condensed"/>
          <w:b/>
          <w:bCs/>
          <w:sz w:val="20"/>
          <w:szCs w:val="20"/>
        </w:rPr>
        <w:t xml:space="preserve">Braxton </w:t>
      </w:r>
      <w:proofErr w:type="spellStart"/>
      <w:r w:rsidR="439CED42" w:rsidRPr="00737974">
        <w:rPr>
          <w:rFonts w:ascii="Roboto Condensed" w:hAnsi="Roboto Condensed"/>
          <w:b/>
          <w:bCs/>
          <w:sz w:val="20"/>
          <w:szCs w:val="20"/>
        </w:rPr>
        <w:t>Bruer</w:t>
      </w:r>
      <w:proofErr w:type="spellEnd"/>
      <w:r w:rsidR="439CED42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659B577A" w:rsidRPr="00737974">
        <w:rPr>
          <w:rFonts w:ascii="Roboto Condensed" w:hAnsi="Roboto Condensed"/>
          <w:sz w:val="20"/>
          <w:szCs w:val="20"/>
        </w:rPr>
        <w:t xml:space="preserve">(Minnesota State University Moorhead), </w:t>
      </w:r>
      <w:r w:rsidR="7E1F1AD0" w:rsidRPr="00737974">
        <w:rPr>
          <w:rFonts w:ascii="Roboto Condensed" w:hAnsi="Roboto Condensed"/>
          <w:b/>
          <w:bCs/>
          <w:sz w:val="20"/>
          <w:szCs w:val="20"/>
        </w:rPr>
        <w:t xml:space="preserve">Duncan </w:t>
      </w:r>
      <w:proofErr w:type="spellStart"/>
      <w:r w:rsidR="7E1F1AD0" w:rsidRPr="00737974">
        <w:rPr>
          <w:rFonts w:ascii="Roboto Condensed" w:hAnsi="Roboto Condensed"/>
          <w:b/>
          <w:bCs/>
          <w:sz w:val="20"/>
          <w:szCs w:val="20"/>
        </w:rPr>
        <w:t>Fuehne</w:t>
      </w:r>
      <w:proofErr w:type="spellEnd"/>
      <w:r w:rsidR="7E1F1AD0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725C9314" w:rsidRPr="00737974">
        <w:rPr>
          <w:rFonts w:ascii="Roboto Condensed" w:hAnsi="Roboto Condensed"/>
          <w:sz w:val="20"/>
          <w:szCs w:val="20"/>
        </w:rPr>
        <w:t xml:space="preserve">(Colorado School of Mines), </w:t>
      </w:r>
      <w:r w:rsidR="725C9314" w:rsidRPr="00737974">
        <w:rPr>
          <w:rFonts w:ascii="Roboto Condensed" w:hAnsi="Roboto Condensed"/>
          <w:b/>
          <w:bCs/>
          <w:sz w:val="20"/>
          <w:szCs w:val="20"/>
        </w:rPr>
        <w:t xml:space="preserve">Joshua </w:t>
      </w:r>
      <w:proofErr w:type="spellStart"/>
      <w:r w:rsidR="725C9314" w:rsidRPr="00737974">
        <w:rPr>
          <w:rFonts w:ascii="Roboto Condensed" w:hAnsi="Roboto Condensed"/>
          <w:b/>
          <w:bCs/>
          <w:sz w:val="20"/>
          <w:szCs w:val="20"/>
        </w:rPr>
        <w:t>Gose</w:t>
      </w:r>
      <w:proofErr w:type="spellEnd"/>
      <w:r w:rsidR="725C9314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725C9314" w:rsidRPr="00737974">
        <w:rPr>
          <w:rFonts w:ascii="Roboto Condensed" w:hAnsi="Roboto Condensed"/>
          <w:sz w:val="20"/>
          <w:szCs w:val="20"/>
        </w:rPr>
        <w:t xml:space="preserve">(Slippery Rock), </w:t>
      </w:r>
      <w:proofErr w:type="spellStart"/>
      <w:r w:rsidR="3D6C3B78" w:rsidRPr="00737974">
        <w:rPr>
          <w:rFonts w:ascii="Roboto Condensed" w:hAnsi="Roboto Condensed"/>
          <w:b/>
          <w:bCs/>
          <w:sz w:val="20"/>
          <w:szCs w:val="20"/>
        </w:rPr>
        <w:t>Thorben</w:t>
      </w:r>
      <w:proofErr w:type="spellEnd"/>
      <w:r w:rsidR="3D6C3B78" w:rsidRPr="00737974">
        <w:rPr>
          <w:rFonts w:ascii="Roboto Condensed" w:hAnsi="Roboto Condensed"/>
          <w:b/>
          <w:bCs/>
          <w:sz w:val="20"/>
          <w:szCs w:val="20"/>
        </w:rPr>
        <w:t xml:space="preserve"> Hast </w:t>
      </w:r>
      <w:r w:rsidR="3D6C3B78" w:rsidRPr="00737974">
        <w:rPr>
          <w:rFonts w:ascii="Roboto Condensed" w:hAnsi="Roboto Condensed"/>
          <w:sz w:val="20"/>
          <w:szCs w:val="20"/>
        </w:rPr>
        <w:t xml:space="preserve">(University of Colorado </w:t>
      </w:r>
      <w:proofErr w:type="spellStart"/>
      <w:r w:rsidR="3D6C3B78" w:rsidRPr="00737974">
        <w:rPr>
          <w:rFonts w:ascii="Roboto Condensed" w:hAnsi="Roboto Condensed"/>
          <w:sz w:val="20"/>
          <w:szCs w:val="20"/>
        </w:rPr>
        <w:t>Colorado</w:t>
      </w:r>
      <w:proofErr w:type="spellEnd"/>
      <w:r w:rsidR="3D6C3B78" w:rsidRPr="00737974">
        <w:rPr>
          <w:rFonts w:ascii="Roboto Condensed" w:hAnsi="Roboto Condensed"/>
          <w:sz w:val="20"/>
          <w:szCs w:val="20"/>
        </w:rPr>
        <w:t xml:space="preserve"> Springs), </w:t>
      </w:r>
      <w:r w:rsidR="725C9314" w:rsidRPr="00737974">
        <w:rPr>
          <w:rFonts w:ascii="Roboto Condensed" w:hAnsi="Roboto Condensed"/>
          <w:b/>
          <w:bCs/>
          <w:sz w:val="20"/>
          <w:szCs w:val="20"/>
        </w:rPr>
        <w:t xml:space="preserve">Myles Kerner </w:t>
      </w:r>
      <w:r w:rsidR="725C9314" w:rsidRPr="00737974">
        <w:rPr>
          <w:rFonts w:ascii="Roboto Condensed" w:hAnsi="Roboto Condensed"/>
          <w:sz w:val="20"/>
          <w:szCs w:val="20"/>
        </w:rPr>
        <w:t xml:space="preserve">(Grand Valley State), </w:t>
      </w:r>
      <w:r w:rsidR="4E791016" w:rsidRPr="00737974">
        <w:rPr>
          <w:rFonts w:ascii="Roboto Condensed" w:hAnsi="Roboto Condensed"/>
          <w:b/>
          <w:bCs/>
          <w:sz w:val="20"/>
          <w:szCs w:val="20"/>
        </w:rPr>
        <w:t xml:space="preserve">Otto </w:t>
      </w:r>
      <w:proofErr w:type="spellStart"/>
      <w:r w:rsidR="4E791016" w:rsidRPr="00737974">
        <w:rPr>
          <w:rFonts w:ascii="Roboto Condensed" w:hAnsi="Roboto Condensed"/>
          <w:b/>
          <w:bCs/>
          <w:sz w:val="20"/>
          <w:szCs w:val="20"/>
        </w:rPr>
        <w:t>Knittel</w:t>
      </w:r>
      <w:proofErr w:type="spellEnd"/>
      <w:r w:rsidR="4E791016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4E791016" w:rsidRPr="00737974">
        <w:rPr>
          <w:rFonts w:ascii="Roboto Condensed" w:hAnsi="Roboto Condensed"/>
          <w:sz w:val="20"/>
          <w:szCs w:val="20"/>
        </w:rPr>
        <w:t>(Missouri University of Science &amp; Technology)</w:t>
      </w:r>
      <w:r w:rsidR="1584ED3F" w:rsidRPr="00737974">
        <w:rPr>
          <w:rFonts w:ascii="Roboto Condensed" w:hAnsi="Roboto Condensed"/>
          <w:sz w:val="20"/>
          <w:szCs w:val="20"/>
        </w:rPr>
        <w:t xml:space="preserve">, </w:t>
      </w:r>
      <w:r w:rsidR="1584ED3F" w:rsidRPr="00737974">
        <w:rPr>
          <w:rFonts w:ascii="Roboto Condensed" w:hAnsi="Roboto Condensed"/>
          <w:b/>
          <w:bCs/>
          <w:sz w:val="20"/>
          <w:szCs w:val="20"/>
        </w:rPr>
        <w:t>Cole Nash</w:t>
      </w:r>
      <w:r w:rsidR="1584ED3F" w:rsidRPr="00737974">
        <w:rPr>
          <w:rFonts w:ascii="Roboto Condensed" w:hAnsi="Roboto Condensed"/>
          <w:sz w:val="20"/>
          <w:szCs w:val="20"/>
        </w:rPr>
        <w:t xml:space="preserve"> (University of Alaska Anchorage)</w:t>
      </w:r>
      <w:r w:rsidR="6C8A9134" w:rsidRPr="00737974">
        <w:rPr>
          <w:rFonts w:ascii="Roboto Condensed" w:hAnsi="Roboto Condensed"/>
          <w:sz w:val="20"/>
          <w:szCs w:val="20"/>
        </w:rPr>
        <w:t xml:space="preserve">, </w:t>
      </w:r>
      <w:r w:rsidR="3D687E45" w:rsidRPr="00737974">
        <w:rPr>
          <w:rFonts w:ascii="Roboto Condensed" w:hAnsi="Roboto Condensed"/>
          <w:b/>
          <w:bCs/>
          <w:sz w:val="20"/>
          <w:szCs w:val="20"/>
        </w:rPr>
        <w:t>Matthew Oglesby</w:t>
      </w:r>
      <w:r w:rsidR="3D687E45" w:rsidRPr="00737974">
        <w:rPr>
          <w:rFonts w:ascii="Roboto Condensed" w:hAnsi="Roboto Condensed"/>
          <w:sz w:val="20"/>
          <w:szCs w:val="20"/>
        </w:rPr>
        <w:t xml:space="preserve"> (Pittsburg State University)</w:t>
      </w:r>
      <w:r w:rsidR="5CBE84F5" w:rsidRPr="00737974">
        <w:rPr>
          <w:rFonts w:ascii="Roboto Condensed" w:hAnsi="Roboto Condensed"/>
          <w:sz w:val="20"/>
          <w:szCs w:val="20"/>
        </w:rPr>
        <w:t xml:space="preserve">, </w:t>
      </w:r>
      <w:r w:rsidR="3762D441" w:rsidRPr="00737974">
        <w:rPr>
          <w:rFonts w:ascii="Roboto Condensed" w:hAnsi="Roboto Condensed"/>
          <w:b/>
          <w:bCs/>
          <w:sz w:val="20"/>
          <w:szCs w:val="20"/>
        </w:rPr>
        <w:t xml:space="preserve">Reece Smith </w:t>
      </w:r>
      <w:r w:rsidR="3762D441" w:rsidRPr="00737974">
        <w:rPr>
          <w:rFonts w:ascii="Roboto Condensed" w:hAnsi="Roboto Condensed"/>
          <w:sz w:val="20"/>
          <w:szCs w:val="20"/>
        </w:rPr>
        <w:t xml:space="preserve">(Northwest Missouri State University), </w:t>
      </w:r>
      <w:r w:rsidR="5CBE84F5" w:rsidRPr="00737974">
        <w:rPr>
          <w:rFonts w:ascii="Roboto Condensed" w:hAnsi="Roboto Condensed"/>
          <w:b/>
          <w:bCs/>
          <w:sz w:val="20"/>
          <w:szCs w:val="20"/>
        </w:rPr>
        <w:t xml:space="preserve">Mason Strader </w:t>
      </w:r>
      <w:r w:rsidR="5CBE84F5" w:rsidRPr="00737974">
        <w:rPr>
          <w:rFonts w:ascii="Roboto Condensed" w:hAnsi="Roboto Condensed"/>
          <w:sz w:val="20"/>
          <w:szCs w:val="20"/>
        </w:rPr>
        <w:t>(Pittsburg State University)</w:t>
      </w:r>
      <w:r w:rsidR="3D687E45" w:rsidRPr="00737974">
        <w:rPr>
          <w:rFonts w:ascii="Roboto Condensed" w:hAnsi="Roboto Condensed"/>
          <w:sz w:val="20"/>
          <w:szCs w:val="20"/>
        </w:rPr>
        <w:t xml:space="preserve">. </w:t>
      </w:r>
      <w:r w:rsidR="19A3CA34" w:rsidRPr="00737974">
        <w:rPr>
          <w:rFonts w:ascii="Roboto Condensed" w:hAnsi="Roboto Condensed"/>
          <w:sz w:val="20"/>
          <w:szCs w:val="20"/>
        </w:rPr>
        <w:t xml:space="preserve">Thompson is a four-time Academic All-America® selection, while </w:t>
      </w:r>
      <w:r w:rsidR="3D687E45" w:rsidRPr="00737974">
        <w:rPr>
          <w:rFonts w:ascii="Roboto Condensed" w:hAnsi="Roboto Condensed"/>
          <w:sz w:val="20"/>
          <w:szCs w:val="20"/>
        </w:rPr>
        <w:t xml:space="preserve">Allen, </w:t>
      </w:r>
      <w:proofErr w:type="spellStart"/>
      <w:r w:rsidR="3D687E45" w:rsidRPr="00737974">
        <w:rPr>
          <w:rFonts w:ascii="Roboto Condensed" w:hAnsi="Roboto Condensed"/>
          <w:sz w:val="20"/>
          <w:szCs w:val="20"/>
        </w:rPr>
        <w:t>Fuehne</w:t>
      </w:r>
      <w:proofErr w:type="spellEnd"/>
      <w:r w:rsidR="3D687E45" w:rsidRPr="00737974">
        <w:rPr>
          <w:rFonts w:ascii="Roboto Condensed" w:hAnsi="Roboto Condensed"/>
          <w:sz w:val="20"/>
          <w:szCs w:val="20"/>
        </w:rPr>
        <w:t xml:space="preserve"> and Oglesby are three-time </w:t>
      </w:r>
      <w:r w:rsidR="3FCE80EF" w:rsidRPr="00737974">
        <w:rPr>
          <w:rFonts w:ascii="Roboto Condensed" w:hAnsi="Roboto Condensed"/>
          <w:sz w:val="20"/>
          <w:szCs w:val="20"/>
        </w:rPr>
        <w:t>honorees.</w:t>
      </w:r>
    </w:p>
    <w:p w14:paraId="462AF04B" w14:textId="4AA49684" w:rsidR="07B8643F" w:rsidRPr="00737974" w:rsidRDefault="07B8643F" w:rsidP="00737974">
      <w:pPr>
        <w:pStyle w:val="NoSpacing"/>
        <w:spacing w:line="259" w:lineRule="auto"/>
        <w:rPr>
          <w:rFonts w:ascii="Roboto Condensed" w:hAnsi="Roboto Condensed"/>
          <w:sz w:val="20"/>
          <w:szCs w:val="20"/>
        </w:rPr>
      </w:pPr>
    </w:p>
    <w:p w14:paraId="0EF05FA2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The Division II Academic All-America® program is being financially supported by the NCAA Division II national governance structure to assist the College Sports Communicators with handling the awards fulfillment aspects for the 2023-24 Division II Academic All-America® program.</w:t>
      </w:r>
    </w:p>
    <w:p w14:paraId="369179BB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</w:p>
    <w:p w14:paraId="05F7D766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b/>
          <w:bCs/>
          <w:sz w:val="20"/>
          <w:szCs w:val="20"/>
        </w:rPr>
        <w:t>Division III</w:t>
      </w:r>
    </w:p>
    <w:p w14:paraId="32F2FB1E" w14:textId="652F52A7" w:rsidR="002E297C" w:rsidRPr="00737974" w:rsidRDefault="3C05C949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673092DD" w14:textId="144A0A42" w:rsidR="002E297C" w:rsidRPr="00737974" w:rsidRDefault="4F8E1BF9" w:rsidP="00737974">
      <w:pPr>
        <w:pStyle w:val="NoSpacing"/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</w:pP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After earning the second All-America honor of his career last month at the 2024 Division III Outdoor Track &amp; Field Championships, Settles was named the Male Track Athlete of the Year by the Southern Collegiate Athletic Conference for the second consecutive season.</w:t>
      </w:r>
      <w:r w:rsidR="750755A8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Settles also earned All-America honors with his fourth-place finish at the 2023 NCAA Division III Cross Country Championships.</w:t>
      </w:r>
      <w:r w:rsidR="002E297C" w:rsidRPr="00737974">
        <w:rPr>
          <w:sz w:val="20"/>
          <w:szCs w:val="20"/>
        </w:rPr>
        <w:br/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="002E297C" w:rsidRPr="00737974">
        <w:rPr>
          <w:sz w:val="20"/>
          <w:szCs w:val="20"/>
        </w:rPr>
        <w:br/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Settles, who is from Claremont, California, has a 4.00 cumulative GPA as a c</w:t>
      </w:r>
      <w:r w:rsidR="2B54B5B3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omputer science major </w:t>
      </w:r>
      <w:r w:rsidR="285B6BB2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and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finished eighth in the 5K at this year's national meet, following up a fourth-place result in 2023. At the 2024 SCAC Track and Field Championship, Settles</w:t>
      </w:r>
      <w:r w:rsidR="441070B7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, </w:t>
      </w:r>
      <w:r w:rsidR="5BDF5215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who </w:t>
      </w:r>
      <w:r w:rsidR="441070B7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was named to the Academic All-America</w:t>
      </w:r>
      <w:r w:rsidR="441070B7" w:rsidRPr="00737974">
        <w:rPr>
          <w:rFonts w:ascii="Roboto Condensed" w:hAnsi="Roboto Condensed"/>
          <w:sz w:val="20"/>
          <w:szCs w:val="20"/>
        </w:rPr>
        <w:t>®</w:t>
      </w:r>
      <w:r w:rsidR="441070B7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second team in 2023,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was runner-up in the 10K and 5K and placed third in the 1500. His time in the 5K (14:59.64) was the fourth-fastest time in SCAC Championship history.</w:t>
      </w:r>
      <w:r w:rsidR="002E297C" w:rsidRPr="00737974">
        <w:rPr>
          <w:sz w:val="20"/>
          <w:szCs w:val="20"/>
        </w:rPr>
        <w:br/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="002E297C" w:rsidRPr="00737974">
        <w:rPr>
          <w:sz w:val="20"/>
          <w:szCs w:val="20"/>
        </w:rPr>
        <w:br/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Settles, who set the school record in the 5K (14:07.78) and 10K (29:46.90) this season, is just the second Tiger to earn SCAC Track Athlete</w:t>
      </w:r>
      <w:r w:rsidR="53845997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of</w:t>
      </w:r>
      <w:r w:rsidR="7A3D2D3B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the</w:t>
      </w:r>
      <w:r w:rsidR="74C82C06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Year</w:t>
      </w:r>
      <w:r w:rsidR="18C3582E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.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Additionally, Settles was recognized as the recipient of the SCAC Men's Track &amp; Field Elite 19 Award for the second</w:t>
      </w:r>
      <w:r w:rsidR="5D2370DD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 consecutive </w:t>
      </w:r>
      <w:r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year </w:t>
      </w:r>
      <w:r w:rsidR="79D4F029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in 2024.</w:t>
      </w:r>
    </w:p>
    <w:p w14:paraId="7485BDFE" w14:textId="6B76AF5E" w:rsidR="002E297C" w:rsidRPr="00737974" w:rsidRDefault="3C05C949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49D6AD43" w14:textId="5C012600" w:rsidR="002E297C" w:rsidRPr="00737974" w:rsidRDefault="66D0B4A8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Thirteen </w:t>
      </w:r>
      <w:r w:rsidR="3C05C949" w:rsidRPr="00737974">
        <w:rPr>
          <w:rFonts w:ascii="Roboto Condensed" w:hAnsi="Roboto Condensed"/>
          <w:sz w:val="20"/>
          <w:szCs w:val="20"/>
        </w:rPr>
        <w:t xml:space="preserve">of the </w:t>
      </w:r>
      <w:r w:rsidR="5A6EB9BF" w:rsidRPr="00737974">
        <w:rPr>
          <w:rFonts w:ascii="Roboto Condensed" w:hAnsi="Roboto Condensed"/>
          <w:sz w:val="20"/>
          <w:szCs w:val="20"/>
        </w:rPr>
        <w:t>48</w:t>
      </w:r>
      <w:r w:rsidR="3C05C949" w:rsidRPr="00737974">
        <w:rPr>
          <w:rFonts w:ascii="Roboto Condensed" w:hAnsi="Roboto Condensed"/>
          <w:sz w:val="20"/>
          <w:szCs w:val="20"/>
        </w:rPr>
        <w:t xml:space="preserve"> members of the Academic All-America® Division III men’s swimming &amp; diving teams boast a perfect 4.0 GPA in their undergraduate work or graduate school. The 1</w:t>
      </w:r>
      <w:r w:rsidR="5A9E6277" w:rsidRPr="00737974">
        <w:rPr>
          <w:rFonts w:ascii="Roboto Condensed" w:hAnsi="Roboto Condensed"/>
          <w:sz w:val="20"/>
          <w:szCs w:val="20"/>
        </w:rPr>
        <w:t>7</w:t>
      </w:r>
      <w:r w:rsidR="3C05C949" w:rsidRPr="00737974">
        <w:rPr>
          <w:rFonts w:ascii="Roboto Condensed" w:hAnsi="Roboto Condensed"/>
          <w:sz w:val="20"/>
          <w:szCs w:val="20"/>
        </w:rPr>
        <w:t xml:space="preserve"> members of the first team have an average GPA of 3.9</w:t>
      </w:r>
      <w:r w:rsidR="0FE254A2" w:rsidRPr="00737974">
        <w:rPr>
          <w:rFonts w:ascii="Roboto Condensed" w:hAnsi="Roboto Condensed"/>
          <w:sz w:val="20"/>
          <w:szCs w:val="20"/>
        </w:rPr>
        <w:t>3</w:t>
      </w:r>
      <w:r w:rsidR="3C05C949" w:rsidRPr="00737974">
        <w:rPr>
          <w:rFonts w:ascii="Roboto Condensed" w:hAnsi="Roboto Condensed"/>
          <w:sz w:val="20"/>
          <w:szCs w:val="20"/>
        </w:rPr>
        <w:t>.</w:t>
      </w:r>
    </w:p>
    <w:p w14:paraId="4BC1C412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3C397B16" w14:textId="1E51696C" w:rsidR="3C05C949" w:rsidRPr="00737974" w:rsidRDefault="3C05C949" w:rsidP="00737974">
      <w:pPr>
        <w:pStyle w:val="NoSpacing"/>
        <w:spacing w:line="259" w:lineRule="auto"/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There are </w:t>
      </w:r>
      <w:r w:rsidR="4633BBB6" w:rsidRPr="00737974">
        <w:rPr>
          <w:rFonts w:ascii="Roboto Condensed" w:hAnsi="Roboto Condensed"/>
          <w:sz w:val="20"/>
          <w:szCs w:val="20"/>
        </w:rPr>
        <w:t>16</w:t>
      </w:r>
      <w:r w:rsidRPr="00737974">
        <w:rPr>
          <w:rFonts w:ascii="Roboto Condensed" w:hAnsi="Roboto Condensed"/>
          <w:sz w:val="20"/>
          <w:szCs w:val="20"/>
        </w:rPr>
        <w:t xml:space="preserve"> repeat selections on the Academic All-America® Division III men’s </w:t>
      </w:r>
      <w:r w:rsidR="72E2BBAA" w:rsidRPr="00737974">
        <w:rPr>
          <w:rFonts w:ascii="Roboto Condensed" w:hAnsi="Roboto Condensed"/>
          <w:sz w:val="20"/>
          <w:szCs w:val="20"/>
        </w:rPr>
        <w:t>track &amp; field/cross country</w:t>
      </w:r>
      <w:r w:rsidRPr="00737974">
        <w:rPr>
          <w:rFonts w:ascii="Roboto Condensed" w:hAnsi="Roboto Condensed"/>
          <w:sz w:val="20"/>
          <w:szCs w:val="20"/>
        </w:rPr>
        <w:t xml:space="preserve"> teams, including </w:t>
      </w:r>
      <w:r w:rsidR="3E1B2ED9" w:rsidRPr="00737974">
        <w:rPr>
          <w:rFonts w:ascii="Roboto Condensed" w:hAnsi="Roboto Condensed"/>
          <w:sz w:val="20"/>
          <w:szCs w:val="20"/>
        </w:rPr>
        <w:t xml:space="preserve">Settles </w:t>
      </w:r>
      <w:r w:rsidRPr="00737974">
        <w:rPr>
          <w:rFonts w:ascii="Roboto Condensed" w:hAnsi="Roboto Condensed"/>
          <w:sz w:val="20"/>
          <w:szCs w:val="20"/>
        </w:rPr>
        <w:t xml:space="preserve">– </w:t>
      </w:r>
      <w:r w:rsidR="56E9430E" w:rsidRPr="00737974">
        <w:rPr>
          <w:rFonts w:ascii="Roboto Condensed" w:hAnsi="Roboto Condensed"/>
          <w:b/>
          <w:bCs/>
          <w:sz w:val="20"/>
          <w:szCs w:val="20"/>
        </w:rPr>
        <w:t xml:space="preserve">Sam </w:t>
      </w:r>
      <w:proofErr w:type="spellStart"/>
      <w:r w:rsidR="56E9430E" w:rsidRPr="00737974">
        <w:rPr>
          <w:rFonts w:ascii="Roboto Condensed" w:hAnsi="Roboto Condensed"/>
          <w:b/>
          <w:bCs/>
          <w:sz w:val="20"/>
          <w:szCs w:val="20"/>
        </w:rPr>
        <w:t>Acquaviva</w:t>
      </w:r>
      <w:proofErr w:type="spellEnd"/>
      <w:r w:rsidR="56E9430E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56E9430E" w:rsidRPr="00737974">
        <w:rPr>
          <w:rFonts w:ascii="Roboto Condensed" w:hAnsi="Roboto Condensed"/>
          <w:sz w:val="20"/>
          <w:szCs w:val="20"/>
        </w:rPr>
        <w:t xml:space="preserve">(MIT), </w:t>
      </w:r>
      <w:r w:rsidR="04B70649" w:rsidRPr="00737974">
        <w:rPr>
          <w:rFonts w:ascii="Roboto Condensed" w:hAnsi="Roboto Condensed"/>
          <w:b/>
          <w:bCs/>
          <w:sz w:val="20"/>
          <w:szCs w:val="20"/>
        </w:rPr>
        <w:t xml:space="preserve">Sam Bodmer </w:t>
      </w:r>
      <w:r w:rsidR="04B70649" w:rsidRPr="00737974">
        <w:rPr>
          <w:rFonts w:ascii="Roboto Condensed" w:hAnsi="Roboto Condensed"/>
          <w:sz w:val="20"/>
          <w:szCs w:val="20"/>
        </w:rPr>
        <w:t xml:space="preserve">(Salisbury University), </w:t>
      </w:r>
      <w:r w:rsidR="04B70649" w:rsidRPr="00737974">
        <w:rPr>
          <w:rFonts w:ascii="Roboto Condensed" w:hAnsi="Roboto Condensed"/>
          <w:b/>
          <w:bCs/>
          <w:sz w:val="20"/>
          <w:szCs w:val="20"/>
        </w:rPr>
        <w:t xml:space="preserve">Ethan </w:t>
      </w:r>
      <w:proofErr w:type="spellStart"/>
      <w:r w:rsidR="04B70649" w:rsidRPr="00737974">
        <w:rPr>
          <w:rFonts w:ascii="Roboto Condensed" w:hAnsi="Roboto Condensed"/>
          <w:b/>
          <w:bCs/>
          <w:sz w:val="20"/>
          <w:szCs w:val="20"/>
        </w:rPr>
        <w:t>Domitrovich</w:t>
      </w:r>
      <w:proofErr w:type="spellEnd"/>
      <w:r w:rsidR="04B70649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04B70649" w:rsidRPr="00737974">
        <w:rPr>
          <w:rFonts w:ascii="Roboto Condensed" w:hAnsi="Roboto Condensed"/>
          <w:sz w:val="20"/>
          <w:szCs w:val="20"/>
        </w:rPr>
        <w:t>(John Carroll Univers</w:t>
      </w:r>
      <w:r w:rsidR="59EA0440" w:rsidRPr="00737974">
        <w:rPr>
          <w:rFonts w:ascii="Roboto Condensed" w:hAnsi="Roboto Condensed"/>
          <w:sz w:val="20"/>
          <w:szCs w:val="20"/>
        </w:rPr>
        <w:t xml:space="preserve">ity), </w:t>
      </w:r>
      <w:r w:rsidR="59EA0440" w:rsidRPr="00737974">
        <w:rPr>
          <w:rFonts w:ascii="Roboto Condensed" w:hAnsi="Roboto Condensed"/>
          <w:b/>
          <w:bCs/>
          <w:sz w:val="20"/>
          <w:szCs w:val="20"/>
        </w:rPr>
        <w:t xml:space="preserve">Ben </w:t>
      </w:r>
      <w:proofErr w:type="spellStart"/>
      <w:r w:rsidR="59EA0440" w:rsidRPr="00737974">
        <w:rPr>
          <w:rFonts w:ascii="Roboto Condensed" w:hAnsi="Roboto Condensed"/>
          <w:b/>
          <w:bCs/>
          <w:sz w:val="20"/>
          <w:szCs w:val="20"/>
        </w:rPr>
        <w:t>Drummey</w:t>
      </w:r>
      <w:proofErr w:type="spellEnd"/>
      <w:r w:rsidR="59EA0440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59EA0440" w:rsidRPr="00737974">
        <w:rPr>
          <w:rFonts w:ascii="Roboto Condensed" w:hAnsi="Roboto Condensed"/>
          <w:sz w:val="20"/>
          <w:szCs w:val="20"/>
        </w:rPr>
        <w:t xml:space="preserve">(University of Southern Maine), </w:t>
      </w:r>
      <w:r w:rsidR="59EA0440" w:rsidRPr="00737974">
        <w:rPr>
          <w:rFonts w:ascii="Roboto Condensed" w:hAnsi="Roboto Condensed"/>
          <w:b/>
          <w:bCs/>
          <w:sz w:val="20"/>
          <w:szCs w:val="20"/>
        </w:rPr>
        <w:t xml:space="preserve">Nate Gilbert </w:t>
      </w:r>
      <w:r w:rsidR="59EA0440" w:rsidRPr="00737974">
        <w:rPr>
          <w:rFonts w:ascii="Roboto Condensed" w:hAnsi="Roboto Condensed"/>
          <w:sz w:val="20"/>
          <w:szCs w:val="20"/>
        </w:rPr>
        <w:t>(Case Western Reserve Unive</w:t>
      </w:r>
      <w:r w:rsidR="77EDD528" w:rsidRPr="00737974">
        <w:rPr>
          <w:rFonts w:ascii="Roboto Condensed" w:hAnsi="Roboto Condensed"/>
          <w:sz w:val="20"/>
          <w:szCs w:val="20"/>
        </w:rPr>
        <w:t xml:space="preserve">rsity), </w:t>
      </w:r>
      <w:r w:rsidR="56E9430E" w:rsidRPr="00737974">
        <w:rPr>
          <w:rFonts w:ascii="Roboto Condensed" w:hAnsi="Roboto Condensed"/>
          <w:b/>
          <w:bCs/>
          <w:sz w:val="20"/>
          <w:szCs w:val="20"/>
        </w:rPr>
        <w:t xml:space="preserve">Henry </w:t>
      </w:r>
      <w:proofErr w:type="spellStart"/>
      <w:r w:rsidR="56E9430E" w:rsidRPr="00737974">
        <w:rPr>
          <w:rFonts w:ascii="Roboto Condensed" w:hAnsi="Roboto Condensed"/>
          <w:b/>
          <w:bCs/>
          <w:sz w:val="20"/>
          <w:szCs w:val="20"/>
        </w:rPr>
        <w:t>Hardart</w:t>
      </w:r>
      <w:proofErr w:type="spellEnd"/>
      <w:r w:rsidR="56E9430E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56E9430E" w:rsidRPr="00737974">
        <w:rPr>
          <w:rFonts w:ascii="Roboto Condensed" w:hAnsi="Roboto Condensed"/>
          <w:sz w:val="20"/>
          <w:szCs w:val="20"/>
        </w:rPr>
        <w:t xml:space="preserve">(MIT), </w:t>
      </w:r>
      <w:r w:rsidR="62B53391" w:rsidRPr="00737974">
        <w:rPr>
          <w:rFonts w:ascii="Roboto Condensed" w:hAnsi="Roboto Condensed"/>
          <w:b/>
          <w:bCs/>
          <w:sz w:val="20"/>
          <w:szCs w:val="20"/>
        </w:rPr>
        <w:t xml:space="preserve">Ryan Harvey </w:t>
      </w:r>
      <w:r w:rsidR="62B53391" w:rsidRPr="00737974">
        <w:rPr>
          <w:rFonts w:ascii="Roboto Condensed" w:hAnsi="Roboto Condensed"/>
          <w:sz w:val="20"/>
          <w:szCs w:val="20"/>
        </w:rPr>
        <w:t>(</w:t>
      </w:r>
      <w:proofErr w:type="spellStart"/>
      <w:r w:rsidR="62B53391" w:rsidRPr="00737974">
        <w:rPr>
          <w:rFonts w:ascii="Roboto Condensed" w:hAnsi="Roboto Condensed"/>
          <w:sz w:val="20"/>
          <w:szCs w:val="20"/>
        </w:rPr>
        <w:t>Loras</w:t>
      </w:r>
      <w:proofErr w:type="spellEnd"/>
      <w:r w:rsidR="62B53391" w:rsidRPr="00737974">
        <w:rPr>
          <w:rFonts w:ascii="Roboto Condensed" w:hAnsi="Roboto Condensed"/>
          <w:sz w:val="20"/>
          <w:szCs w:val="20"/>
        </w:rPr>
        <w:t xml:space="preserve"> College), </w:t>
      </w:r>
      <w:r w:rsidR="62B53391" w:rsidRPr="00737974">
        <w:rPr>
          <w:rFonts w:ascii="Roboto Condensed" w:hAnsi="Roboto Condensed"/>
          <w:b/>
          <w:bCs/>
          <w:sz w:val="20"/>
          <w:szCs w:val="20"/>
        </w:rPr>
        <w:t xml:space="preserve">Steven Hermsen </w:t>
      </w:r>
      <w:r w:rsidR="62B53391" w:rsidRPr="00737974">
        <w:rPr>
          <w:rFonts w:ascii="Roboto Condensed" w:hAnsi="Roboto Condensed"/>
          <w:sz w:val="20"/>
          <w:szCs w:val="20"/>
        </w:rPr>
        <w:t xml:space="preserve">(Carroll University), </w:t>
      </w:r>
      <w:r w:rsidR="62B53391" w:rsidRPr="00737974">
        <w:rPr>
          <w:rFonts w:ascii="Roboto Condensed" w:hAnsi="Roboto Condensed"/>
          <w:b/>
          <w:bCs/>
          <w:sz w:val="20"/>
          <w:szCs w:val="20"/>
        </w:rPr>
        <w:t xml:space="preserve">Noah </w:t>
      </w:r>
      <w:r w:rsidR="41D893FB" w:rsidRPr="00737974">
        <w:rPr>
          <w:rFonts w:ascii="Roboto Condensed" w:hAnsi="Roboto Condensed"/>
          <w:b/>
          <w:bCs/>
          <w:sz w:val="20"/>
          <w:szCs w:val="20"/>
        </w:rPr>
        <w:t xml:space="preserve">Jorgenson </w:t>
      </w:r>
      <w:r w:rsidR="41D893FB" w:rsidRPr="00737974">
        <w:rPr>
          <w:rFonts w:ascii="Roboto Condensed" w:hAnsi="Roboto Condensed"/>
          <w:sz w:val="20"/>
          <w:szCs w:val="20"/>
        </w:rPr>
        <w:t>(</w:t>
      </w:r>
      <w:r w:rsidR="0BEC5027" w:rsidRPr="00737974">
        <w:rPr>
          <w:rFonts w:ascii="Roboto Condensed" w:hAnsi="Roboto Condensed"/>
          <w:sz w:val="20"/>
          <w:szCs w:val="20"/>
        </w:rPr>
        <w:t>Central College</w:t>
      </w:r>
      <w:r w:rsidR="41D893FB" w:rsidRPr="00737974">
        <w:rPr>
          <w:rFonts w:ascii="Roboto Condensed" w:hAnsi="Roboto Condensed"/>
          <w:sz w:val="20"/>
          <w:szCs w:val="20"/>
        </w:rPr>
        <w:t xml:space="preserve">), </w:t>
      </w:r>
      <w:r w:rsidR="4FD0CAD7" w:rsidRPr="00737974">
        <w:rPr>
          <w:rFonts w:ascii="Roboto Condensed" w:hAnsi="Roboto Condensed"/>
          <w:b/>
          <w:bCs/>
          <w:sz w:val="20"/>
          <w:szCs w:val="20"/>
        </w:rPr>
        <w:t xml:space="preserve">Jeff Joseph </w:t>
      </w:r>
      <w:r w:rsidR="4FD0CAD7" w:rsidRPr="00737974">
        <w:rPr>
          <w:rFonts w:ascii="Roboto Condensed" w:hAnsi="Roboto Condensed"/>
          <w:sz w:val="20"/>
          <w:szCs w:val="20"/>
        </w:rPr>
        <w:t xml:space="preserve">(University of Mount Union), </w:t>
      </w:r>
      <w:r w:rsidR="4FD0CAD7" w:rsidRPr="00737974">
        <w:rPr>
          <w:rFonts w:ascii="Roboto Condensed" w:hAnsi="Roboto Condensed"/>
          <w:b/>
          <w:bCs/>
          <w:sz w:val="20"/>
          <w:szCs w:val="20"/>
        </w:rPr>
        <w:t xml:space="preserve">Justin </w:t>
      </w:r>
      <w:proofErr w:type="spellStart"/>
      <w:r w:rsidR="4FD0CAD7" w:rsidRPr="00737974">
        <w:rPr>
          <w:rFonts w:ascii="Roboto Condensed" w:hAnsi="Roboto Condensed"/>
          <w:b/>
          <w:bCs/>
          <w:sz w:val="20"/>
          <w:szCs w:val="20"/>
        </w:rPr>
        <w:t>Knoch</w:t>
      </w:r>
      <w:proofErr w:type="spellEnd"/>
      <w:r w:rsidR="4FD0CAD7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4FD0CAD7" w:rsidRPr="00737974">
        <w:rPr>
          <w:rFonts w:ascii="Roboto Condensed" w:hAnsi="Roboto Condensed"/>
          <w:sz w:val="20"/>
          <w:szCs w:val="20"/>
        </w:rPr>
        <w:t xml:space="preserve">(Mount Union), </w:t>
      </w:r>
      <w:r w:rsidR="41D893FB" w:rsidRPr="00737974">
        <w:rPr>
          <w:rFonts w:ascii="Roboto Condensed" w:hAnsi="Roboto Condensed"/>
          <w:b/>
          <w:bCs/>
          <w:sz w:val="20"/>
          <w:szCs w:val="20"/>
        </w:rPr>
        <w:t xml:space="preserve">Andrew McGovern </w:t>
      </w:r>
      <w:r w:rsidR="41D893FB" w:rsidRPr="00737974">
        <w:rPr>
          <w:rFonts w:ascii="Roboto Condensed" w:hAnsi="Roboto Condensed"/>
          <w:sz w:val="20"/>
          <w:szCs w:val="20"/>
        </w:rPr>
        <w:t>(</w:t>
      </w:r>
      <w:r w:rsidR="1FD6EA9B" w:rsidRPr="00737974">
        <w:rPr>
          <w:rFonts w:ascii="Roboto Condensed" w:hAnsi="Roboto Condensed"/>
          <w:sz w:val="20"/>
          <w:szCs w:val="20"/>
        </w:rPr>
        <w:t>Carnegie Mellon University</w:t>
      </w:r>
      <w:r w:rsidR="41D893FB" w:rsidRPr="00737974">
        <w:rPr>
          <w:rFonts w:ascii="Roboto Condensed" w:hAnsi="Roboto Condensed"/>
          <w:sz w:val="20"/>
          <w:szCs w:val="20"/>
        </w:rPr>
        <w:t xml:space="preserve">), </w:t>
      </w:r>
      <w:r w:rsidR="41D893FB" w:rsidRPr="00737974">
        <w:rPr>
          <w:rFonts w:ascii="Roboto Condensed" w:hAnsi="Roboto Condensed"/>
          <w:b/>
          <w:bCs/>
          <w:sz w:val="20"/>
          <w:szCs w:val="20"/>
        </w:rPr>
        <w:t xml:space="preserve">Spencer Moon </w:t>
      </w:r>
      <w:r w:rsidR="41D893FB" w:rsidRPr="00737974">
        <w:rPr>
          <w:rFonts w:ascii="Roboto Condensed" w:hAnsi="Roboto Condensed"/>
          <w:sz w:val="20"/>
          <w:szCs w:val="20"/>
        </w:rPr>
        <w:t>(</w:t>
      </w:r>
      <w:r w:rsidR="42C200FA" w:rsidRPr="00737974">
        <w:rPr>
          <w:rFonts w:ascii="Roboto Condensed" w:hAnsi="Roboto Condensed"/>
          <w:sz w:val="20"/>
          <w:szCs w:val="20"/>
        </w:rPr>
        <w:t>Simpson College</w:t>
      </w:r>
      <w:r w:rsidR="485663A2" w:rsidRPr="00737974">
        <w:rPr>
          <w:rFonts w:ascii="Roboto Condensed" w:hAnsi="Roboto Condensed"/>
          <w:sz w:val="20"/>
          <w:szCs w:val="20"/>
        </w:rPr>
        <w:t xml:space="preserve">), </w:t>
      </w:r>
      <w:r w:rsidR="485663A2" w:rsidRPr="00737974">
        <w:rPr>
          <w:rFonts w:ascii="Roboto Condensed" w:hAnsi="Roboto Condensed"/>
          <w:b/>
          <w:bCs/>
          <w:sz w:val="20"/>
          <w:szCs w:val="20"/>
        </w:rPr>
        <w:t xml:space="preserve">Isaac Wegner </w:t>
      </w:r>
      <w:r w:rsidR="485663A2" w:rsidRPr="00737974">
        <w:rPr>
          <w:rFonts w:ascii="Roboto Condensed" w:hAnsi="Roboto Condensed"/>
          <w:sz w:val="20"/>
          <w:szCs w:val="20"/>
        </w:rPr>
        <w:t>(University of Wisconsin-</w:t>
      </w:r>
      <w:proofErr w:type="spellStart"/>
      <w:r w:rsidR="485663A2" w:rsidRPr="00737974">
        <w:rPr>
          <w:rFonts w:ascii="Roboto Condensed" w:hAnsi="Roboto Condensed"/>
          <w:sz w:val="20"/>
          <w:szCs w:val="20"/>
        </w:rPr>
        <w:t>LaCrosse</w:t>
      </w:r>
      <w:proofErr w:type="spellEnd"/>
      <w:r w:rsidR="485663A2" w:rsidRPr="00737974">
        <w:rPr>
          <w:rFonts w:ascii="Roboto Condensed" w:hAnsi="Roboto Condensed"/>
          <w:sz w:val="20"/>
          <w:szCs w:val="20"/>
        </w:rPr>
        <w:t>)</w:t>
      </w:r>
      <w:r w:rsidR="49CDFEB1" w:rsidRPr="00737974">
        <w:rPr>
          <w:rFonts w:ascii="Roboto Condensed" w:hAnsi="Roboto Condensed"/>
          <w:sz w:val="20"/>
          <w:szCs w:val="20"/>
        </w:rPr>
        <w:t xml:space="preserve"> and </w:t>
      </w:r>
      <w:r w:rsidR="485663A2" w:rsidRPr="00737974">
        <w:rPr>
          <w:rFonts w:ascii="Roboto Condensed" w:hAnsi="Roboto Condensed"/>
          <w:b/>
          <w:bCs/>
          <w:sz w:val="20"/>
          <w:szCs w:val="20"/>
        </w:rPr>
        <w:t xml:space="preserve">Kenneth Wei </w:t>
      </w:r>
      <w:r w:rsidR="485663A2" w:rsidRPr="00737974">
        <w:rPr>
          <w:rFonts w:ascii="Roboto Condensed" w:hAnsi="Roboto Condensed"/>
          <w:sz w:val="20"/>
          <w:szCs w:val="20"/>
        </w:rPr>
        <w:t>(MIT)</w:t>
      </w:r>
      <w:r w:rsidR="081FC10A" w:rsidRPr="00737974">
        <w:rPr>
          <w:rFonts w:ascii="Roboto Condensed" w:hAnsi="Roboto Condensed"/>
          <w:sz w:val="20"/>
          <w:szCs w:val="20"/>
        </w:rPr>
        <w:t>.</w:t>
      </w:r>
      <w:r w:rsidR="10F85FA9" w:rsidRPr="00737974">
        <w:rPr>
          <w:rFonts w:ascii="Roboto Condensed" w:hAnsi="Roboto Condensed"/>
          <w:sz w:val="20"/>
          <w:szCs w:val="20"/>
        </w:rPr>
        <w:t xml:space="preserve"> Hermsen and Wei are four-time Academic All-America</w:t>
      </w:r>
      <w:r w:rsidR="10F85FA9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 xml:space="preserve">® </w:t>
      </w:r>
      <w:r w:rsidR="015C586B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selections, while Harvey were named to the Academic All-America® team for a third time.</w:t>
      </w:r>
    </w:p>
    <w:p w14:paraId="063D19F0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7118B027" w14:textId="759D287F" w:rsidR="002E297C" w:rsidRPr="00737974" w:rsidRDefault="3C05C949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The Division III Academic All-America® program is being financially supported by the NCAA Division II</w:t>
      </w:r>
      <w:r w:rsidR="1D09600D" w:rsidRPr="00737974">
        <w:rPr>
          <w:rFonts w:ascii="Roboto Condensed" w:hAnsi="Roboto Condensed"/>
          <w:sz w:val="20"/>
          <w:szCs w:val="20"/>
        </w:rPr>
        <w:t>I</w:t>
      </w:r>
      <w:r w:rsidRPr="00737974">
        <w:rPr>
          <w:rFonts w:ascii="Roboto Condensed" w:hAnsi="Roboto Condensed"/>
          <w:sz w:val="20"/>
          <w:szCs w:val="20"/>
        </w:rPr>
        <w:t xml:space="preserve"> national governance structure to assist the College Sports Communicators with handling the awards fulfillment aspects for the 2023-24 Division III Academic All-America® program.</w:t>
      </w:r>
    </w:p>
    <w:p w14:paraId="5B2AA933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0EA9EC10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b/>
          <w:bCs/>
          <w:sz w:val="20"/>
          <w:szCs w:val="20"/>
        </w:rPr>
        <w:t>NAIA</w:t>
      </w:r>
    </w:p>
    <w:p w14:paraId="27D1CFD2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3690E040" w14:textId="2C28A9E6" w:rsidR="646BF72C" w:rsidRPr="00737974" w:rsidRDefault="646BF72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Johnson, who is a graduate student from Bowling Green, Kentucky, has a 3.88 GPA in public health. </w:t>
      </w:r>
    </w:p>
    <w:p w14:paraId="683A3DE2" w14:textId="2355CC0C" w:rsidR="07B8643F" w:rsidRPr="00737974" w:rsidRDefault="07B8643F" w:rsidP="00737974">
      <w:pPr>
        <w:pStyle w:val="NoSpacing"/>
        <w:rPr>
          <w:rFonts w:ascii="Roboto Condensed" w:hAnsi="Roboto Condensed"/>
          <w:sz w:val="20"/>
          <w:szCs w:val="20"/>
        </w:rPr>
      </w:pPr>
    </w:p>
    <w:p w14:paraId="0B443198" w14:textId="54D1226D" w:rsidR="646BF72C" w:rsidRPr="00737974" w:rsidRDefault="646BF72C" w:rsidP="00737974">
      <w:pPr>
        <w:pStyle w:val="NoSpacing"/>
        <w:spacing w:line="259" w:lineRule="auto"/>
        <w:rPr>
          <w:rFonts w:ascii="Roboto Condensed" w:hAnsi="Roboto Condensed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Johnson</w:t>
      </w:r>
      <w:r w:rsidR="5BECD062" w:rsidRPr="00737974">
        <w:rPr>
          <w:rFonts w:ascii="Roboto Condensed" w:hAnsi="Roboto Condensed"/>
          <w:sz w:val="20"/>
          <w:szCs w:val="20"/>
        </w:rPr>
        <w:t>, who was named to the Academic All-America</w:t>
      </w:r>
      <w:r w:rsidR="5BECD062" w:rsidRPr="00737974">
        <w:rPr>
          <w:rFonts w:ascii="Roboto Condensed" w:eastAsia="Roboto Condensed" w:hAnsi="Roboto Condensed" w:cs="Roboto Condensed"/>
          <w:color w:val="000000" w:themeColor="text1"/>
          <w:sz w:val="20"/>
          <w:szCs w:val="20"/>
        </w:rPr>
        <w:t>®</w:t>
      </w:r>
      <w:r w:rsidR="5BECD062" w:rsidRPr="00737974">
        <w:rPr>
          <w:rFonts w:ascii="Roboto Condensed" w:hAnsi="Roboto Condensed"/>
          <w:sz w:val="20"/>
          <w:szCs w:val="20"/>
        </w:rPr>
        <w:t xml:space="preserve"> second team in 2023,</w:t>
      </w:r>
      <w:r w:rsidRPr="00737974">
        <w:rPr>
          <w:rFonts w:ascii="Roboto Condensed" w:hAnsi="Roboto Condensed"/>
          <w:sz w:val="20"/>
          <w:szCs w:val="20"/>
        </w:rPr>
        <w:t xml:space="preserve"> earned his ninth career NAIA All-America honor this spring when he finished in fourth place in the 5K racewalk at the NAIA Outdoor </w:t>
      </w:r>
      <w:r w:rsidR="2A2E562E" w:rsidRPr="00737974">
        <w:rPr>
          <w:rFonts w:ascii="Roboto Condensed" w:hAnsi="Roboto Condensed"/>
          <w:sz w:val="20"/>
          <w:szCs w:val="20"/>
        </w:rPr>
        <w:t>Track &amp; Field Championship</w:t>
      </w:r>
      <w:r w:rsidRPr="00737974">
        <w:rPr>
          <w:rFonts w:ascii="Roboto Condensed" w:hAnsi="Roboto Condensed"/>
          <w:sz w:val="20"/>
          <w:szCs w:val="20"/>
        </w:rPr>
        <w:t xml:space="preserve"> with a time of 22:23.49. </w:t>
      </w:r>
      <w:r w:rsidR="1EDEA2F5" w:rsidRPr="00737974">
        <w:rPr>
          <w:rFonts w:ascii="Roboto Condensed" w:hAnsi="Roboto Condensed"/>
          <w:sz w:val="20"/>
          <w:szCs w:val="20"/>
        </w:rPr>
        <w:t xml:space="preserve"> </w:t>
      </w:r>
      <w:r w:rsidR="45BAAE64" w:rsidRPr="00737974">
        <w:rPr>
          <w:rFonts w:ascii="Roboto Condensed" w:hAnsi="Roboto Condensed"/>
          <w:sz w:val="20"/>
          <w:szCs w:val="20"/>
        </w:rPr>
        <w:t>He also has earned numerous All-Mid-South Conference honors.</w:t>
      </w:r>
    </w:p>
    <w:p w14:paraId="5514EDED" w14:textId="0AE344A6" w:rsidR="07B8643F" w:rsidRPr="00737974" w:rsidRDefault="07B8643F" w:rsidP="00737974">
      <w:pPr>
        <w:pStyle w:val="NoSpacing"/>
        <w:spacing w:line="259" w:lineRule="auto"/>
        <w:rPr>
          <w:rFonts w:ascii="Roboto Condensed" w:hAnsi="Roboto Condensed"/>
          <w:sz w:val="20"/>
          <w:szCs w:val="20"/>
        </w:rPr>
      </w:pPr>
    </w:p>
    <w:p w14:paraId="587C3D1E" w14:textId="6BF339D7" w:rsidR="45BAAE64" w:rsidRPr="00737974" w:rsidRDefault="45BAAE64" w:rsidP="00737974">
      <w:pPr>
        <w:pStyle w:val="NoSpacing"/>
        <w:spacing w:line="259" w:lineRule="auto"/>
        <w:rPr>
          <w:rFonts w:ascii="Roboto Condensed" w:hAnsi="Roboto Condensed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Johnson was named an NAIA Daktronics Scholar Athlete four times in his distinguished career and to the MSC All-Academic team four times. </w:t>
      </w:r>
    </w:p>
    <w:p w14:paraId="3B243133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76803316" w14:textId="4854370B" w:rsidR="002E297C" w:rsidRPr="00737974" w:rsidRDefault="6B1715BD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Four </w:t>
      </w:r>
      <w:r w:rsidR="3C05C949" w:rsidRPr="00737974">
        <w:rPr>
          <w:rFonts w:ascii="Roboto Condensed" w:hAnsi="Roboto Condensed"/>
          <w:sz w:val="20"/>
          <w:szCs w:val="20"/>
        </w:rPr>
        <w:t xml:space="preserve">of the </w:t>
      </w:r>
      <w:r w:rsidR="64FEF617" w:rsidRPr="00737974">
        <w:rPr>
          <w:rFonts w:ascii="Roboto Condensed" w:hAnsi="Roboto Condensed"/>
          <w:sz w:val="20"/>
          <w:szCs w:val="20"/>
        </w:rPr>
        <w:t xml:space="preserve">21 </w:t>
      </w:r>
      <w:r w:rsidR="3C05C949" w:rsidRPr="00737974">
        <w:rPr>
          <w:rFonts w:ascii="Roboto Condensed" w:hAnsi="Roboto Condensed"/>
          <w:sz w:val="20"/>
          <w:szCs w:val="20"/>
        </w:rPr>
        <w:t xml:space="preserve">members of the Academic All-America® NAIA men’s </w:t>
      </w:r>
      <w:r w:rsidR="2B8901A8" w:rsidRPr="00737974">
        <w:rPr>
          <w:rFonts w:ascii="Roboto Condensed" w:hAnsi="Roboto Condensed"/>
          <w:sz w:val="20"/>
          <w:szCs w:val="20"/>
        </w:rPr>
        <w:t>track &amp; field/cross country</w:t>
      </w:r>
      <w:r w:rsidR="3C05C949" w:rsidRPr="00737974">
        <w:rPr>
          <w:rFonts w:ascii="Roboto Condensed" w:hAnsi="Roboto Condensed"/>
          <w:sz w:val="20"/>
          <w:szCs w:val="20"/>
        </w:rPr>
        <w:t xml:space="preserve"> teams boast a perfect 4.0 GPA. The </w:t>
      </w:r>
      <w:r w:rsidR="00334640" w:rsidRPr="00737974">
        <w:rPr>
          <w:rFonts w:ascii="Roboto Condensed" w:hAnsi="Roboto Condensed"/>
          <w:sz w:val="20"/>
          <w:szCs w:val="20"/>
        </w:rPr>
        <w:t xml:space="preserve">11 </w:t>
      </w:r>
      <w:r w:rsidR="3C05C949" w:rsidRPr="00737974">
        <w:rPr>
          <w:rFonts w:ascii="Roboto Condensed" w:hAnsi="Roboto Condensed"/>
          <w:sz w:val="20"/>
          <w:szCs w:val="20"/>
        </w:rPr>
        <w:t>members of the first team have an average GPA of 3.83.</w:t>
      </w:r>
    </w:p>
    <w:p w14:paraId="2F34D0B9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18381B42" w14:textId="6BDC0A27" w:rsidR="002E297C" w:rsidRPr="00737974" w:rsidRDefault="3C05C949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There are </w:t>
      </w:r>
      <w:r w:rsidR="558ACC8A" w:rsidRPr="00737974">
        <w:rPr>
          <w:rFonts w:ascii="Roboto Condensed" w:hAnsi="Roboto Condensed"/>
          <w:sz w:val="20"/>
          <w:szCs w:val="20"/>
        </w:rPr>
        <w:t xml:space="preserve">eight </w:t>
      </w:r>
      <w:r w:rsidRPr="00737974">
        <w:rPr>
          <w:rFonts w:ascii="Roboto Condensed" w:hAnsi="Roboto Condensed"/>
          <w:sz w:val="20"/>
          <w:szCs w:val="20"/>
        </w:rPr>
        <w:t>repeat performers on the NAIA team</w:t>
      </w:r>
      <w:r w:rsidR="311C9296" w:rsidRPr="00737974">
        <w:rPr>
          <w:rFonts w:ascii="Roboto Condensed" w:hAnsi="Roboto Condensed"/>
          <w:sz w:val="20"/>
          <w:szCs w:val="20"/>
        </w:rPr>
        <w:t>, including Johnson</w:t>
      </w:r>
      <w:r w:rsidRPr="00737974">
        <w:rPr>
          <w:rFonts w:ascii="Roboto Condensed" w:hAnsi="Roboto Condensed"/>
          <w:sz w:val="20"/>
          <w:szCs w:val="20"/>
        </w:rPr>
        <w:t xml:space="preserve"> – </w:t>
      </w:r>
      <w:proofErr w:type="spellStart"/>
      <w:r w:rsidR="1FD474E5" w:rsidRPr="00737974">
        <w:rPr>
          <w:rFonts w:ascii="Roboto Condensed" w:hAnsi="Roboto Condensed"/>
          <w:b/>
          <w:bCs/>
          <w:sz w:val="20"/>
          <w:szCs w:val="20"/>
        </w:rPr>
        <w:t>Korry</w:t>
      </w:r>
      <w:proofErr w:type="spellEnd"/>
      <w:r w:rsidR="1FD474E5" w:rsidRPr="00737974">
        <w:rPr>
          <w:rFonts w:ascii="Roboto Condensed" w:hAnsi="Roboto Condensed"/>
          <w:b/>
          <w:bCs/>
          <w:sz w:val="20"/>
          <w:szCs w:val="20"/>
        </w:rPr>
        <w:t xml:space="preserve"> Hamlin </w:t>
      </w:r>
      <w:r w:rsidR="1FD474E5" w:rsidRPr="00737974">
        <w:rPr>
          <w:rFonts w:ascii="Roboto Condensed" w:hAnsi="Roboto Condensed"/>
          <w:sz w:val="20"/>
          <w:szCs w:val="20"/>
        </w:rPr>
        <w:t xml:space="preserve">(Grace College), </w:t>
      </w:r>
      <w:r w:rsidRPr="00737974">
        <w:rPr>
          <w:rFonts w:ascii="Roboto Condensed" w:hAnsi="Roboto Condensed"/>
          <w:b/>
          <w:bCs/>
          <w:sz w:val="20"/>
          <w:szCs w:val="20"/>
        </w:rPr>
        <w:t>A</w:t>
      </w:r>
      <w:r w:rsidR="301FCE7A" w:rsidRPr="00737974">
        <w:rPr>
          <w:rFonts w:ascii="Roboto Condensed" w:hAnsi="Roboto Condensed"/>
          <w:b/>
          <w:bCs/>
          <w:sz w:val="20"/>
          <w:szCs w:val="20"/>
        </w:rPr>
        <w:t xml:space="preserve">aron Jones </w:t>
      </w:r>
      <w:r w:rsidR="301FCE7A" w:rsidRPr="00737974">
        <w:rPr>
          <w:rFonts w:ascii="Roboto Condensed" w:hAnsi="Roboto Condensed"/>
          <w:sz w:val="20"/>
          <w:szCs w:val="20"/>
        </w:rPr>
        <w:t>(Milligan University)</w:t>
      </w:r>
      <w:r w:rsidR="301FCE7A" w:rsidRPr="00737974">
        <w:rPr>
          <w:rFonts w:ascii="Roboto Condensed" w:hAnsi="Roboto Condensed"/>
          <w:b/>
          <w:bCs/>
          <w:sz w:val="20"/>
          <w:szCs w:val="20"/>
        </w:rPr>
        <w:t xml:space="preserve">, Logan </w:t>
      </w:r>
      <w:proofErr w:type="spellStart"/>
      <w:r w:rsidR="301FCE7A" w:rsidRPr="00737974">
        <w:rPr>
          <w:rFonts w:ascii="Roboto Condensed" w:hAnsi="Roboto Condensed"/>
          <w:b/>
          <w:bCs/>
          <w:sz w:val="20"/>
          <w:szCs w:val="20"/>
        </w:rPr>
        <w:t>Rufenacht</w:t>
      </w:r>
      <w:proofErr w:type="spellEnd"/>
      <w:r w:rsidR="301FCE7A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301FCE7A" w:rsidRPr="00737974">
        <w:rPr>
          <w:rFonts w:ascii="Roboto Condensed" w:hAnsi="Roboto Condensed"/>
          <w:sz w:val="20"/>
          <w:szCs w:val="20"/>
        </w:rPr>
        <w:t>(</w:t>
      </w:r>
      <w:proofErr w:type="spellStart"/>
      <w:r w:rsidR="301FCE7A" w:rsidRPr="00737974">
        <w:rPr>
          <w:rFonts w:ascii="Roboto Condensed" w:hAnsi="Roboto Condensed"/>
          <w:sz w:val="20"/>
          <w:szCs w:val="20"/>
        </w:rPr>
        <w:t>Cumberlands</w:t>
      </w:r>
      <w:proofErr w:type="spellEnd"/>
      <w:r w:rsidR="301FCE7A" w:rsidRPr="00737974">
        <w:rPr>
          <w:rFonts w:ascii="Roboto Condensed" w:hAnsi="Roboto Condensed"/>
          <w:sz w:val="20"/>
          <w:szCs w:val="20"/>
        </w:rPr>
        <w:t>)</w:t>
      </w:r>
      <w:r w:rsidR="1D9F2435" w:rsidRPr="00737974">
        <w:rPr>
          <w:rFonts w:ascii="Roboto Condensed" w:hAnsi="Roboto Condensed"/>
          <w:sz w:val="20"/>
          <w:szCs w:val="20"/>
        </w:rPr>
        <w:t xml:space="preserve">, </w:t>
      </w:r>
      <w:r w:rsidR="68ADB5E8" w:rsidRPr="00737974">
        <w:rPr>
          <w:rFonts w:ascii="Roboto Condensed" w:hAnsi="Roboto Condensed"/>
          <w:b/>
          <w:bCs/>
          <w:sz w:val="20"/>
          <w:szCs w:val="20"/>
        </w:rPr>
        <w:t xml:space="preserve">Peter </w:t>
      </w:r>
      <w:proofErr w:type="spellStart"/>
      <w:r w:rsidR="68ADB5E8" w:rsidRPr="00737974">
        <w:rPr>
          <w:rFonts w:ascii="Roboto Condensed" w:hAnsi="Roboto Condensed"/>
          <w:b/>
          <w:bCs/>
          <w:sz w:val="20"/>
          <w:szCs w:val="20"/>
        </w:rPr>
        <w:t>Shippy</w:t>
      </w:r>
      <w:proofErr w:type="spellEnd"/>
      <w:r w:rsidR="68ADB5E8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68ADB5E8" w:rsidRPr="00737974">
        <w:rPr>
          <w:rFonts w:ascii="Roboto Condensed" w:hAnsi="Roboto Condensed"/>
          <w:sz w:val="20"/>
          <w:szCs w:val="20"/>
        </w:rPr>
        <w:t xml:space="preserve">(Dordt University), </w:t>
      </w:r>
      <w:r w:rsidR="1D9F2435" w:rsidRPr="00737974">
        <w:rPr>
          <w:rFonts w:ascii="Roboto Condensed" w:hAnsi="Roboto Condensed"/>
          <w:b/>
          <w:bCs/>
          <w:sz w:val="20"/>
          <w:szCs w:val="20"/>
        </w:rPr>
        <w:t xml:space="preserve">Will Stockley </w:t>
      </w:r>
      <w:r w:rsidR="1D9F2435" w:rsidRPr="00737974">
        <w:rPr>
          <w:rFonts w:ascii="Roboto Condensed" w:hAnsi="Roboto Condensed"/>
          <w:sz w:val="20"/>
          <w:szCs w:val="20"/>
        </w:rPr>
        <w:t xml:space="preserve">(Milligan), </w:t>
      </w:r>
      <w:r w:rsidR="1D9F2435" w:rsidRPr="00737974">
        <w:rPr>
          <w:rFonts w:ascii="Roboto Condensed" w:hAnsi="Roboto Condensed"/>
          <w:b/>
          <w:bCs/>
          <w:sz w:val="20"/>
          <w:szCs w:val="20"/>
        </w:rPr>
        <w:t xml:space="preserve">Joseph Taylor </w:t>
      </w:r>
      <w:r w:rsidR="1D9F2435" w:rsidRPr="00737974">
        <w:rPr>
          <w:rFonts w:ascii="Roboto Condensed" w:hAnsi="Roboto Condensed"/>
          <w:sz w:val="20"/>
          <w:szCs w:val="20"/>
        </w:rPr>
        <w:t>(Southeastern University)</w:t>
      </w:r>
      <w:r w:rsidR="2C973855" w:rsidRPr="00737974">
        <w:rPr>
          <w:rFonts w:ascii="Roboto Condensed" w:hAnsi="Roboto Condensed"/>
          <w:sz w:val="20"/>
          <w:szCs w:val="20"/>
        </w:rPr>
        <w:t xml:space="preserve"> and </w:t>
      </w:r>
      <w:r w:rsidR="2C973855" w:rsidRPr="00737974">
        <w:rPr>
          <w:rFonts w:ascii="Roboto Condensed" w:hAnsi="Roboto Condensed"/>
          <w:b/>
          <w:bCs/>
          <w:sz w:val="20"/>
          <w:szCs w:val="20"/>
        </w:rPr>
        <w:t xml:space="preserve">Zach </w:t>
      </w:r>
      <w:proofErr w:type="spellStart"/>
      <w:r w:rsidR="2C973855" w:rsidRPr="00737974">
        <w:rPr>
          <w:rFonts w:ascii="Roboto Condensed" w:hAnsi="Roboto Condensed"/>
          <w:b/>
          <w:bCs/>
          <w:sz w:val="20"/>
          <w:szCs w:val="20"/>
        </w:rPr>
        <w:t>Zohner</w:t>
      </w:r>
      <w:proofErr w:type="spellEnd"/>
      <w:r w:rsidR="2C973855" w:rsidRPr="00737974">
        <w:rPr>
          <w:rFonts w:ascii="Roboto Condensed" w:hAnsi="Roboto Condensed"/>
          <w:b/>
          <w:bCs/>
          <w:sz w:val="20"/>
          <w:szCs w:val="20"/>
        </w:rPr>
        <w:t xml:space="preserve"> </w:t>
      </w:r>
      <w:r w:rsidR="2C973855" w:rsidRPr="00737974">
        <w:rPr>
          <w:rFonts w:ascii="Roboto Condensed" w:hAnsi="Roboto Condensed"/>
          <w:sz w:val="20"/>
          <w:szCs w:val="20"/>
        </w:rPr>
        <w:t xml:space="preserve">(Concordia University, Nebraska) </w:t>
      </w:r>
      <w:r w:rsidRPr="00737974">
        <w:rPr>
          <w:rFonts w:ascii="Roboto Condensed" w:hAnsi="Roboto Condensed"/>
          <w:sz w:val="20"/>
          <w:szCs w:val="20"/>
        </w:rPr>
        <w:t>– were on the 2022-23 team.</w:t>
      </w:r>
    </w:p>
    <w:p w14:paraId="3B7A627B" w14:textId="77777777" w:rsidR="002E297C" w:rsidRPr="00737974" w:rsidRDefault="002E297C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 </w:t>
      </w:r>
    </w:p>
    <w:p w14:paraId="468AB5BF" w14:textId="4018D16E" w:rsidR="002E297C" w:rsidRPr="00737974" w:rsidRDefault="3C05C949" w:rsidP="00737974">
      <w:pPr>
        <w:pStyle w:val="NoSpacing"/>
        <w:rPr>
          <w:rFonts w:ascii="Roboto Condensed" w:hAnsi="Roboto Condensed"/>
          <w:color w:val="26282A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>The NAIA Academic All-America® program is being financially supported by the NAIA national governance structure to assist the College Sports Communicators with handling the awards fulfillment aspects for the 2023-24 NAIA Academic All-America® program.</w:t>
      </w:r>
    </w:p>
    <w:p w14:paraId="77B69343" w14:textId="526B411E" w:rsidR="0034627E" w:rsidRPr="00737974" w:rsidRDefault="0034627E" w:rsidP="00737974">
      <w:pPr>
        <w:pStyle w:val="NoSpacing"/>
        <w:rPr>
          <w:rFonts w:ascii="Roboto Condensed" w:hAnsi="Roboto Condensed"/>
          <w:sz w:val="20"/>
          <w:szCs w:val="20"/>
        </w:rPr>
      </w:pPr>
    </w:p>
    <w:p w14:paraId="7E67ED60" w14:textId="69190C40" w:rsidR="00921A57" w:rsidRPr="00737974" w:rsidRDefault="0034627E" w:rsidP="00737974">
      <w:pPr>
        <w:pStyle w:val="NoSpacing"/>
        <w:rPr>
          <w:rFonts w:ascii="Roboto Condensed" w:hAnsi="Roboto Condensed"/>
          <w:sz w:val="20"/>
          <w:szCs w:val="20"/>
        </w:rPr>
      </w:pPr>
      <w:r w:rsidRPr="00737974">
        <w:rPr>
          <w:rFonts w:ascii="Roboto Condensed" w:hAnsi="Roboto Condensed"/>
          <w:sz w:val="20"/>
          <w:szCs w:val="20"/>
        </w:rPr>
        <w:t xml:space="preserve">For more information regarding the Academic All-America® program, visit </w:t>
      </w:r>
      <w:hyperlink r:id="rId12" w:history="1">
        <w:r w:rsidRPr="00737974">
          <w:rPr>
            <w:rStyle w:val="Hyperlink"/>
            <w:rFonts w:ascii="Roboto Condensed" w:hAnsi="Roboto Condensed"/>
            <w:sz w:val="20"/>
            <w:szCs w:val="20"/>
          </w:rPr>
          <w:t>https://academicallamerica.com/</w:t>
        </w:r>
      </w:hyperlink>
      <w:r w:rsidRPr="00737974">
        <w:rPr>
          <w:rFonts w:ascii="Roboto Condensed" w:hAnsi="Roboto Condensed"/>
          <w:sz w:val="20"/>
          <w:szCs w:val="20"/>
        </w:rPr>
        <w:t>.</w:t>
      </w:r>
    </w:p>
    <w:p w14:paraId="697B0ED4" w14:textId="77777777" w:rsidR="0034627E" w:rsidRPr="00831BE7" w:rsidRDefault="0034627E" w:rsidP="00737974">
      <w:pPr>
        <w:pStyle w:val="NoSpacing"/>
        <w:rPr>
          <w:rFonts w:ascii="Roboto Condensed" w:hAnsi="Roboto Condensed"/>
          <w:sz w:val="16"/>
          <w:szCs w:val="16"/>
        </w:rPr>
      </w:pPr>
    </w:p>
    <w:p w14:paraId="7ACCF0B6" w14:textId="77777777" w:rsidR="00232412" w:rsidRPr="00831BE7" w:rsidRDefault="62AD58E4" w:rsidP="00737974">
      <w:pPr>
        <w:pStyle w:val="NoSpacing"/>
        <w:rPr>
          <w:rFonts w:ascii="Roboto Condensed" w:hAnsi="Roboto Condensed" w:cs="Arial"/>
          <w:b/>
          <w:bCs/>
          <w:sz w:val="16"/>
          <w:szCs w:val="16"/>
        </w:rPr>
      </w:pPr>
      <w:r w:rsidRPr="07B8643F">
        <w:rPr>
          <w:rFonts w:ascii="Roboto Condensed" w:hAnsi="Roboto Condensed" w:cs="Arial"/>
          <w:b/>
          <w:bCs/>
          <w:sz w:val="16"/>
          <w:szCs w:val="16"/>
        </w:rPr>
        <w:t>FOR MORE INFORMATION:</w:t>
      </w:r>
    </w:p>
    <w:p w14:paraId="35325F56" w14:textId="7A13811A" w:rsidR="00461E7B" w:rsidRPr="00831BE7" w:rsidRDefault="676482D4" w:rsidP="00737974">
      <w:pPr>
        <w:rPr>
          <w:rStyle w:val="Strong"/>
          <w:rFonts w:ascii="Roboto Condensed" w:eastAsia="Calibri" w:hAnsi="Roboto Condensed" w:cs="Arial"/>
          <w:b w:val="0"/>
          <w:bCs w:val="0"/>
          <w:color w:val="000000"/>
          <w:sz w:val="16"/>
          <w:szCs w:val="16"/>
          <w:lang w:val="en"/>
        </w:rPr>
      </w:pPr>
      <w:r w:rsidRPr="07B8643F">
        <w:rPr>
          <w:rStyle w:val="Strong"/>
          <w:rFonts w:ascii="Roboto Condensed" w:eastAsia="Calibri" w:hAnsi="Roboto Condensed" w:cs="Arial"/>
          <w:color w:val="000000" w:themeColor="text1"/>
          <w:sz w:val="16"/>
          <w:szCs w:val="16"/>
          <w:lang w:val="en"/>
        </w:rPr>
        <w:t>Michael MacEachern</w:t>
      </w:r>
      <w:r w:rsidR="27CA824C" w:rsidRPr="07B8643F">
        <w:rPr>
          <w:rStyle w:val="Strong"/>
          <w:rFonts w:ascii="Roboto Condensed" w:eastAsia="Calibri" w:hAnsi="Roboto Condensed" w:cs="Arial"/>
          <w:color w:val="000000" w:themeColor="text1"/>
          <w:sz w:val="16"/>
          <w:szCs w:val="16"/>
          <w:lang w:val="en"/>
        </w:rPr>
        <w:t xml:space="preserve">, </w:t>
      </w:r>
      <w:r w:rsidR="4DA900B2" w:rsidRPr="07B8643F">
        <w:rPr>
          <w:rStyle w:val="Strong"/>
          <w:rFonts w:ascii="Roboto Condensed" w:eastAsia="Calibri" w:hAnsi="Roboto Condensed" w:cs="Arial"/>
          <w:color w:val="000000" w:themeColor="text1"/>
          <w:sz w:val="16"/>
          <w:szCs w:val="16"/>
          <w:lang w:val="en"/>
        </w:rPr>
        <w:t>Georgia College &amp; State University</w:t>
      </w:r>
      <w:r w:rsidR="27CA824C" w:rsidRPr="07B8643F">
        <w:rPr>
          <w:rStyle w:val="Strong"/>
          <w:rFonts w:ascii="Roboto Condensed" w:eastAsia="Calibri" w:hAnsi="Roboto Condensed" w:cs="Arial"/>
          <w:color w:val="000000" w:themeColor="text1"/>
          <w:sz w:val="16"/>
          <w:szCs w:val="16"/>
          <w:lang w:val="en"/>
        </w:rPr>
        <w:t xml:space="preserve"> </w:t>
      </w:r>
      <w:r w:rsidR="27CA824C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| Academic All-America ® Co-Director for Publicity</w:t>
      </w:r>
    </w:p>
    <w:p w14:paraId="1B89C071" w14:textId="3F359C58" w:rsidR="00D71E13" w:rsidRPr="00831BE7" w:rsidRDefault="00737974" w:rsidP="00737974">
      <w:pPr>
        <w:rPr>
          <w:rStyle w:val="Strong"/>
          <w:rFonts w:ascii="Roboto Condensed" w:eastAsia="Calibri" w:hAnsi="Roboto Condensed" w:cs="Arial"/>
          <w:b w:val="0"/>
          <w:bCs w:val="0"/>
          <w:color w:val="000000"/>
          <w:sz w:val="16"/>
          <w:szCs w:val="16"/>
          <w:lang w:val="en"/>
        </w:rPr>
      </w:pPr>
      <w:hyperlink r:id="rId13" w:history="1">
        <w:r w:rsidRPr="003E28B1">
          <w:rPr>
            <w:rStyle w:val="Hyperlink"/>
            <w:rFonts w:ascii="Roboto Condensed" w:eastAsia="Calibri" w:hAnsi="Roboto Condensed" w:cs="Arial"/>
            <w:sz w:val="16"/>
            <w:szCs w:val="16"/>
            <w:lang w:val="en"/>
          </w:rPr>
          <w:t>michael.maceachern@gcsu.edu</w:t>
        </w:r>
      </w:hyperlink>
      <w:r w:rsidR="4DA900B2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 xml:space="preserve"> </w:t>
      </w:r>
      <w:r w:rsidR="27CA824C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| (</w:t>
      </w:r>
      <w:r w:rsidR="4DA900B2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478</w:t>
      </w:r>
      <w:r w:rsidR="27CA824C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 xml:space="preserve">) </w:t>
      </w:r>
      <w:r w:rsidR="4DA900B2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445</w:t>
      </w:r>
      <w:r w:rsidR="27CA824C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-</w:t>
      </w:r>
      <w:r w:rsidR="4DA900B2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17</w:t>
      </w:r>
      <w:r w:rsidR="5B8AC4FC" w:rsidRPr="07B8643F">
        <w:rPr>
          <w:rStyle w:val="Strong"/>
          <w:rFonts w:ascii="Roboto Condensed" w:eastAsia="Calibri" w:hAnsi="Roboto Condensed" w:cs="Arial"/>
          <w:b w:val="0"/>
          <w:bCs w:val="0"/>
          <w:color w:val="000000" w:themeColor="text1"/>
          <w:sz w:val="16"/>
          <w:szCs w:val="16"/>
          <w:lang w:val="en"/>
        </w:rPr>
        <w:t>79</w:t>
      </w:r>
    </w:p>
    <w:p w14:paraId="76A32E60" w14:textId="430F147A" w:rsidR="4D736814" w:rsidRDefault="4D736814" w:rsidP="07B8643F">
      <w:pPr>
        <w:jc w:val="both"/>
      </w:pPr>
      <w:r>
        <w:rPr>
          <w:noProof/>
        </w:rPr>
        <w:lastRenderedPageBreak/>
        <w:drawing>
          <wp:inline distT="0" distB="0" distL="0" distR="0" wp14:anchorId="0DAA0307" wp14:editId="544E20FE">
            <wp:extent cx="1028700" cy="1162050"/>
            <wp:effectExtent l="0" t="0" r="0" b="0"/>
            <wp:docPr id="800166586" name="Picture 800166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CE79B3" wp14:editId="647F345B">
            <wp:extent cx="5889253" cy="1019175"/>
            <wp:effectExtent l="0" t="0" r="0" b="0"/>
            <wp:docPr id="487572678" name="Picture 487572678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253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E4F7" w14:textId="7DC214E3" w:rsidR="4D736814" w:rsidRDefault="4D736814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>
        <w:br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FIRST TEAM</w:t>
      </w:r>
    </w:p>
    <w:p w14:paraId="1A83C3A6" w14:textId="06378D2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7432F0CE" w14:textId="314C4DE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andler Aul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Washingt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ta Science</w:t>
      </w:r>
    </w:p>
    <w:p w14:paraId="3587C366" w14:textId="46117154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eath Baldwi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chigan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7/3.8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rketing Research &amp; Analytics</w:t>
      </w:r>
    </w:p>
    <w:p w14:paraId="4F37A583" w14:textId="2E90ECB8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aham Blanks</w:t>
      </w:r>
      <w:r w:rsidR="6AAC2046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arvard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ilosophy &amp; Economics</w:t>
      </w:r>
    </w:p>
    <w:p w14:paraId="25AD9A14" w14:textId="6B69B46F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om Brady</w:t>
      </w:r>
      <w:r w:rsidR="382993E3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Michiga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4/3.7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nagement</w:t>
      </w:r>
    </w:p>
    <w:p w14:paraId="584A452E" w14:textId="456D07D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unter Garretson</w:t>
      </w:r>
      <w:r w:rsidR="71D97712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Akr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h Education</w:t>
      </w:r>
    </w:p>
    <w:p w14:paraId="0EFBA3E4" w14:textId="4C8224F4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Alex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olesnikoff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Georg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0/3.6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ccounting</w:t>
      </w:r>
    </w:p>
    <w:p w14:paraId="2D4310A2" w14:textId="6F7E53E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lex Maier</w:t>
      </w:r>
      <w:r w:rsidR="048826D0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klahom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lectrical Engineering Technology</w:t>
      </w:r>
    </w:p>
    <w:p w14:paraId="0685BDB3" w14:textId="638A4025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Finley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clear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ow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iberal Studies</w:t>
      </w:r>
    </w:p>
    <w:p w14:paraId="2738CB98" w14:textId="3524C48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aden Press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.S. Naval Academ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hematics</w:t>
      </w:r>
    </w:p>
    <w:p w14:paraId="504DF1C7" w14:textId="0FDC98A4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y Robinson</w:t>
      </w:r>
      <w:r w:rsidR="712FC44F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anfor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nagement Science &amp; Engineering</w:t>
      </w:r>
    </w:p>
    <w:p w14:paraId="40040146" w14:textId="74BEF71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Gable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ieperda</w:t>
      </w:r>
      <w:proofErr w:type="spellEnd"/>
      <w:r w:rsidR="749854F3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ow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inance</w:t>
      </w:r>
    </w:p>
    <w:p w14:paraId="06CF143D" w14:textId="74113B35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dam Spenc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Wisconsi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inance, Investment &amp; Banking</w:t>
      </w:r>
    </w:p>
    <w:p w14:paraId="03A0C520" w14:textId="3ABBF166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Till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einforth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Nebrask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rchitectural Studies</w:t>
      </w:r>
    </w:p>
    <w:p w14:paraId="73F78CC9" w14:textId="716D0C7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Dyl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arggart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South Carolin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inance</w:t>
      </w:r>
    </w:p>
    <w:p w14:paraId="1D7E59DA" w14:textId="5CD62D3B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ustin Wes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Iow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ealth &amp; Human Physiology</w:t>
      </w:r>
    </w:p>
    <w:p w14:paraId="37A66140" w14:textId="516F49B0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yus Wils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Nebrask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lementary Education</w:t>
      </w:r>
    </w:p>
    <w:p w14:paraId="27FBEDA4" w14:textId="5BEE70C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evin Yang</w:t>
      </w:r>
      <w:r w:rsidR="6D086D99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anfor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er Science</w:t>
      </w:r>
    </w:p>
    <w:p w14:paraId="67DCE255" w14:textId="70825321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327357C7" w14:textId="5866AE78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ECOND TEAM</w:t>
      </w:r>
    </w:p>
    <w:p w14:paraId="45DE9234" w14:textId="51E26DB8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28554252" w14:textId="765FCC7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arrett Brow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anfor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eronautics &amp; Astronautics</w:t>
      </w:r>
    </w:p>
    <w:p w14:paraId="0D782E1A" w14:textId="5EF127BB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niel Burkhalter</w:t>
      </w:r>
      <w:r w:rsidR="6E7AB384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uth Dakot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hematics (U) / Data Science (G)</w:t>
      </w:r>
    </w:p>
    <w:p w14:paraId="160631C9" w14:textId="57155FC9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Anass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ssayi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South Carolin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etailing</w:t>
      </w:r>
    </w:p>
    <w:p w14:paraId="69E0845E" w14:textId="699635B7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owan Hamilt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Californ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5/3.6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CBX Concurrent Enrollment</w:t>
      </w:r>
    </w:p>
    <w:p w14:paraId="67CBD58B" w14:textId="3E46098F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ouie Hinchliff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Houst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ntegrated Studies</w:t>
      </w:r>
    </w:p>
    <w:p w14:paraId="438B7B56" w14:textId="74BE388A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ian Hubbard</w:t>
      </w:r>
      <w:r>
        <w:tab/>
      </w:r>
      <w:r w:rsidR="3F6D5B9C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.S. </w:t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ir Force</w:t>
      </w:r>
      <w:r w:rsidR="4E3CDB94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Academ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eronautical Engineering</w:t>
      </w:r>
    </w:p>
    <w:p w14:paraId="710561BA" w14:textId="5B024F5D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haun Kerr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ic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euroscience &amp; Psychological Sciences</w:t>
      </w:r>
    </w:p>
    <w:p w14:paraId="16CA4768" w14:textId="4816A909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cob McLeo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Arkansa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9/3.8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</w:t>
      </w:r>
    </w:p>
    <w:p w14:paraId="0F09236A" w14:textId="57D11C78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caylon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Moor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Nebrask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ical Sciences</w:t>
      </w:r>
    </w:p>
    <w:p w14:paraId="79ACECD9" w14:textId="0D64AC7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ndrew Nola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chigan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pplied Engineering Science</w:t>
      </w:r>
    </w:p>
    <w:p w14:paraId="6CB723A6" w14:textId="4927FAE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Quinton Orr</w:t>
      </w:r>
      <w:r w:rsidR="3259A902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 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ow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</w:t>
      </w:r>
    </w:p>
    <w:p w14:paraId="6B33C85B" w14:textId="79E17BA4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Dimitrios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avlidis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Kansa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sychology</w:t>
      </w:r>
    </w:p>
    <w:p w14:paraId="676B1F72" w14:textId="7AE1044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ll Stagg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ndian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pplied Medicine</w:t>
      </w:r>
    </w:p>
    <w:p w14:paraId="48E0C4BE" w14:textId="0E9EE7CF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Skylar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idam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ndiana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pidemiology (G)</w:t>
      </w:r>
      <w:r>
        <w:br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Hunter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llster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uth Dakot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r. (U) / Mechanical Engr. (G)</w:t>
      </w:r>
    </w:p>
    <w:p w14:paraId="7B3BEBFE" w14:textId="18F6E6D3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47571C03" w14:textId="7F0B1273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 xml:space="preserve">THIRD </w:t>
      </w:r>
      <w:proofErr w:type="spellStart"/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TEAMName</w:t>
      </w:r>
      <w:proofErr w:type="spellEnd"/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04C1546D" w14:textId="567D4DAA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ll Anthon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Virgin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ysics &amp; Mathematics</w:t>
      </w:r>
    </w:p>
    <w:p w14:paraId="0C6B460B" w14:textId="2746286A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vis Bov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l Pol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8/3.5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nalytics</w:t>
      </w:r>
    </w:p>
    <w:p w14:paraId="6EB8091F" w14:textId="3CBA0CC0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rshall Fauro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South Dakot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4/3.7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BA</w:t>
      </w:r>
    </w:p>
    <w:p w14:paraId="54E0DD77" w14:textId="450DE6C9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ian Fennell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oly Cros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emistry</w:t>
      </w:r>
    </w:p>
    <w:p w14:paraId="267D5153" w14:textId="4EEE99ED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lijah Harri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ong Beach Sta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</w:t>
      </w:r>
    </w:p>
    <w:p w14:paraId="5E54D42C" w14:textId="0A490BA4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Philip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undl</w:t>
      </w:r>
      <w:proofErr w:type="spellEnd"/>
      <w:r>
        <w:tab/>
      </w:r>
      <w:r w:rsidR="47FE9162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.S. </w:t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ir Force</w:t>
      </w:r>
      <w:r w:rsidR="1D48E543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Academ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perations Research</w:t>
      </w:r>
    </w:p>
    <w:p w14:paraId="63F77F61" w14:textId="0822A25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son Mangum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Californ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ta Science</w:t>
      </w:r>
    </w:p>
    <w:p w14:paraId="10B51C4E" w14:textId="51A40665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ate Mountai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Virgin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merce</w:t>
      </w:r>
    </w:p>
    <w:p w14:paraId="3285E0CF" w14:textId="066FE43E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Ry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choppe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klahom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nagement</w:t>
      </w:r>
    </w:p>
    <w:p w14:paraId="0D0B2C0C" w14:textId="2F5752E0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Be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hughart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iberty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port Management</w:t>
      </w:r>
    </w:p>
    <w:p w14:paraId="2116A2AE" w14:textId="04435102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e Sprou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anfor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ymbolic Systems</w:t>
      </w:r>
    </w:p>
    <w:p w14:paraId="0A5709B2" w14:textId="276EED66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athan Ston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ndiana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Management (G)</w:t>
      </w:r>
    </w:p>
    <w:p w14:paraId="42224715" w14:textId="1C56F187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Tony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omylanovich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Arkansa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inance</w:t>
      </w:r>
    </w:p>
    <w:p w14:paraId="3CBC5F51" w14:textId="50FBE95A" w:rsidR="2344698F" w:rsidRDefault="2344698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restin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Arti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Washingt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Visual Communication Design</w:t>
      </w:r>
    </w:p>
    <w:p w14:paraId="217F8BB8" w14:textId="78CCD77E" w:rsidR="07B8643F" w:rsidRDefault="07B8643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Arial" w:eastAsia="Arial" w:hAnsi="Arial" w:cs="Arial"/>
          <w:color w:val="000000" w:themeColor="text1"/>
          <w:sz w:val="16"/>
          <w:szCs w:val="16"/>
        </w:rPr>
      </w:pPr>
    </w:p>
    <w:p w14:paraId="63A2226E" w14:textId="50729572" w:rsidR="4D736814" w:rsidRDefault="4D736814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20"/>
          <w:szCs w:val="20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20"/>
          <w:szCs w:val="20"/>
        </w:rPr>
        <w:t xml:space="preserve">CSC Academic All-America® Team Member of the Year:  </w:t>
      </w:r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 xml:space="preserve">Dylan </w:t>
      </w:r>
      <w:proofErr w:type="spellStart"/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>Targgart</w:t>
      </w:r>
      <w:proofErr w:type="spellEnd"/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>, University of South Carolina</w:t>
      </w:r>
    </w:p>
    <w:p w14:paraId="1B22C9C7" w14:textId="2437680B" w:rsidR="7C21080E" w:rsidRDefault="7C21080E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1) – 1st team Academic All-America® in 2022-23</w:t>
      </w:r>
    </w:p>
    <w:p w14:paraId="799369EB" w14:textId="7A2C6517" w:rsidR="7C21080E" w:rsidRDefault="7C21080E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2) – 2nd team Academic All-America® in 2022-23</w:t>
      </w:r>
    </w:p>
    <w:p w14:paraId="2128DCF9" w14:textId="126FA1E0" w:rsidR="7C21080E" w:rsidRDefault="7C21080E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3) – 3rd team Academic All-America® in 2022-23</w:t>
      </w:r>
    </w:p>
    <w:p w14:paraId="0A389381" w14:textId="7869015D" w:rsidR="07B8643F" w:rsidRDefault="07B8643F" w:rsidP="07B8643F">
      <w:pPr>
        <w:pStyle w:val="NoSpacing"/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</w:p>
    <w:p w14:paraId="533EF0AA" w14:textId="38E8E83B" w:rsidR="53D35AB1" w:rsidRDefault="53D35AB1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</w:pPr>
      <w:r>
        <w:rPr>
          <w:noProof/>
        </w:rPr>
        <w:lastRenderedPageBreak/>
        <w:drawing>
          <wp:inline distT="0" distB="0" distL="0" distR="0" wp14:anchorId="7F4355E2" wp14:editId="3924D00C">
            <wp:extent cx="1028700" cy="1162050"/>
            <wp:effectExtent l="0" t="0" r="0" b="0"/>
            <wp:docPr id="1494918720" name="Picture 1494918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D736814">
        <w:rPr>
          <w:noProof/>
        </w:rPr>
        <w:drawing>
          <wp:inline distT="0" distB="0" distL="0" distR="0" wp14:anchorId="0FB20823" wp14:editId="15457DC3">
            <wp:extent cx="5760386" cy="1019175"/>
            <wp:effectExtent l="0" t="0" r="0" b="0"/>
            <wp:docPr id="1715796969" name="Picture 1715796969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386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F07D" w14:textId="7EF92229" w:rsidR="4D736814" w:rsidRDefault="4D736814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>
        <w:br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FIRST TEAM</w:t>
      </w:r>
    </w:p>
    <w:p w14:paraId="5C6D4928" w14:textId="26D0959B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1E097152" w14:textId="2E80E6C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ansom Allen (1,5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yne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r. (U) / Mechanical Engr. (G)</w:t>
      </w:r>
    </w:p>
    <w:p w14:paraId="3E446AA9" w14:textId="1FD14780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Eth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entham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lippery Rock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ealth &amp; Physical Education</w:t>
      </w:r>
    </w:p>
    <w:p w14:paraId="7325A598" w14:textId="09594EE4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verett Dela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School of Min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8/3.8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conomics (U) / Mineral &amp; Energy Economics (G)</w:t>
      </w:r>
    </w:p>
    <w:p w14:paraId="15D197E1" w14:textId="19EB5DD7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ah Ever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venport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1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</w:t>
      </w:r>
    </w:p>
    <w:p w14:paraId="24377C1C" w14:textId="750C1145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Dunc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uehne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,</w:t>
      </w:r>
      <w:r w:rsidR="4BB878C3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School of Min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ngineering Physics (U) / Applied Physics (G)</w:t>
      </w:r>
    </w:p>
    <w:p w14:paraId="6CD4A089" w14:textId="4A2432C0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Joshua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ose</w:t>
      </w:r>
      <w:proofErr w:type="spellEnd"/>
      <w:r w:rsidR="285C2CBC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lippery Rock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inance &amp; Economics</w:t>
      </w:r>
    </w:p>
    <w:p w14:paraId="71153CC3" w14:textId="29D57CB1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yles Kerner</w:t>
      </w:r>
      <w:r w:rsidR="5E3A0A6F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and Valley Sta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munications</w:t>
      </w:r>
    </w:p>
    <w:p w14:paraId="2DD0B2C4" w14:textId="791DD7DE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lake Morga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rthwest Missouri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medical Sciences</w:t>
      </w:r>
    </w:p>
    <w:p w14:paraId="512C5E56" w14:textId="554C415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e Nash</w:t>
      </w:r>
      <w:r w:rsidR="1DF53A24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Alaska Anchora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conomics &amp; Real Estate Management</w:t>
      </w:r>
    </w:p>
    <w:p w14:paraId="1A6F6352" w14:textId="181F3E1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unter Potrykus</w:t>
      </w:r>
      <w:r w:rsidR="1FDFA431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School of Min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72672FFD" w14:textId="42E02BD3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oic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comparin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School of Min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/3.8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nvironmental Engr. (U) / Advanced Energy Systems (G)</w:t>
      </w:r>
    </w:p>
    <w:p w14:paraId="63C60FFC" w14:textId="06C3BC01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eece Smith</w:t>
      </w:r>
      <w:r w:rsidR="3187A495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rthwest Missouri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medical Sciences</w:t>
      </w:r>
    </w:p>
    <w:p w14:paraId="57C7EBCE" w14:textId="561A7496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son Strad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ittsburg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rchitectural Manufacturing Management</w:t>
      </w:r>
    </w:p>
    <w:p w14:paraId="4DD7CE0A" w14:textId="79F4889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ustin Thompson</w:t>
      </w:r>
      <w:r w:rsidR="2356D061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,4,8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Mesa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 (U) / Athletic Training (G)</w:t>
      </w:r>
    </w:p>
    <w:p w14:paraId="34A5AF3D" w14:textId="296BD58C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am Wilhelm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he University of Alabama in Huntsvill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erospace Engineering</w:t>
      </w:r>
    </w:p>
    <w:p w14:paraId="33D8DCBD" w14:textId="32F17EBB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699EA73D" w14:textId="326683F3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ECOND TEAM</w:t>
      </w:r>
    </w:p>
    <w:p w14:paraId="103C7681" w14:textId="22588FD1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0B7D3C62" w14:textId="764E867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ayden Albright</w:t>
      </w:r>
      <w:r w:rsidR="65D8DC2B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ort Hays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ybersecurity</w:t>
      </w:r>
    </w:p>
    <w:p w14:paraId="619E6ADD" w14:textId="6AD4F7C9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Braxto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uer</w:t>
      </w:r>
      <w:proofErr w:type="spellEnd"/>
      <w:r w:rsidR="3A171C43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nnesota State University Moorhea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9/3.6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 (G)</w:t>
      </w:r>
    </w:p>
    <w:p w14:paraId="25184599" w14:textId="55EA2F01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kye Ciccarelli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niversity of Colorado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Spring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5/3.8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 (U) / Nursing (G)</w:t>
      </w:r>
    </w:p>
    <w:p w14:paraId="3D3B6208" w14:textId="034C38DC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wen Fras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ssouri University of Science &amp; Technolog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23CEC4F3" w14:textId="1F580972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horben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Hast</w:t>
      </w:r>
      <w:r w:rsidR="7DD24CCB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niversity of Colorado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Spring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</w:t>
      </w:r>
    </w:p>
    <w:p w14:paraId="0591DA2F" w14:textId="4BFAB925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Otto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nittel</w:t>
      </w:r>
      <w:proofErr w:type="spellEnd"/>
      <w:r w:rsidR="6BBCA2B4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ssouri University of Science &amp; Technolog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74F5D4AC" w14:textId="1FE9E70C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am Lan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chigan Technological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228D6431" w14:textId="414EA068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Nick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lanese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l State San Marco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rketing</w:t>
      </w:r>
    </w:p>
    <w:p w14:paraId="29278347" w14:textId="79085C6E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cob Morri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ruman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3/3.7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hematics (U) / Education (G)</w:t>
      </w:r>
    </w:p>
    <w:p w14:paraId="1E44ADD2" w14:textId="307E0EA5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Basti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rochen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ng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sychology</w:t>
      </w:r>
    </w:p>
    <w:p w14:paraId="2CD7FE51" w14:textId="389A0558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thew Oglesby</w:t>
      </w:r>
      <w:r w:rsidR="5EDF878D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,6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ittsburg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rketing</w:t>
      </w:r>
    </w:p>
    <w:p w14:paraId="56ABDEAD" w14:textId="0491A360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elix Perri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zusa Pacific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7/3.9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 (G)</w:t>
      </w:r>
    </w:p>
    <w:p w14:paraId="33E8EC9D" w14:textId="1204BE0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rt Ros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Illinois Springfiel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</w:t>
      </w:r>
    </w:p>
    <w:p w14:paraId="7172F746" w14:textId="16A34940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Vincent Volp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iffi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yber Security</w:t>
      </w:r>
    </w:p>
    <w:p w14:paraId="32379992" w14:textId="4146CFE4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Laurenz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ldbauer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rthwest Nazaren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lobal Business</w:t>
      </w:r>
    </w:p>
    <w:p w14:paraId="574C0E70" w14:textId="556A741F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ylan Whi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ico Sta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sychology Science (G)</w:t>
      </w:r>
    </w:p>
    <w:p w14:paraId="056A3E2D" w14:textId="4D539AD7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125EA341" w14:textId="1572574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THIRD TEAM</w:t>
      </w:r>
    </w:p>
    <w:p w14:paraId="527CBAB9" w14:textId="23B7B46A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54B5E56F" w14:textId="58470766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Ryl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asart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Nebraska Kearne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ysics</w:t>
      </w:r>
    </w:p>
    <w:p w14:paraId="730BF69E" w14:textId="665A9849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Noah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ernarding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ennsylvania Western University, Californ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sychology</w:t>
      </w:r>
    </w:p>
    <w:p w14:paraId="2F5D76FF" w14:textId="470D304C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Log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ocovich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School of Min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0/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emistry (U) / Geochemistry (G)</w:t>
      </w:r>
    </w:p>
    <w:p w14:paraId="6B4E1E13" w14:textId="2306D176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eese Burnsid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est Liberty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peech Pathology</w:t>
      </w:r>
      <w:r>
        <w:br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ah Fish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Findla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hematics</w:t>
      </w:r>
    </w:p>
    <w:p w14:paraId="6469C0F7" w14:textId="0F388818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n Gibne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ndiana University of Pennsylvan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afety, Health &amp; Environmental Applied Science</w:t>
      </w:r>
    </w:p>
    <w:p w14:paraId="4F8E0863" w14:textId="7101A595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e Jardin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utztow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5/3.8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ta Analytics</w:t>
      </w:r>
    </w:p>
    <w:p w14:paraId="728B4525" w14:textId="63DEEA3C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den Johns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edarvill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orship Arts</w:t>
      </w:r>
    </w:p>
    <w:p w14:paraId="3D77C8F6" w14:textId="62C90776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ke Johns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mporia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</w:t>
      </w:r>
    </w:p>
    <w:p w14:paraId="73DB745E" w14:textId="6A77C849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ian Mosley 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niversity of Colorado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Spring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9/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(U) / Business Administration (G)</w:t>
      </w:r>
    </w:p>
    <w:p w14:paraId="0FF5EAD5" w14:textId="00397B80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Steve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rzolek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nnesota Sta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ysiology</w:t>
      </w:r>
    </w:p>
    <w:p w14:paraId="24D8CA08" w14:textId="4423F8F5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Gabe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eitz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yne State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emistry</w:t>
      </w:r>
    </w:p>
    <w:p w14:paraId="5559B23F" w14:textId="6EA24AE2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ucas Racker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ssouri University of Science &amp; Technolog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eramic Engineering</w:t>
      </w:r>
    </w:p>
    <w:p w14:paraId="4A226336" w14:textId="22ABCC07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ilip Whit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est Liberty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1/3.7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Physiology</w:t>
      </w:r>
      <w:r>
        <w:br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rry Willem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Findla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er Science</w:t>
      </w:r>
    </w:p>
    <w:p w14:paraId="16A7DD76" w14:textId="4D7F89C7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eaton Wozniak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lippery Rock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Management</w:t>
      </w:r>
    </w:p>
    <w:p w14:paraId="21A3F444" w14:textId="1C3CEF9B" w:rsidR="2554FA8A" w:rsidRDefault="2554FA8A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Brade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Zaner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ittsburg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munication</w:t>
      </w:r>
    </w:p>
    <w:p w14:paraId="479BD5E5" w14:textId="5F53BFD7" w:rsidR="07B8643F" w:rsidRDefault="07B8643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4059D05B" w14:textId="20B40ABF" w:rsidR="07B8643F" w:rsidRDefault="07B8643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5EA2EFCC" w14:textId="1BD0531A" w:rsidR="7C55F612" w:rsidRDefault="7C55F612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20"/>
          <w:szCs w:val="20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20"/>
          <w:szCs w:val="20"/>
        </w:rPr>
        <w:t xml:space="preserve">CSC Academic All-America® Team Member of the Year: </w:t>
      </w:r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>Hunter Potrykus, Colorado School of Mines</w:t>
      </w:r>
    </w:p>
    <w:p w14:paraId="10AB5692" w14:textId="63CE77E2" w:rsidR="2C52A080" w:rsidRDefault="2C52A080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1) – 1st team Academic All-America® in 2022-23</w:t>
      </w:r>
      <w:r>
        <w:tab/>
      </w:r>
      <w:r>
        <w:tab/>
      </w:r>
      <w:r w:rsidR="29AD2344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4) – 1st team Academic All-America® in 2021-22</w:t>
      </w:r>
    </w:p>
    <w:p w14:paraId="74853FB9" w14:textId="423F084D" w:rsidR="2C52A080" w:rsidRDefault="2C52A080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2) – 2nd team Academic All-America® in 2022-23</w:t>
      </w:r>
      <w:r w:rsidR="7714D9DE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 </w:t>
      </w:r>
      <w:r>
        <w:tab/>
      </w:r>
      <w:r>
        <w:tab/>
      </w:r>
      <w:r w:rsidR="7714D9DE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(5) </w:t>
      </w:r>
      <w:proofErr w:type="gramStart"/>
      <w:r w:rsidR="7714D9DE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-  2</w:t>
      </w:r>
      <w:proofErr w:type="gramEnd"/>
      <w:r w:rsidR="7714D9DE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nd team Academic All-America® in 2021-22</w:t>
      </w:r>
    </w:p>
    <w:p w14:paraId="28245A16" w14:textId="2B87E971" w:rsidR="2C52A080" w:rsidRDefault="2C52A080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3) – 3rd team Academic All-America® in 2022-23</w:t>
      </w:r>
      <w:r w:rsidR="5E260F70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 </w:t>
      </w:r>
      <w:r>
        <w:tab/>
      </w:r>
      <w:r>
        <w:tab/>
      </w:r>
      <w:r w:rsidR="5E260F70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(6) </w:t>
      </w:r>
      <w:proofErr w:type="gramStart"/>
      <w:r w:rsidR="5E260F70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-  3</w:t>
      </w:r>
      <w:proofErr w:type="gramEnd"/>
      <w:r w:rsidR="5E260F70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rd team Academic All-America® in 2021-22</w:t>
      </w:r>
    </w:p>
    <w:p w14:paraId="73ACE124" w14:textId="7301E218" w:rsidR="1AFD3E26" w:rsidRDefault="1AFD3E26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ind w:left="5760"/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i/>
          <w:iCs/>
          <w:color w:val="000000" w:themeColor="text1"/>
          <w:sz w:val="16"/>
          <w:szCs w:val="16"/>
        </w:rPr>
        <w:t xml:space="preserve">                 (8) - </w:t>
      </w: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2nd team Academic All-America® in 2020-21</w:t>
      </w:r>
      <w:r>
        <w:tab/>
      </w:r>
      <w:r>
        <w:tab/>
      </w:r>
      <w:r>
        <w:tab/>
      </w:r>
    </w:p>
    <w:p w14:paraId="7A5C2899" w14:textId="5C123960" w:rsidR="4BDE37CD" w:rsidRDefault="4BDE37CD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</w:pPr>
      <w:r>
        <w:rPr>
          <w:noProof/>
        </w:rPr>
        <w:lastRenderedPageBreak/>
        <w:drawing>
          <wp:inline distT="0" distB="0" distL="0" distR="0" wp14:anchorId="610A57D1" wp14:editId="298D9F4B">
            <wp:extent cx="924540" cy="1044388"/>
            <wp:effectExtent l="0" t="0" r="0" b="0"/>
            <wp:docPr id="1648332098" name="Picture 1648332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540" cy="1044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D736814">
        <w:rPr>
          <w:noProof/>
        </w:rPr>
        <w:drawing>
          <wp:inline distT="0" distB="0" distL="0" distR="0" wp14:anchorId="5C34431D" wp14:editId="0F4C6B86">
            <wp:extent cx="4886326" cy="928662"/>
            <wp:effectExtent l="0" t="0" r="0" b="0"/>
            <wp:docPr id="248774203" name="Picture 248774203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6" cy="92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68FDC" w14:textId="13D73368" w:rsidR="4D736814" w:rsidRDefault="4D736814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>
        <w:br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FIRST TEAM</w:t>
      </w:r>
    </w:p>
    <w:p w14:paraId="4450D00D" w14:textId="02617D2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07BB331B" w14:textId="27DE95E3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Sam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cquaviva</w:t>
      </w:r>
      <w:proofErr w:type="spellEnd"/>
      <w:r w:rsidR="5103AE9E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2/3.9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ation &amp; Cognition</w:t>
      </w:r>
    </w:p>
    <w:p w14:paraId="52492216" w14:textId="0FB0A6F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Basheer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lramahi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hn Carroll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</w:t>
      </w:r>
    </w:p>
    <w:p w14:paraId="05A4885A" w14:textId="18AC3C4C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arrett Clark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hn Carroll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6/3.9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</w:t>
      </w:r>
    </w:p>
    <w:p w14:paraId="2C31D822" w14:textId="4A435B5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raedon Gill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W-Stevens Poin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nvironmental Science &amp; Management</w:t>
      </w:r>
    </w:p>
    <w:p w14:paraId="156012E4" w14:textId="2E98A685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Henry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ardart</w:t>
      </w:r>
      <w:proofErr w:type="spellEnd"/>
      <w:r w:rsidR="264A9196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emistry and Biology</w:t>
      </w:r>
    </w:p>
    <w:p w14:paraId="380C114D" w14:textId="1A257B28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yan Harvey</w:t>
      </w:r>
      <w:r w:rsidR="70ACCAB7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,6)</w:t>
      </w:r>
      <w:r>
        <w:tab/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oras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olitics &amp; Philosophy</w:t>
      </w:r>
    </w:p>
    <w:p w14:paraId="6C0E0B2F" w14:textId="4F850D93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even Hermsen</w:t>
      </w:r>
      <w:r w:rsidR="14D170A0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,4,7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rroll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ysical Therapy</w:t>
      </w:r>
    </w:p>
    <w:p w14:paraId="20D48123" w14:textId="2DEC7715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ah Jorgenson</w:t>
      </w:r>
      <w:r w:rsidR="7B69515E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entral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Management</w:t>
      </w:r>
    </w:p>
    <w:p w14:paraId="0D4A908E" w14:textId="310327F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ndrew McGovern</w:t>
      </w:r>
      <w:r w:rsidR="58476F4F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rnegie Mello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6BC923A8" w14:textId="5F81EDC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pencer Moon</w:t>
      </w:r>
      <w:r w:rsidR="273B0ABA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</w:t>
      </w:r>
      <w:r w:rsidR="60DFD27C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</w:t>
      </w:r>
      <w:r w:rsidR="273B0ABA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impson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nalytics &amp; Data Science</w:t>
      </w:r>
      <w:r>
        <w:br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tis Patters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Dubuqu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port Management (G)</w:t>
      </w:r>
    </w:p>
    <w:p w14:paraId="0798B23B" w14:textId="757274C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uke Schroed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Wisconsin-La Cross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atistics</w:t>
      </w:r>
    </w:p>
    <w:p w14:paraId="5D2CECF7" w14:textId="543403D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mes Settles</w:t>
      </w:r>
      <w:r w:rsidR="77DA9ACD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orado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er Science</w:t>
      </w:r>
    </w:p>
    <w:p w14:paraId="0E930632" w14:textId="2956A09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Max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vienty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orth Central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lementary Education</w:t>
      </w:r>
    </w:p>
    <w:p w14:paraId="6B64EEFF" w14:textId="6B9DA4A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rey Theobal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hio Wesleya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chemistry</w:t>
      </w:r>
    </w:p>
    <w:p w14:paraId="6C96A4FD" w14:textId="3C0EDBA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saac Wegner</w:t>
      </w:r>
      <w:r w:rsidR="678F9F54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Wisconsin-La Cross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ultural &amp; Social History / Anthropology</w:t>
      </w:r>
    </w:p>
    <w:p w14:paraId="1F2A7DF6" w14:textId="069535D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enneth Wei</w:t>
      </w:r>
      <w:r w:rsidR="37B33B8D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,4,9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4/3.8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ealth Sciences &amp; Tech. Medical Engr. &amp; Med. Physics (G)</w:t>
      </w:r>
    </w:p>
    <w:p w14:paraId="7C915C87" w14:textId="7A71B3FF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00F40C0A" w14:textId="2AE0FA4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ECOND TEAM</w:t>
      </w:r>
    </w:p>
    <w:p w14:paraId="102A34AA" w14:textId="237E53E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5DD5EAC2" w14:textId="648AF94F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van Applet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ufts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2399D34D" w14:textId="240901B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am Bodmer</w:t>
      </w:r>
      <w:r w:rsidR="70C6EEF6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alisbury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</w:t>
      </w:r>
    </w:p>
    <w:p w14:paraId="5246B704" w14:textId="1F55803E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x Cleveland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impson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uman Services, Psychology, &amp; Religion</w:t>
      </w:r>
    </w:p>
    <w:p w14:paraId="76FA61EE" w14:textId="71C97243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de Colli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Dubuqu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5/3.6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port Management (G)</w:t>
      </w:r>
    </w:p>
    <w:p w14:paraId="17CD537E" w14:textId="1F9FB8F8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leb Correi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hn Carroll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ntegrated Marking Communications</w:t>
      </w:r>
    </w:p>
    <w:p w14:paraId="337A4C4B" w14:textId="4B3899E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Christian Di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icolantonio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tholic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chanical Engineering</w:t>
      </w:r>
    </w:p>
    <w:p w14:paraId="134665D8" w14:textId="48B8D5EF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Eth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omitrovich</w:t>
      </w:r>
      <w:proofErr w:type="spellEnd"/>
      <w:r w:rsidR="4F589695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hn Carroll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</w:t>
      </w:r>
    </w:p>
    <w:p w14:paraId="10324893" w14:textId="5D963D15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Be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rummey</w:t>
      </w:r>
      <w:proofErr w:type="spellEnd"/>
      <w:r w:rsidR="61FF332C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Southern Main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2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ursing</w:t>
      </w:r>
    </w:p>
    <w:p w14:paraId="08C622FC" w14:textId="1737BF9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Sam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ngebretson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T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ysics</w:t>
      </w:r>
    </w:p>
    <w:p w14:paraId="7C0F16AC" w14:textId="5252796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ate Gilbert</w:t>
      </w:r>
      <w:r w:rsidR="3803C422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se Western Reserv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 &amp; Environmental Studies</w:t>
      </w:r>
    </w:p>
    <w:p w14:paraId="74943A77" w14:textId="0B666375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Justi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noch</w:t>
      </w:r>
      <w:proofErr w:type="spellEnd"/>
      <w:r w:rsidR="42C36151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3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Mount Uni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emistry</w:t>
      </w:r>
    </w:p>
    <w:p w14:paraId="31D6A827" w14:textId="4EB69DEC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I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cClandish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ttenberg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</w:t>
      </w:r>
    </w:p>
    <w:p w14:paraId="27561B8D" w14:textId="7471FE7E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uan Perez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se Western Reserv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7/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medical Engineering</w:t>
      </w:r>
    </w:p>
    <w:p w14:paraId="6E66C4BC" w14:textId="3E28465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ristian Pfeiff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aldwin Wallac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Management &amp; Sustainability</w:t>
      </w:r>
    </w:p>
    <w:p w14:paraId="607ECED1" w14:textId="5FA2294F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Cael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choemann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Wisconsin-La Cross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olitical Science</w:t>
      </w:r>
    </w:p>
    <w:p w14:paraId="114EA831" w14:textId="4462470E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than Thomps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mory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hysical Therapy</w:t>
      </w:r>
    </w:p>
    <w:p w14:paraId="51AF0AC7" w14:textId="21627563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oucas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Xenaki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shington University in St. Loui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rketing</w:t>
      </w:r>
    </w:p>
    <w:p w14:paraId="2AEBE81C" w14:textId="5BBA3596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6386CC6D" w14:textId="3B7681E2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THIRD TEAM</w:t>
      </w:r>
    </w:p>
    <w:p w14:paraId="39C6EBAF" w14:textId="29F58B5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59E0BD0E" w14:textId="2EE19F97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ommy Alle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aint John's University (Minn.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chemistry</w:t>
      </w:r>
    </w:p>
    <w:p w14:paraId="08602178" w14:textId="01BF900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Ian Baughma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shington &amp; Jefferson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olitical Science &amp; Psychology</w:t>
      </w:r>
    </w:p>
    <w:p w14:paraId="23F568C0" w14:textId="76AFF13F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Eric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ottern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abson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nalytics</w:t>
      </w:r>
      <w:r>
        <w:br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J Clayt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hodes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euroscience</w:t>
      </w:r>
    </w:p>
    <w:p w14:paraId="75CE619B" w14:textId="498FAD0A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eve Daramol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he College of New Jerse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</w:t>
      </w:r>
    </w:p>
    <w:p w14:paraId="710AEC15" w14:textId="7DED1E42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cob Gree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rtburg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</w:t>
      </w:r>
    </w:p>
    <w:p w14:paraId="77DF4062" w14:textId="54C91F79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eff Joseph</w:t>
      </w:r>
      <w:r w:rsidR="7E32DC27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University of Mount Uni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3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ulti-Platform Software Development</w:t>
      </w:r>
    </w:p>
    <w:p w14:paraId="4D17AC7F" w14:textId="6BD41299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ll Kell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t. Olaf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hemistry</w:t>
      </w:r>
    </w:p>
    <w:p w14:paraId="330FE4D0" w14:textId="365B7834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dam Koll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Luther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ta Science &amp; Mathematics</w:t>
      </w:r>
    </w:p>
    <w:p w14:paraId="4CBCBF45" w14:textId="3A2D17F2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eter LaRochell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averford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thematics</w:t>
      </w:r>
    </w:p>
    <w:p w14:paraId="7BC1F133" w14:textId="3B3293F7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yler Schermerhor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artburg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xercise Science</w:t>
      </w:r>
    </w:p>
    <w:p w14:paraId="4FCFDF68" w14:textId="329F4C7F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ake Shumak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lliki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er Science</w:t>
      </w:r>
    </w:p>
    <w:p w14:paraId="629E05B4" w14:textId="243FB17B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avin Smith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entral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ccounting</w:t>
      </w:r>
    </w:p>
    <w:p w14:paraId="360B8C00" w14:textId="1148202B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Luke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tvliet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lvi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chemistry</w:t>
      </w:r>
    </w:p>
    <w:p w14:paraId="3C7E767D" w14:textId="7B7564A4" w:rsidR="07B8643F" w:rsidRDefault="07B8643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Arial" w:eastAsia="Arial" w:hAnsi="Arial" w:cs="Arial"/>
          <w:color w:val="000000" w:themeColor="text1"/>
          <w:sz w:val="17"/>
          <w:szCs w:val="17"/>
        </w:rPr>
      </w:pPr>
    </w:p>
    <w:p w14:paraId="27EB86C8" w14:textId="73D028A7" w:rsidR="26C9F6E6" w:rsidRDefault="26C9F6E6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20"/>
          <w:szCs w:val="20"/>
        </w:rPr>
        <w:t xml:space="preserve">CSC Academic All-America® Team Member of the Year: </w:t>
      </w:r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>James Settles, Colorado College</w:t>
      </w:r>
    </w:p>
    <w:p w14:paraId="030D4DD3" w14:textId="302FE2C8" w:rsidR="40A147A7" w:rsidRDefault="40A147A7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1) – 1st team Academic All-America® in 2022-23</w:t>
      </w:r>
      <w:r w:rsidR="49D64C06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  </w:t>
      </w:r>
      <w:r w:rsidR="6CE143DA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 </w:t>
      </w:r>
      <w:r>
        <w:tab/>
      </w:r>
      <w:r w:rsidR="6CE143DA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(6) </w:t>
      </w:r>
      <w:proofErr w:type="gramStart"/>
      <w:r w:rsidR="6CE143DA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-  3</w:t>
      </w:r>
      <w:proofErr w:type="gramEnd"/>
      <w:r w:rsidR="6CE143DA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rd team Academic All-America® in 2021-22</w:t>
      </w:r>
    </w:p>
    <w:p w14:paraId="34433BC5" w14:textId="487F8D1A" w:rsidR="40A147A7" w:rsidRDefault="40A147A7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2) – 2nd team Academic All-America® in 2022-23</w:t>
      </w:r>
      <w:r w:rsidR="2AD900D0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 </w:t>
      </w:r>
      <w:r>
        <w:tab/>
      </w:r>
      <w:r w:rsidR="275D5AF5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7) - 1st team Academic All-America® in 2020-21</w:t>
      </w:r>
    </w:p>
    <w:p w14:paraId="19F68DB5" w14:textId="13D7A900" w:rsidR="275D5AF5" w:rsidRDefault="275D5AF5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 xml:space="preserve">(3) – 3rd team Academic All-America® in 2022-23 </w:t>
      </w:r>
      <w:r>
        <w:tab/>
      </w:r>
      <w:r w:rsidR="732500C7"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9) - 3rd team Academic All-America® in 2020-21</w:t>
      </w:r>
    </w:p>
    <w:p w14:paraId="52AB6A0F" w14:textId="4E36CA8D" w:rsidR="7F5E649A" w:rsidRDefault="7F5E649A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4) – 1st team Academic All-America® in 2021-22</w:t>
      </w:r>
    </w:p>
    <w:p w14:paraId="460EF851" w14:textId="03A93971" w:rsidR="26C9F6E6" w:rsidRDefault="26C9F6E6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</w:pPr>
      <w:r>
        <w:rPr>
          <w:noProof/>
        </w:rPr>
        <w:lastRenderedPageBreak/>
        <w:drawing>
          <wp:inline distT="0" distB="0" distL="0" distR="0" wp14:anchorId="5E7490DA" wp14:editId="438D94AE">
            <wp:extent cx="1343025" cy="1504950"/>
            <wp:effectExtent l="0" t="0" r="0" b="0"/>
            <wp:docPr id="1895214647" name="Picture 1895214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D736814">
        <w:rPr>
          <w:noProof/>
        </w:rPr>
        <w:drawing>
          <wp:inline distT="0" distB="0" distL="0" distR="0" wp14:anchorId="5F594893" wp14:editId="4ED24359">
            <wp:extent cx="5362576" cy="1019175"/>
            <wp:effectExtent l="0" t="0" r="0" b="0"/>
            <wp:docPr id="1387910216" name="Picture 1387910216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576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52DE4" w14:textId="2BE3137D" w:rsidR="07B8643F" w:rsidRDefault="07B8643F" w:rsidP="07B8643F">
      <w:pPr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Arial" w:eastAsia="Arial" w:hAnsi="Arial" w:cs="Arial"/>
          <w:color w:val="000000" w:themeColor="text1"/>
        </w:rPr>
      </w:pPr>
    </w:p>
    <w:p w14:paraId="200C683E" w14:textId="231A6CBD" w:rsidR="07B8643F" w:rsidRDefault="07B8643F" w:rsidP="07B8643F">
      <w:pPr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225CB3F0" w14:textId="1EAAF56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FIRST TEAM</w:t>
      </w:r>
    </w:p>
    <w:p w14:paraId="6473787B" w14:textId="0A7D3283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101A8A74" w14:textId="5527981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sh Forbe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Taylor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er Science</w:t>
      </w:r>
    </w:p>
    <w:p w14:paraId="0A77F0BE" w14:textId="687D721E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van Hodkinso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ount Vernon Nazaren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4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iology</w:t>
      </w:r>
    </w:p>
    <w:p w14:paraId="59149C7C" w14:textId="6AE020E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arson Johnson</w:t>
      </w:r>
      <w:r w:rsidR="0734F330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niversity of the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umberlands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ublic Health</w:t>
      </w:r>
    </w:p>
    <w:p w14:paraId="2FE4311B" w14:textId="167BD6B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aron Jones</w:t>
      </w:r>
      <w:r w:rsidR="0C1175F4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lliga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istory &amp; Humanities</w:t>
      </w:r>
    </w:p>
    <w:p w14:paraId="5655279D" w14:textId="4D8894CF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Aide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ammler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hawnee Stat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7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lastics Engineering Technology</w:t>
      </w:r>
      <w:r>
        <w:br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Dimitri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argaritidis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ace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 (G)</w:t>
      </w:r>
    </w:p>
    <w:p w14:paraId="24A6047E" w14:textId="2EB9CA6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Dill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elchiore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University of the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umberlands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5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ccounting &amp; Fitness &amp; Sport Management</w:t>
      </w:r>
    </w:p>
    <w:p w14:paraId="29CAD581" w14:textId="7E93BDA4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Log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Rufenacht</w:t>
      </w:r>
      <w:proofErr w:type="spellEnd"/>
      <w:r w:rsidR="058E10E7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ace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1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 (G)</w:t>
      </w:r>
    </w:p>
    <w:p w14:paraId="68CD0299" w14:textId="470B635E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Will Stockley</w:t>
      </w:r>
      <w:r w:rsidR="24A97916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Milliga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7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umanities</w:t>
      </w:r>
    </w:p>
    <w:p w14:paraId="72A3B0B1" w14:textId="7D6938F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oseph Taylor</w:t>
      </w:r>
      <w:r w:rsidR="296F46AD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utheaster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5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Nursing</w:t>
      </w:r>
    </w:p>
    <w:p w14:paraId="6E1FB6C1" w14:textId="3017A2B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Zach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Zohner</w:t>
      </w:r>
      <w:proofErr w:type="spellEnd"/>
      <w:r w:rsidR="620D3053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ncordia University, Nebrask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8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ngineering &amp; Physics</w:t>
      </w:r>
    </w:p>
    <w:p w14:paraId="1346F14D" w14:textId="42D9FD35" w:rsidR="07B8643F" w:rsidRDefault="07B8643F" w:rsidP="07B8643F">
      <w:pPr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</w:p>
    <w:p w14:paraId="6B4DBC48" w14:textId="66C715E8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ECOND TEAM</w:t>
      </w:r>
    </w:p>
    <w:p w14:paraId="57A50F54" w14:textId="79D187CA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Name</w:t>
      </w:r>
      <w:r>
        <w:tab/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School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Yr.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GPA</w:t>
      </w:r>
      <w:r>
        <w:tab/>
      </w: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16"/>
          <w:szCs w:val="16"/>
        </w:rPr>
        <w:t>Major</w:t>
      </w:r>
    </w:p>
    <w:p w14:paraId="4A06C31B" w14:textId="1B835DF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raig Beck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ordt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3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ealth &amp; Human Performance</w:t>
      </w:r>
    </w:p>
    <w:p w14:paraId="7BDE2D19" w14:textId="6B7AAB0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evin Bo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ordt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ngineering</w:t>
      </w:r>
    </w:p>
    <w:p w14:paraId="398B241C" w14:textId="5D40D346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Cody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Farland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kota State (S.D.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J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yber Operations</w:t>
      </w:r>
    </w:p>
    <w:p w14:paraId="49E57D8E" w14:textId="3B76C478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Korry</w:t>
      </w:r>
      <w:proofErr w:type="spellEnd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Hamlin</w:t>
      </w:r>
      <w:r w:rsidR="4E858176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1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ace College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thletic Administration (G)</w:t>
      </w:r>
    </w:p>
    <w:p w14:paraId="30B7E39C" w14:textId="5DD438D0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unter Nichols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Eastern Oregon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79/3.7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Business Administration</w:t>
      </w:r>
    </w:p>
    <w:p w14:paraId="7ADB6298" w14:textId="1AB228B1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Mayso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Ostermeyer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ncordia University, Nebraska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o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Pre-Engineering</w:t>
      </w:r>
    </w:p>
    <w:p w14:paraId="37174009" w14:textId="66F85322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Peter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hippy</w:t>
      </w:r>
      <w:proofErr w:type="spellEnd"/>
      <w:r w:rsidR="03D8984F"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 (2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ordt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9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mputer Science</w:t>
      </w:r>
    </w:p>
    <w:p w14:paraId="37CAF4A9" w14:textId="43A9E10C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 xml:space="preserve">Evan </w:t>
      </w:r>
      <w:proofErr w:type="spellStart"/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lominski</w:t>
      </w:r>
      <w:proofErr w:type="spellEnd"/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akota State (S.D.)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G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4.00/4.00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yber Operations</w:t>
      </w:r>
    </w:p>
    <w:p w14:paraId="030CC0CA" w14:textId="3921FC8D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Zach Turner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oane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69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Accounting &amp; Business Administration</w:t>
      </w:r>
    </w:p>
    <w:p w14:paraId="70AFD319" w14:textId="661AE448" w:rsidR="4D736814" w:rsidRDefault="4D736814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Cole Zevenbergen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Dordt University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Sr.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3.86</w:t>
      </w:r>
      <w:r>
        <w:tab/>
      </w:r>
      <w:r w:rsidRPr="07B8643F"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  <w:t>History</w:t>
      </w:r>
    </w:p>
    <w:p w14:paraId="0EF74EBB" w14:textId="4E419F40" w:rsidR="07B8643F" w:rsidRDefault="07B8643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Arial" w:eastAsia="Arial" w:hAnsi="Arial" w:cs="Arial"/>
          <w:color w:val="000000" w:themeColor="text1"/>
          <w:sz w:val="17"/>
          <w:szCs w:val="17"/>
        </w:rPr>
      </w:pPr>
    </w:p>
    <w:p w14:paraId="24CF409F" w14:textId="20EFD8A2" w:rsidR="13445FD8" w:rsidRDefault="13445FD8" w:rsidP="07B8643F">
      <w:pPr>
        <w:pStyle w:val="NoSpacing"/>
        <w:tabs>
          <w:tab w:val="left" w:pos="540"/>
          <w:tab w:val="left" w:pos="2520"/>
          <w:tab w:val="left" w:pos="5220"/>
          <w:tab w:val="left" w:pos="5760"/>
          <w:tab w:val="left" w:pos="6120"/>
          <w:tab w:val="left" w:pos="7830"/>
          <w:tab w:val="left" w:pos="8370"/>
          <w:tab w:val="left" w:pos="9090"/>
        </w:tabs>
        <w:rPr>
          <w:rFonts w:ascii="Roboto Condensed" w:eastAsia="Roboto Condensed" w:hAnsi="Roboto Condensed" w:cs="Roboto Condensed"/>
          <w:color w:val="222222"/>
          <w:sz w:val="20"/>
          <w:szCs w:val="20"/>
        </w:rPr>
      </w:pPr>
      <w:r w:rsidRPr="07B8643F">
        <w:rPr>
          <w:rFonts w:ascii="Roboto Condensed" w:eastAsia="Roboto Condensed" w:hAnsi="Roboto Condensed" w:cs="Roboto Condensed"/>
          <w:b/>
          <w:bCs/>
          <w:color w:val="000000" w:themeColor="text1"/>
          <w:sz w:val="20"/>
          <w:szCs w:val="20"/>
        </w:rPr>
        <w:t xml:space="preserve">CSC Academic All-America® Team Member of the Year: </w:t>
      </w:r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 xml:space="preserve">Carson Johnson, University of the </w:t>
      </w:r>
      <w:proofErr w:type="spellStart"/>
      <w:r w:rsidRPr="07B8643F">
        <w:rPr>
          <w:rFonts w:ascii="Roboto Condensed" w:eastAsia="Roboto Condensed" w:hAnsi="Roboto Condensed" w:cs="Roboto Condensed"/>
          <w:b/>
          <w:bCs/>
          <w:color w:val="222222"/>
          <w:sz w:val="20"/>
          <w:szCs w:val="20"/>
        </w:rPr>
        <w:t>Cumberlands</w:t>
      </w:r>
      <w:proofErr w:type="spellEnd"/>
    </w:p>
    <w:p w14:paraId="4F512A9F" w14:textId="0A2B27E3" w:rsidR="07B8643F" w:rsidRDefault="07B8643F" w:rsidP="07B8643F">
      <w:pPr>
        <w:pStyle w:val="NoSpacing"/>
        <w:tabs>
          <w:tab w:val="left" w:pos="540"/>
          <w:tab w:val="left" w:pos="2430"/>
          <w:tab w:val="left" w:pos="5940"/>
          <w:tab w:val="left" w:pos="6390"/>
          <w:tab w:val="left" w:pos="7290"/>
          <w:tab w:val="left" w:pos="11340"/>
        </w:tabs>
        <w:rPr>
          <w:rFonts w:ascii="Arial" w:eastAsia="Arial" w:hAnsi="Arial" w:cs="Arial"/>
          <w:color w:val="000000" w:themeColor="text1"/>
          <w:sz w:val="17"/>
          <w:szCs w:val="17"/>
        </w:rPr>
      </w:pPr>
    </w:p>
    <w:p w14:paraId="3C38CCBD" w14:textId="24F9E8AC" w:rsidR="10B9D5EF" w:rsidRDefault="10B9D5EF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1) – 1st team Academic All-America® in 2022-23</w:t>
      </w:r>
    </w:p>
    <w:p w14:paraId="58FEB59A" w14:textId="33487282" w:rsidR="10B9D5EF" w:rsidRDefault="10B9D5EF" w:rsidP="07B8643F">
      <w:pPr>
        <w:tabs>
          <w:tab w:val="left" w:pos="540"/>
          <w:tab w:val="left" w:pos="2430"/>
          <w:tab w:val="left" w:pos="5760"/>
          <w:tab w:val="left" w:pos="6390"/>
          <w:tab w:val="left" w:pos="7290"/>
          <w:tab w:val="left" w:pos="11340"/>
        </w:tabs>
        <w:rPr>
          <w:rFonts w:ascii="Roboto Condensed" w:eastAsia="Roboto Condensed" w:hAnsi="Roboto Condensed" w:cs="Roboto Condensed"/>
          <w:color w:val="000000" w:themeColor="text1"/>
          <w:sz w:val="16"/>
          <w:szCs w:val="16"/>
        </w:rPr>
      </w:pPr>
      <w:r w:rsidRPr="07B8643F">
        <w:rPr>
          <w:rFonts w:ascii="Roboto Condensed" w:eastAsia="Roboto Condensed" w:hAnsi="Roboto Condensed" w:cs="Roboto Condensed"/>
          <w:i/>
          <w:iCs/>
          <w:color w:val="000000" w:themeColor="text1"/>
          <w:sz w:val="16"/>
          <w:szCs w:val="16"/>
        </w:rPr>
        <w:t>(2) – 2nd team Academic All-America® in 2022-23</w:t>
      </w:r>
    </w:p>
    <w:p w14:paraId="6C74F308" w14:textId="075F26E9" w:rsidR="07B8643F" w:rsidRDefault="07B8643F" w:rsidP="07B8643F">
      <w:pPr>
        <w:jc w:val="both"/>
        <w:rPr>
          <w:rFonts w:ascii="Roboto Condensed" w:hAnsi="Roboto Condensed" w:cs="Arial"/>
          <w:sz w:val="18"/>
          <w:szCs w:val="18"/>
        </w:rPr>
      </w:pPr>
    </w:p>
    <w:sectPr w:rsidR="07B8643F" w:rsidSect="0001150C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38E07A" w14:textId="77777777" w:rsidR="00095F11" w:rsidRDefault="00095F11" w:rsidP="00030EEC">
      <w:r>
        <w:separator/>
      </w:r>
    </w:p>
  </w:endnote>
  <w:endnote w:type="continuationSeparator" w:id="0">
    <w:p w14:paraId="544A8FFA" w14:textId="77777777" w:rsidR="00095F11" w:rsidRDefault="00095F11" w:rsidP="00030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Roboto Condensed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232E3" w14:textId="77777777" w:rsidR="00095F11" w:rsidRDefault="00095F11" w:rsidP="00030EEC">
      <w:r>
        <w:separator/>
      </w:r>
    </w:p>
  </w:footnote>
  <w:footnote w:type="continuationSeparator" w:id="0">
    <w:p w14:paraId="036762C5" w14:textId="77777777" w:rsidR="00095F11" w:rsidRDefault="00095F11" w:rsidP="00030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4B9640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7D05AB"/>
    <w:multiLevelType w:val="hybridMultilevel"/>
    <w:tmpl w:val="25245EB4"/>
    <w:lvl w:ilvl="0" w:tplc="C200FA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11E08"/>
    <w:multiLevelType w:val="hybridMultilevel"/>
    <w:tmpl w:val="25245EB4"/>
    <w:lvl w:ilvl="0" w:tplc="C200FA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78A0"/>
    <w:multiLevelType w:val="hybridMultilevel"/>
    <w:tmpl w:val="25245EB4"/>
    <w:lvl w:ilvl="0" w:tplc="C200FA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97828"/>
    <w:multiLevelType w:val="hybridMultilevel"/>
    <w:tmpl w:val="25245EB4"/>
    <w:lvl w:ilvl="0" w:tplc="C200FA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3348C"/>
    <w:multiLevelType w:val="hybridMultilevel"/>
    <w:tmpl w:val="9DB247A4"/>
    <w:lvl w:ilvl="0" w:tplc="455A061C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B6638C"/>
    <w:multiLevelType w:val="hybridMultilevel"/>
    <w:tmpl w:val="25245EB4"/>
    <w:lvl w:ilvl="0" w:tplc="C200FA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6E96B"/>
    <w:multiLevelType w:val="hybridMultilevel"/>
    <w:tmpl w:val="C3F8B0C2"/>
    <w:lvl w:ilvl="0" w:tplc="A0B0FBBE">
      <w:start w:val="1"/>
      <w:numFmt w:val="decimal"/>
      <w:lvlText w:val="(%1)"/>
      <w:lvlJc w:val="left"/>
      <w:pPr>
        <w:ind w:left="720" w:hanging="360"/>
      </w:pPr>
    </w:lvl>
    <w:lvl w:ilvl="1" w:tplc="5F18B234">
      <w:start w:val="1"/>
      <w:numFmt w:val="lowerLetter"/>
      <w:lvlText w:val="%2."/>
      <w:lvlJc w:val="left"/>
      <w:pPr>
        <w:ind w:left="1440" w:hanging="360"/>
      </w:pPr>
    </w:lvl>
    <w:lvl w:ilvl="2" w:tplc="E1C84DA6">
      <w:start w:val="1"/>
      <w:numFmt w:val="lowerRoman"/>
      <w:lvlText w:val="%3."/>
      <w:lvlJc w:val="right"/>
      <w:pPr>
        <w:ind w:left="2160" w:hanging="180"/>
      </w:pPr>
    </w:lvl>
    <w:lvl w:ilvl="3" w:tplc="6622B7CE">
      <w:start w:val="1"/>
      <w:numFmt w:val="decimal"/>
      <w:lvlText w:val="%4."/>
      <w:lvlJc w:val="left"/>
      <w:pPr>
        <w:ind w:left="2880" w:hanging="360"/>
      </w:pPr>
    </w:lvl>
    <w:lvl w:ilvl="4" w:tplc="DF3EDB1E">
      <w:start w:val="1"/>
      <w:numFmt w:val="lowerLetter"/>
      <w:lvlText w:val="%5."/>
      <w:lvlJc w:val="left"/>
      <w:pPr>
        <w:ind w:left="3600" w:hanging="360"/>
      </w:pPr>
    </w:lvl>
    <w:lvl w:ilvl="5" w:tplc="BC246304">
      <w:start w:val="1"/>
      <w:numFmt w:val="lowerRoman"/>
      <w:lvlText w:val="%6."/>
      <w:lvlJc w:val="right"/>
      <w:pPr>
        <w:ind w:left="4320" w:hanging="180"/>
      </w:pPr>
    </w:lvl>
    <w:lvl w:ilvl="6" w:tplc="EAB6F4F2">
      <w:start w:val="1"/>
      <w:numFmt w:val="decimal"/>
      <w:lvlText w:val="%7."/>
      <w:lvlJc w:val="left"/>
      <w:pPr>
        <w:ind w:left="5040" w:hanging="360"/>
      </w:pPr>
    </w:lvl>
    <w:lvl w:ilvl="7" w:tplc="770ECFF0">
      <w:start w:val="1"/>
      <w:numFmt w:val="lowerLetter"/>
      <w:lvlText w:val="%8."/>
      <w:lvlJc w:val="left"/>
      <w:pPr>
        <w:ind w:left="5760" w:hanging="360"/>
      </w:pPr>
    </w:lvl>
    <w:lvl w:ilvl="8" w:tplc="DCFA022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D27CDB"/>
    <w:multiLevelType w:val="hybridMultilevel"/>
    <w:tmpl w:val="2A92A2DA"/>
    <w:lvl w:ilvl="0" w:tplc="FE0E2C56">
      <w:start w:val="1"/>
      <w:numFmt w:val="decimal"/>
      <w:lvlText w:val="(%1)"/>
      <w:lvlJc w:val="left"/>
      <w:pPr>
        <w:ind w:left="720" w:hanging="360"/>
      </w:pPr>
    </w:lvl>
    <w:lvl w:ilvl="1" w:tplc="2EDE5D6A">
      <w:start w:val="1"/>
      <w:numFmt w:val="lowerLetter"/>
      <w:lvlText w:val="%2."/>
      <w:lvlJc w:val="left"/>
      <w:pPr>
        <w:ind w:left="1440" w:hanging="360"/>
      </w:pPr>
    </w:lvl>
    <w:lvl w:ilvl="2" w:tplc="43E89EF8">
      <w:start w:val="1"/>
      <w:numFmt w:val="lowerRoman"/>
      <w:lvlText w:val="%3."/>
      <w:lvlJc w:val="right"/>
      <w:pPr>
        <w:ind w:left="2160" w:hanging="180"/>
      </w:pPr>
    </w:lvl>
    <w:lvl w:ilvl="3" w:tplc="F7A05F8E">
      <w:start w:val="1"/>
      <w:numFmt w:val="decimal"/>
      <w:lvlText w:val="%4."/>
      <w:lvlJc w:val="left"/>
      <w:pPr>
        <w:ind w:left="2880" w:hanging="360"/>
      </w:pPr>
    </w:lvl>
    <w:lvl w:ilvl="4" w:tplc="30860E8E">
      <w:start w:val="1"/>
      <w:numFmt w:val="lowerLetter"/>
      <w:lvlText w:val="%5."/>
      <w:lvlJc w:val="left"/>
      <w:pPr>
        <w:ind w:left="3600" w:hanging="360"/>
      </w:pPr>
    </w:lvl>
    <w:lvl w:ilvl="5" w:tplc="DD40751C">
      <w:start w:val="1"/>
      <w:numFmt w:val="lowerRoman"/>
      <w:lvlText w:val="%6."/>
      <w:lvlJc w:val="right"/>
      <w:pPr>
        <w:ind w:left="4320" w:hanging="180"/>
      </w:pPr>
    </w:lvl>
    <w:lvl w:ilvl="6" w:tplc="23862E4C">
      <w:start w:val="1"/>
      <w:numFmt w:val="decimal"/>
      <w:lvlText w:val="%7."/>
      <w:lvlJc w:val="left"/>
      <w:pPr>
        <w:ind w:left="5040" w:hanging="360"/>
      </w:pPr>
    </w:lvl>
    <w:lvl w:ilvl="7" w:tplc="7D00C548">
      <w:start w:val="1"/>
      <w:numFmt w:val="lowerLetter"/>
      <w:lvlText w:val="%8."/>
      <w:lvlJc w:val="left"/>
      <w:pPr>
        <w:ind w:left="5760" w:hanging="360"/>
      </w:pPr>
    </w:lvl>
    <w:lvl w:ilvl="8" w:tplc="D6FE75E8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174877">
    <w:abstractNumId w:val="8"/>
  </w:num>
  <w:num w:numId="2" w16cid:durableId="2007779646">
    <w:abstractNumId w:val="7"/>
  </w:num>
  <w:num w:numId="3" w16cid:durableId="791246613">
    <w:abstractNumId w:val="6"/>
  </w:num>
  <w:num w:numId="4" w16cid:durableId="465857059">
    <w:abstractNumId w:val="4"/>
  </w:num>
  <w:num w:numId="5" w16cid:durableId="962426259">
    <w:abstractNumId w:val="0"/>
  </w:num>
  <w:num w:numId="6" w16cid:durableId="420757315">
    <w:abstractNumId w:val="2"/>
  </w:num>
  <w:num w:numId="7" w16cid:durableId="510293667">
    <w:abstractNumId w:val="1"/>
  </w:num>
  <w:num w:numId="8" w16cid:durableId="1180119481">
    <w:abstractNumId w:val="5"/>
  </w:num>
  <w:num w:numId="9" w16cid:durableId="7278738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UzNTEyNDA1t7BU0lEKTi0uzszPAykwrQUAoRSYWiwAAAA="/>
  </w:docVars>
  <w:rsids>
    <w:rsidRoot w:val="00FD45A4"/>
    <w:rsid w:val="00001AA6"/>
    <w:rsid w:val="00001DEC"/>
    <w:rsid w:val="00007430"/>
    <w:rsid w:val="00011396"/>
    <w:rsid w:val="0001150C"/>
    <w:rsid w:val="000137F4"/>
    <w:rsid w:val="00014036"/>
    <w:rsid w:val="00015E94"/>
    <w:rsid w:val="00016916"/>
    <w:rsid w:val="00016CFD"/>
    <w:rsid w:val="00017B05"/>
    <w:rsid w:val="00021FA5"/>
    <w:rsid w:val="00023207"/>
    <w:rsid w:val="00030EEC"/>
    <w:rsid w:val="00032209"/>
    <w:rsid w:val="00033F96"/>
    <w:rsid w:val="000362C6"/>
    <w:rsid w:val="000362F9"/>
    <w:rsid w:val="000421E5"/>
    <w:rsid w:val="00043DE3"/>
    <w:rsid w:val="00047CD4"/>
    <w:rsid w:val="00053571"/>
    <w:rsid w:val="000551D3"/>
    <w:rsid w:val="00064FBD"/>
    <w:rsid w:val="00065B7E"/>
    <w:rsid w:val="0006685F"/>
    <w:rsid w:val="0006799D"/>
    <w:rsid w:val="00070A38"/>
    <w:rsid w:val="00074B1D"/>
    <w:rsid w:val="00075377"/>
    <w:rsid w:val="00081952"/>
    <w:rsid w:val="00084C5B"/>
    <w:rsid w:val="00084D21"/>
    <w:rsid w:val="000857E1"/>
    <w:rsid w:val="00086681"/>
    <w:rsid w:val="00094162"/>
    <w:rsid w:val="00095F11"/>
    <w:rsid w:val="0009602C"/>
    <w:rsid w:val="000A354F"/>
    <w:rsid w:val="000A3865"/>
    <w:rsid w:val="000A3F66"/>
    <w:rsid w:val="000A6505"/>
    <w:rsid w:val="000B0C72"/>
    <w:rsid w:val="000B3290"/>
    <w:rsid w:val="000B43D5"/>
    <w:rsid w:val="000C1298"/>
    <w:rsid w:val="000E174B"/>
    <w:rsid w:val="000E19FC"/>
    <w:rsid w:val="000E2A4A"/>
    <w:rsid w:val="000E429A"/>
    <w:rsid w:val="000E7CB8"/>
    <w:rsid w:val="000F06CC"/>
    <w:rsid w:val="000F198C"/>
    <w:rsid w:val="000F3C20"/>
    <w:rsid w:val="000F46F6"/>
    <w:rsid w:val="000F579A"/>
    <w:rsid w:val="00100246"/>
    <w:rsid w:val="00100772"/>
    <w:rsid w:val="00104F5E"/>
    <w:rsid w:val="00104F8A"/>
    <w:rsid w:val="00112B97"/>
    <w:rsid w:val="00115E60"/>
    <w:rsid w:val="0011614D"/>
    <w:rsid w:val="001161C3"/>
    <w:rsid w:val="001174B7"/>
    <w:rsid w:val="0012625B"/>
    <w:rsid w:val="00127D09"/>
    <w:rsid w:val="00130242"/>
    <w:rsid w:val="0013041C"/>
    <w:rsid w:val="00133D48"/>
    <w:rsid w:val="0013526A"/>
    <w:rsid w:val="001358C2"/>
    <w:rsid w:val="0013662D"/>
    <w:rsid w:val="001416CA"/>
    <w:rsid w:val="00141E4F"/>
    <w:rsid w:val="001439FB"/>
    <w:rsid w:val="00145196"/>
    <w:rsid w:val="00151863"/>
    <w:rsid w:val="001518EA"/>
    <w:rsid w:val="00152E4E"/>
    <w:rsid w:val="00153188"/>
    <w:rsid w:val="0015358C"/>
    <w:rsid w:val="00157B91"/>
    <w:rsid w:val="00161F7F"/>
    <w:rsid w:val="001728FB"/>
    <w:rsid w:val="001777BB"/>
    <w:rsid w:val="0018294A"/>
    <w:rsid w:val="0018329F"/>
    <w:rsid w:val="00186B1F"/>
    <w:rsid w:val="00186E0D"/>
    <w:rsid w:val="00187D30"/>
    <w:rsid w:val="001929A9"/>
    <w:rsid w:val="00193D1C"/>
    <w:rsid w:val="001A2E62"/>
    <w:rsid w:val="001A45DF"/>
    <w:rsid w:val="001A6413"/>
    <w:rsid w:val="001A6BD5"/>
    <w:rsid w:val="001A7A6E"/>
    <w:rsid w:val="001B1ED7"/>
    <w:rsid w:val="001B32E9"/>
    <w:rsid w:val="001C198B"/>
    <w:rsid w:val="001C21A7"/>
    <w:rsid w:val="001C5127"/>
    <w:rsid w:val="001C5418"/>
    <w:rsid w:val="001D1858"/>
    <w:rsid w:val="001D26BD"/>
    <w:rsid w:val="001D3A7F"/>
    <w:rsid w:val="001D7887"/>
    <w:rsid w:val="001E082F"/>
    <w:rsid w:val="001E4BDF"/>
    <w:rsid w:val="001E4C2C"/>
    <w:rsid w:val="001E54ED"/>
    <w:rsid w:val="001E7260"/>
    <w:rsid w:val="001F0336"/>
    <w:rsid w:val="001F041D"/>
    <w:rsid w:val="001F150E"/>
    <w:rsid w:val="001F2914"/>
    <w:rsid w:val="001F54E2"/>
    <w:rsid w:val="001F5C2B"/>
    <w:rsid w:val="00203A44"/>
    <w:rsid w:val="002060BA"/>
    <w:rsid w:val="002075AE"/>
    <w:rsid w:val="002107CD"/>
    <w:rsid w:val="00211588"/>
    <w:rsid w:val="00212C10"/>
    <w:rsid w:val="00213B7E"/>
    <w:rsid w:val="0021447E"/>
    <w:rsid w:val="00215C90"/>
    <w:rsid w:val="00221577"/>
    <w:rsid w:val="00223834"/>
    <w:rsid w:val="00225594"/>
    <w:rsid w:val="00227A53"/>
    <w:rsid w:val="00232412"/>
    <w:rsid w:val="00233FDF"/>
    <w:rsid w:val="002346A7"/>
    <w:rsid w:val="00237189"/>
    <w:rsid w:val="002378E3"/>
    <w:rsid w:val="00241347"/>
    <w:rsid w:val="0024627B"/>
    <w:rsid w:val="00247CB1"/>
    <w:rsid w:val="00253633"/>
    <w:rsid w:val="0025378A"/>
    <w:rsid w:val="00254E86"/>
    <w:rsid w:val="002575EB"/>
    <w:rsid w:val="00260242"/>
    <w:rsid w:val="002634E9"/>
    <w:rsid w:val="00264BE5"/>
    <w:rsid w:val="002660E0"/>
    <w:rsid w:val="0026700F"/>
    <w:rsid w:val="00270404"/>
    <w:rsid w:val="0027061E"/>
    <w:rsid w:val="00272090"/>
    <w:rsid w:val="002726FF"/>
    <w:rsid w:val="00275A63"/>
    <w:rsid w:val="00284786"/>
    <w:rsid w:val="0028696C"/>
    <w:rsid w:val="00292CC6"/>
    <w:rsid w:val="00293C49"/>
    <w:rsid w:val="00293E49"/>
    <w:rsid w:val="00297484"/>
    <w:rsid w:val="002979D8"/>
    <w:rsid w:val="002A0452"/>
    <w:rsid w:val="002A40A2"/>
    <w:rsid w:val="002A59AB"/>
    <w:rsid w:val="002A5A6B"/>
    <w:rsid w:val="002B1F2A"/>
    <w:rsid w:val="002B1F2F"/>
    <w:rsid w:val="002B44B0"/>
    <w:rsid w:val="002B50EC"/>
    <w:rsid w:val="002B5BF0"/>
    <w:rsid w:val="002B5F4E"/>
    <w:rsid w:val="002C1581"/>
    <w:rsid w:val="002C2854"/>
    <w:rsid w:val="002C2A2E"/>
    <w:rsid w:val="002C2A99"/>
    <w:rsid w:val="002C2E07"/>
    <w:rsid w:val="002C357B"/>
    <w:rsid w:val="002C5174"/>
    <w:rsid w:val="002C65AD"/>
    <w:rsid w:val="002C667F"/>
    <w:rsid w:val="002D383F"/>
    <w:rsid w:val="002D708B"/>
    <w:rsid w:val="002E297C"/>
    <w:rsid w:val="002E468A"/>
    <w:rsid w:val="002E5452"/>
    <w:rsid w:val="002F1BD3"/>
    <w:rsid w:val="002F7132"/>
    <w:rsid w:val="0030130C"/>
    <w:rsid w:val="00305492"/>
    <w:rsid w:val="00306E50"/>
    <w:rsid w:val="003072B0"/>
    <w:rsid w:val="00315707"/>
    <w:rsid w:val="003157BC"/>
    <w:rsid w:val="00315D16"/>
    <w:rsid w:val="0031721D"/>
    <w:rsid w:val="003175B3"/>
    <w:rsid w:val="003309E9"/>
    <w:rsid w:val="0033131E"/>
    <w:rsid w:val="0033350F"/>
    <w:rsid w:val="003344F4"/>
    <w:rsid w:val="00334640"/>
    <w:rsid w:val="00334888"/>
    <w:rsid w:val="00334A74"/>
    <w:rsid w:val="0034114C"/>
    <w:rsid w:val="003432CF"/>
    <w:rsid w:val="003436C8"/>
    <w:rsid w:val="0034467C"/>
    <w:rsid w:val="00344DE0"/>
    <w:rsid w:val="00345256"/>
    <w:rsid w:val="003452FE"/>
    <w:rsid w:val="0034627E"/>
    <w:rsid w:val="003511D6"/>
    <w:rsid w:val="0035684C"/>
    <w:rsid w:val="00357141"/>
    <w:rsid w:val="003571C2"/>
    <w:rsid w:val="003571CD"/>
    <w:rsid w:val="00357372"/>
    <w:rsid w:val="00357A19"/>
    <w:rsid w:val="0036157B"/>
    <w:rsid w:val="00361B42"/>
    <w:rsid w:val="00363B1C"/>
    <w:rsid w:val="003667DA"/>
    <w:rsid w:val="00366B79"/>
    <w:rsid w:val="00372076"/>
    <w:rsid w:val="00375E3E"/>
    <w:rsid w:val="0038079C"/>
    <w:rsid w:val="00380FB5"/>
    <w:rsid w:val="00384B45"/>
    <w:rsid w:val="00386895"/>
    <w:rsid w:val="003872B7"/>
    <w:rsid w:val="00387ABD"/>
    <w:rsid w:val="00390292"/>
    <w:rsid w:val="0039261C"/>
    <w:rsid w:val="0039698D"/>
    <w:rsid w:val="00396BB5"/>
    <w:rsid w:val="003A3FD6"/>
    <w:rsid w:val="003B1184"/>
    <w:rsid w:val="003B2421"/>
    <w:rsid w:val="003B39AE"/>
    <w:rsid w:val="003B6A86"/>
    <w:rsid w:val="003C2862"/>
    <w:rsid w:val="003C5E2E"/>
    <w:rsid w:val="003C6D23"/>
    <w:rsid w:val="003C6D62"/>
    <w:rsid w:val="003D0E2F"/>
    <w:rsid w:val="003D1C60"/>
    <w:rsid w:val="003D31C2"/>
    <w:rsid w:val="003D4234"/>
    <w:rsid w:val="003D79D4"/>
    <w:rsid w:val="003E0230"/>
    <w:rsid w:val="003E1462"/>
    <w:rsid w:val="003F0834"/>
    <w:rsid w:val="003F2332"/>
    <w:rsid w:val="003F3036"/>
    <w:rsid w:val="003F6245"/>
    <w:rsid w:val="003F7B57"/>
    <w:rsid w:val="00401A27"/>
    <w:rsid w:val="00411507"/>
    <w:rsid w:val="004124F4"/>
    <w:rsid w:val="00412713"/>
    <w:rsid w:val="00414722"/>
    <w:rsid w:val="00414AC0"/>
    <w:rsid w:val="00415C8E"/>
    <w:rsid w:val="00420749"/>
    <w:rsid w:val="004220A9"/>
    <w:rsid w:val="0042282D"/>
    <w:rsid w:val="00425335"/>
    <w:rsid w:val="0042542C"/>
    <w:rsid w:val="00430EA8"/>
    <w:rsid w:val="0043600B"/>
    <w:rsid w:val="004455C9"/>
    <w:rsid w:val="00452EAA"/>
    <w:rsid w:val="00455FA7"/>
    <w:rsid w:val="00457964"/>
    <w:rsid w:val="00461E4F"/>
    <w:rsid w:val="00461E7B"/>
    <w:rsid w:val="00462125"/>
    <w:rsid w:val="00462169"/>
    <w:rsid w:val="00462DD0"/>
    <w:rsid w:val="00466ADF"/>
    <w:rsid w:val="004725ED"/>
    <w:rsid w:val="00472AF9"/>
    <w:rsid w:val="00472C45"/>
    <w:rsid w:val="00474B7F"/>
    <w:rsid w:val="00475D01"/>
    <w:rsid w:val="0048071F"/>
    <w:rsid w:val="00481656"/>
    <w:rsid w:val="004874F1"/>
    <w:rsid w:val="004906A4"/>
    <w:rsid w:val="00494168"/>
    <w:rsid w:val="004A1950"/>
    <w:rsid w:val="004A61F5"/>
    <w:rsid w:val="004B3569"/>
    <w:rsid w:val="004B4E3A"/>
    <w:rsid w:val="004B5BE5"/>
    <w:rsid w:val="004B6C11"/>
    <w:rsid w:val="004B7C6E"/>
    <w:rsid w:val="004C0913"/>
    <w:rsid w:val="004C2DEB"/>
    <w:rsid w:val="004C3AF7"/>
    <w:rsid w:val="004C3C63"/>
    <w:rsid w:val="004C3DED"/>
    <w:rsid w:val="004C7965"/>
    <w:rsid w:val="004D4F0B"/>
    <w:rsid w:val="004D5C1A"/>
    <w:rsid w:val="004D671B"/>
    <w:rsid w:val="004D7918"/>
    <w:rsid w:val="004E1390"/>
    <w:rsid w:val="004E1BB0"/>
    <w:rsid w:val="004E6A40"/>
    <w:rsid w:val="004F5F79"/>
    <w:rsid w:val="00500DDA"/>
    <w:rsid w:val="005125A6"/>
    <w:rsid w:val="00512F95"/>
    <w:rsid w:val="00513B58"/>
    <w:rsid w:val="005159C5"/>
    <w:rsid w:val="00522462"/>
    <w:rsid w:val="00522481"/>
    <w:rsid w:val="005264CC"/>
    <w:rsid w:val="00526E30"/>
    <w:rsid w:val="00530D7F"/>
    <w:rsid w:val="00531329"/>
    <w:rsid w:val="0053699E"/>
    <w:rsid w:val="00537247"/>
    <w:rsid w:val="00540097"/>
    <w:rsid w:val="00540A90"/>
    <w:rsid w:val="00541151"/>
    <w:rsid w:val="005418B5"/>
    <w:rsid w:val="00541DAB"/>
    <w:rsid w:val="00544C61"/>
    <w:rsid w:val="00545901"/>
    <w:rsid w:val="00545BBD"/>
    <w:rsid w:val="00551837"/>
    <w:rsid w:val="00554171"/>
    <w:rsid w:val="005548EA"/>
    <w:rsid w:val="00555757"/>
    <w:rsid w:val="00556446"/>
    <w:rsid w:val="00556F4B"/>
    <w:rsid w:val="0056542C"/>
    <w:rsid w:val="0056723D"/>
    <w:rsid w:val="0056761B"/>
    <w:rsid w:val="005676F7"/>
    <w:rsid w:val="00570FA1"/>
    <w:rsid w:val="005743B4"/>
    <w:rsid w:val="00574CA8"/>
    <w:rsid w:val="005759EA"/>
    <w:rsid w:val="005762EE"/>
    <w:rsid w:val="00585623"/>
    <w:rsid w:val="005856D3"/>
    <w:rsid w:val="00585C66"/>
    <w:rsid w:val="00586F3B"/>
    <w:rsid w:val="005871DB"/>
    <w:rsid w:val="005872AF"/>
    <w:rsid w:val="00587B5B"/>
    <w:rsid w:val="0059099F"/>
    <w:rsid w:val="00591EE0"/>
    <w:rsid w:val="00596F89"/>
    <w:rsid w:val="00597A09"/>
    <w:rsid w:val="005A1EBF"/>
    <w:rsid w:val="005A27E2"/>
    <w:rsid w:val="005A3040"/>
    <w:rsid w:val="005B37DF"/>
    <w:rsid w:val="005C459E"/>
    <w:rsid w:val="005C46E9"/>
    <w:rsid w:val="005D1151"/>
    <w:rsid w:val="005E1573"/>
    <w:rsid w:val="005E6AB3"/>
    <w:rsid w:val="005F0C10"/>
    <w:rsid w:val="005F149F"/>
    <w:rsid w:val="005F1684"/>
    <w:rsid w:val="005F5132"/>
    <w:rsid w:val="005F5BDA"/>
    <w:rsid w:val="005F6E58"/>
    <w:rsid w:val="0060326B"/>
    <w:rsid w:val="0060446E"/>
    <w:rsid w:val="00604736"/>
    <w:rsid w:val="0060651A"/>
    <w:rsid w:val="006120FC"/>
    <w:rsid w:val="006125D3"/>
    <w:rsid w:val="00613422"/>
    <w:rsid w:val="00615770"/>
    <w:rsid w:val="00617F59"/>
    <w:rsid w:val="00621C70"/>
    <w:rsid w:val="00621CA0"/>
    <w:rsid w:val="00630D24"/>
    <w:rsid w:val="006317D6"/>
    <w:rsid w:val="00631DDC"/>
    <w:rsid w:val="0063521F"/>
    <w:rsid w:val="00636F26"/>
    <w:rsid w:val="006370E5"/>
    <w:rsid w:val="00637CE7"/>
    <w:rsid w:val="006410ED"/>
    <w:rsid w:val="00641FAA"/>
    <w:rsid w:val="0064208C"/>
    <w:rsid w:val="0064262D"/>
    <w:rsid w:val="00642C20"/>
    <w:rsid w:val="00643A6F"/>
    <w:rsid w:val="00644BD4"/>
    <w:rsid w:val="00646299"/>
    <w:rsid w:val="00650A8D"/>
    <w:rsid w:val="006531CC"/>
    <w:rsid w:val="006536C3"/>
    <w:rsid w:val="00657AB9"/>
    <w:rsid w:val="00660959"/>
    <w:rsid w:val="006630AB"/>
    <w:rsid w:val="0066671B"/>
    <w:rsid w:val="006718F4"/>
    <w:rsid w:val="006728FC"/>
    <w:rsid w:val="006805B8"/>
    <w:rsid w:val="00680D90"/>
    <w:rsid w:val="00681611"/>
    <w:rsid w:val="00685698"/>
    <w:rsid w:val="006859B7"/>
    <w:rsid w:val="006924EA"/>
    <w:rsid w:val="0069645C"/>
    <w:rsid w:val="006A0156"/>
    <w:rsid w:val="006A0E59"/>
    <w:rsid w:val="006A0FE3"/>
    <w:rsid w:val="006A2364"/>
    <w:rsid w:val="006A59E0"/>
    <w:rsid w:val="006A7271"/>
    <w:rsid w:val="006B212E"/>
    <w:rsid w:val="006B2796"/>
    <w:rsid w:val="006B3D25"/>
    <w:rsid w:val="006B742F"/>
    <w:rsid w:val="006C6164"/>
    <w:rsid w:val="006C792D"/>
    <w:rsid w:val="006D2E7D"/>
    <w:rsid w:val="006D3065"/>
    <w:rsid w:val="006D5788"/>
    <w:rsid w:val="006D7A3C"/>
    <w:rsid w:val="006E03FE"/>
    <w:rsid w:val="006E19B3"/>
    <w:rsid w:val="006F10F5"/>
    <w:rsid w:val="006F1694"/>
    <w:rsid w:val="00700AC8"/>
    <w:rsid w:val="007030DE"/>
    <w:rsid w:val="007066DA"/>
    <w:rsid w:val="007067DB"/>
    <w:rsid w:val="00707A11"/>
    <w:rsid w:val="0071010E"/>
    <w:rsid w:val="00712F26"/>
    <w:rsid w:val="00713EC6"/>
    <w:rsid w:val="00715BFB"/>
    <w:rsid w:val="00715E2C"/>
    <w:rsid w:val="0071776E"/>
    <w:rsid w:val="00717C42"/>
    <w:rsid w:val="007205FB"/>
    <w:rsid w:val="00726A76"/>
    <w:rsid w:val="007305DD"/>
    <w:rsid w:val="00730B06"/>
    <w:rsid w:val="00733377"/>
    <w:rsid w:val="0073353B"/>
    <w:rsid w:val="00733CFD"/>
    <w:rsid w:val="007342A0"/>
    <w:rsid w:val="00734BF8"/>
    <w:rsid w:val="007356BC"/>
    <w:rsid w:val="00735A0C"/>
    <w:rsid w:val="00737974"/>
    <w:rsid w:val="00742706"/>
    <w:rsid w:val="007456C7"/>
    <w:rsid w:val="0075098F"/>
    <w:rsid w:val="007525E0"/>
    <w:rsid w:val="00752902"/>
    <w:rsid w:val="0076346F"/>
    <w:rsid w:val="00770BF1"/>
    <w:rsid w:val="007717EB"/>
    <w:rsid w:val="00771FF2"/>
    <w:rsid w:val="00772D54"/>
    <w:rsid w:val="007732D6"/>
    <w:rsid w:val="00773F65"/>
    <w:rsid w:val="0077490F"/>
    <w:rsid w:val="00776594"/>
    <w:rsid w:val="00780E14"/>
    <w:rsid w:val="007814C9"/>
    <w:rsid w:val="00781603"/>
    <w:rsid w:val="00782D5A"/>
    <w:rsid w:val="00790B5E"/>
    <w:rsid w:val="007966DE"/>
    <w:rsid w:val="00797CA0"/>
    <w:rsid w:val="007A36F7"/>
    <w:rsid w:val="007B0BFC"/>
    <w:rsid w:val="007B328F"/>
    <w:rsid w:val="007B6C4C"/>
    <w:rsid w:val="007C0364"/>
    <w:rsid w:val="007C3C26"/>
    <w:rsid w:val="007C3F7E"/>
    <w:rsid w:val="007D00F0"/>
    <w:rsid w:val="007D1A42"/>
    <w:rsid w:val="007D3D22"/>
    <w:rsid w:val="007D4F3B"/>
    <w:rsid w:val="007D5307"/>
    <w:rsid w:val="007D5AEC"/>
    <w:rsid w:val="007E0CFD"/>
    <w:rsid w:val="007E726E"/>
    <w:rsid w:val="007F084C"/>
    <w:rsid w:val="007F3113"/>
    <w:rsid w:val="007F7ED8"/>
    <w:rsid w:val="00802450"/>
    <w:rsid w:val="00805EC7"/>
    <w:rsid w:val="00825834"/>
    <w:rsid w:val="00827908"/>
    <w:rsid w:val="00831641"/>
    <w:rsid w:val="00831BE7"/>
    <w:rsid w:val="00831CB0"/>
    <w:rsid w:val="0084075C"/>
    <w:rsid w:val="00841FCC"/>
    <w:rsid w:val="008430A1"/>
    <w:rsid w:val="00844401"/>
    <w:rsid w:val="0084733C"/>
    <w:rsid w:val="008514D0"/>
    <w:rsid w:val="008520CA"/>
    <w:rsid w:val="0085482E"/>
    <w:rsid w:val="0085702A"/>
    <w:rsid w:val="00857F1E"/>
    <w:rsid w:val="0086180B"/>
    <w:rsid w:val="00865662"/>
    <w:rsid w:val="00876A8F"/>
    <w:rsid w:val="0088005B"/>
    <w:rsid w:val="0088254A"/>
    <w:rsid w:val="008830F2"/>
    <w:rsid w:val="00883122"/>
    <w:rsid w:val="00884FFE"/>
    <w:rsid w:val="00886E48"/>
    <w:rsid w:val="0089575C"/>
    <w:rsid w:val="008976ED"/>
    <w:rsid w:val="008A019F"/>
    <w:rsid w:val="008A4AD6"/>
    <w:rsid w:val="008B13CF"/>
    <w:rsid w:val="008B2ECF"/>
    <w:rsid w:val="008B6053"/>
    <w:rsid w:val="008C285E"/>
    <w:rsid w:val="008C3BE1"/>
    <w:rsid w:val="008C513A"/>
    <w:rsid w:val="008C6CA5"/>
    <w:rsid w:val="008C6EFB"/>
    <w:rsid w:val="008D39FF"/>
    <w:rsid w:val="008D76A9"/>
    <w:rsid w:val="008E0343"/>
    <w:rsid w:val="008E2B9F"/>
    <w:rsid w:val="008E2E87"/>
    <w:rsid w:val="008E30BD"/>
    <w:rsid w:val="008E3E0A"/>
    <w:rsid w:val="008F025F"/>
    <w:rsid w:val="008F050C"/>
    <w:rsid w:val="008F3166"/>
    <w:rsid w:val="008F4971"/>
    <w:rsid w:val="008F50F1"/>
    <w:rsid w:val="008F7412"/>
    <w:rsid w:val="00903063"/>
    <w:rsid w:val="0090542D"/>
    <w:rsid w:val="00915F8B"/>
    <w:rsid w:val="00920AD2"/>
    <w:rsid w:val="00921A57"/>
    <w:rsid w:val="009223F5"/>
    <w:rsid w:val="00922A21"/>
    <w:rsid w:val="00924D55"/>
    <w:rsid w:val="00927522"/>
    <w:rsid w:val="00927E27"/>
    <w:rsid w:val="0093035C"/>
    <w:rsid w:val="009329DA"/>
    <w:rsid w:val="00934913"/>
    <w:rsid w:val="00937893"/>
    <w:rsid w:val="00940474"/>
    <w:rsid w:val="00941559"/>
    <w:rsid w:val="00941B33"/>
    <w:rsid w:val="00944CF7"/>
    <w:rsid w:val="00945E47"/>
    <w:rsid w:val="009460D8"/>
    <w:rsid w:val="00951630"/>
    <w:rsid w:val="009528E7"/>
    <w:rsid w:val="0095314E"/>
    <w:rsid w:val="009566B1"/>
    <w:rsid w:val="009570F3"/>
    <w:rsid w:val="00963918"/>
    <w:rsid w:val="0096460E"/>
    <w:rsid w:val="0096463C"/>
    <w:rsid w:val="009656AC"/>
    <w:rsid w:val="009664C3"/>
    <w:rsid w:val="00967979"/>
    <w:rsid w:val="00970722"/>
    <w:rsid w:val="00972B9E"/>
    <w:rsid w:val="00975223"/>
    <w:rsid w:val="009853F7"/>
    <w:rsid w:val="00986AFA"/>
    <w:rsid w:val="00987CA4"/>
    <w:rsid w:val="009916B2"/>
    <w:rsid w:val="00991F91"/>
    <w:rsid w:val="00995599"/>
    <w:rsid w:val="009A0D37"/>
    <w:rsid w:val="009A15C0"/>
    <w:rsid w:val="009A36F1"/>
    <w:rsid w:val="009A3F3F"/>
    <w:rsid w:val="009A44FF"/>
    <w:rsid w:val="009A71AE"/>
    <w:rsid w:val="009A7889"/>
    <w:rsid w:val="009B298B"/>
    <w:rsid w:val="009B3DDD"/>
    <w:rsid w:val="009B572B"/>
    <w:rsid w:val="009B5B19"/>
    <w:rsid w:val="009B6701"/>
    <w:rsid w:val="009B6D5F"/>
    <w:rsid w:val="009B6FF0"/>
    <w:rsid w:val="009C264A"/>
    <w:rsid w:val="009C59FB"/>
    <w:rsid w:val="009D0A6E"/>
    <w:rsid w:val="009D0AB5"/>
    <w:rsid w:val="009D1BAC"/>
    <w:rsid w:val="009D3996"/>
    <w:rsid w:val="009D6D5A"/>
    <w:rsid w:val="009D6E93"/>
    <w:rsid w:val="009D76BF"/>
    <w:rsid w:val="009D76F7"/>
    <w:rsid w:val="009E0B13"/>
    <w:rsid w:val="009E1060"/>
    <w:rsid w:val="009E31D9"/>
    <w:rsid w:val="009E55C4"/>
    <w:rsid w:val="009E6D4D"/>
    <w:rsid w:val="009F057D"/>
    <w:rsid w:val="009F0BF6"/>
    <w:rsid w:val="009F0E97"/>
    <w:rsid w:val="009F1B8F"/>
    <w:rsid w:val="009F4FEA"/>
    <w:rsid w:val="009F5CDE"/>
    <w:rsid w:val="009F73B2"/>
    <w:rsid w:val="00A011C4"/>
    <w:rsid w:val="00A0430D"/>
    <w:rsid w:val="00A104DB"/>
    <w:rsid w:val="00A15D28"/>
    <w:rsid w:val="00A179AF"/>
    <w:rsid w:val="00A25A62"/>
    <w:rsid w:val="00A25F17"/>
    <w:rsid w:val="00A2690A"/>
    <w:rsid w:val="00A3091C"/>
    <w:rsid w:val="00A34311"/>
    <w:rsid w:val="00A34870"/>
    <w:rsid w:val="00A40F9E"/>
    <w:rsid w:val="00A43437"/>
    <w:rsid w:val="00A5361A"/>
    <w:rsid w:val="00A5546F"/>
    <w:rsid w:val="00A55C61"/>
    <w:rsid w:val="00A659C1"/>
    <w:rsid w:val="00A72469"/>
    <w:rsid w:val="00A72581"/>
    <w:rsid w:val="00A72A84"/>
    <w:rsid w:val="00A76298"/>
    <w:rsid w:val="00A77293"/>
    <w:rsid w:val="00A80A08"/>
    <w:rsid w:val="00A84BFB"/>
    <w:rsid w:val="00A854C8"/>
    <w:rsid w:val="00A92117"/>
    <w:rsid w:val="00A975EB"/>
    <w:rsid w:val="00AA048B"/>
    <w:rsid w:val="00AA46A4"/>
    <w:rsid w:val="00AA738F"/>
    <w:rsid w:val="00AB246F"/>
    <w:rsid w:val="00AB47CE"/>
    <w:rsid w:val="00AB6407"/>
    <w:rsid w:val="00AC149F"/>
    <w:rsid w:val="00AC3608"/>
    <w:rsid w:val="00AC362C"/>
    <w:rsid w:val="00AC60B9"/>
    <w:rsid w:val="00AC65DE"/>
    <w:rsid w:val="00AD01E0"/>
    <w:rsid w:val="00AD06AB"/>
    <w:rsid w:val="00AD31E8"/>
    <w:rsid w:val="00AD32E0"/>
    <w:rsid w:val="00AD379D"/>
    <w:rsid w:val="00AE15F5"/>
    <w:rsid w:val="00AE1619"/>
    <w:rsid w:val="00AE16D5"/>
    <w:rsid w:val="00AE269E"/>
    <w:rsid w:val="00AE3FF5"/>
    <w:rsid w:val="00AF08D1"/>
    <w:rsid w:val="00AF1F64"/>
    <w:rsid w:val="00AF548E"/>
    <w:rsid w:val="00B00DC9"/>
    <w:rsid w:val="00B01428"/>
    <w:rsid w:val="00B02F20"/>
    <w:rsid w:val="00B06CC7"/>
    <w:rsid w:val="00B1244D"/>
    <w:rsid w:val="00B127E9"/>
    <w:rsid w:val="00B133CE"/>
    <w:rsid w:val="00B15E1F"/>
    <w:rsid w:val="00B17A2C"/>
    <w:rsid w:val="00B2293D"/>
    <w:rsid w:val="00B230DD"/>
    <w:rsid w:val="00B24B86"/>
    <w:rsid w:val="00B24BE9"/>
    <w:rsid w:val="00B24EC9"/>
    <w:rsid w:val="00B24ED1"/>
    <w:rsid w:val="00B252E4"/>
    <w:rsid w:val="00B27F7D"/>
    <w:rsid w:val="00B32A59"/>
    <w:rsid w:val="00B33A9D"/>
    <w:rsid w:val="00B40C68"/>
    <w:rsid w:val="00B410D4"/>
    <w:rsid w:val="00B4254C"/>
    <w:rsid w:val="00B43B40"/>
    <w:rsid w:val="00B45CBB"/>
    <w:rsid w:val="00B5196B"/>
    <w:rsid w:val="00B543F1"/>
    <w:rsid w:val="00B577F1"/>
    <w:rsid w:val="00B5780B"/>
    <w:rsid w:val="00B60166"/>
    <w:rsid w:val="00B61A56"/>
    <w:rsid w:val="00B63E8C"/>
    <w:rsid w:val="00B647C1"/>
    <w:rsid w:val="00B66FED"/>
    <w:rsid w:val="00B67C2A"/>
    <w:rsid w:val="00B7017D"/>
    <w:rsid w:val="00B70AE0"/>
    <w:rsid w:val="00B7123B"/>
    <w:rsid w:val="00B71A4F"/>
    <w:rsid w:val="00B72512"/>
    <w:rsid w:val="00B8174A"/>
    <w:rsid w:val="00B820A8"/>
    <w:rsid w:val="00B82C58"/>
    <w:rsid w:val="00B85E4E"/>
    <w:rsid w:val="00B868EA"/>
    <w:rsid w:val="00B91910"/>
    <w:rsid w:val="00B91C4D"/>
    <w:rsid w:val="00B923BC"/>
    <w:rsid w:val="00B93AAC"/>
    <w:rsid w:val="00BA3EF1"/>
    <w:rsid w:val="00BA431C"/>
    <w:rsid w:val="00BA5034"/>
    <w:rsid w:val="00BA5295"/>
    <w:rsid w:val="00BA5401"/>
    <w:rsid w:val="00BA7311"/>
    <w:rsid w:val="00BA7730"/>
    <w:rsid w:val="00BB2BAA"/>
    <w:rsid w:val="00BB43CB"/>
    <w:rsid w:val="00BB6E0A"/>
    <w:rsid w:val="00BB78E0"/>
    <w:rsid w:val="00BC0D28"/>
    <w:rsid w:val="00BC0FA2"/>
    <w:rsid w:val="00BC11EA"/>
    <w:rsid w:val="00BC1FC7"/>
    <w:rsid w:val="00BC22A0"/>
    <w:rsid w:val="00BC5CDE"/>
    <w:rsid w:val="00BD554A"/>
    <w:rsid w:val="00BD6817"/>
    <w:rsid w:val="00BD7868"/>
    <w:rsid w:val="00BF5B68"/>
    <w:rsid w:val="00BF5F7A"/>
    <w:rsid w:val="00BF6655"/>
    <w:rsid w:val="00C05E81"/>
    <w:rsid w:val="00C10CEF"/>
    <w:rsid w:val="00C12B9C"/>
    <w:rsid w:val="00C161C4"/>
    <w:rsid w:val="00C1678A"/>
    <w:rsid w:val="00C17931"/>
    <w:rsid w:val="00C17D99"/>
    <w:rsid w:val="00C20CF8"/>
    <w:rsid w:val="00C234F6"/>
    <w:rsid w:val="00C276DA"/>
    <w:rsid w:val="00C27838"/>
    <w:rsid w:val="00C34C7F"/>
    <w:rsid w:val="00C366FD"/>
    <w:rsid w:val="00C40274"/>
    <w:rsid w:val="00C41135"/>
    <w:rsid w:val="00C4762E"/>
    <w:rsid w:val="00C5083E"/>
    <w:rsid w:val="00C534FF"/>
    <w:rsid w:val="00C53D1A"/>
    <w:rsid w:val="00C54D44"/>
    <w:rsid w:val="00C56F97"/>
    <w:rsid w:val="00C5726F"/>
    <w:rsid w:val="00C641A5"/>
    <w:rsid w:val="00C645E6"/>
    <w:rsid w:val="00C70603"/>
    <w:rsid w:val="00C71162"/>
    <w:rsid w:val="00C72CBB"/>
    <w:rsid w:val="00C74668"/>
    <w:rsid w:val="00C74C36"/>
    <w:rsid w:val="00C75461"/>
    <w:rsid w:val="00C767FE"/>
    <w:rsid w:val="00C81112"/>
    <w:rsid w:val="00C8293B"/>
    <w:rsid w:val="00C83394"/>
    <w:rsid w:val="00CA162F"/>
    <w:rsid w:val="00CA21DE"/>
    <w:rsid w:val="00CA3CF0"/>
    <w:rsid w:val="00CA5FC2"/>
    <w:rsid w:val="00CB1588"/>
    <w:rsid w:val="00CB37DE"/>
    <w:rsid w:val="00CB6707"/>
    <w:rsid w:val="00CC1CFE"/>
    <w:rsid w:val="00CC2CBB"/>
    <w:rsid w:val="00CC3928"/>
    <w:rsid w:val="00CC4C36"/>
    <w:rsid w:val="00CD42E7"/>
    <w:rsid w:val="00CD5BB4"/>
    <w:rsid w:val="00CE2902"/>
    <w:rsid w:val="00CE54FD"/>
    <w:rsid w:val="00CE7589"/>
    <w:rsid w:val="00CF09B5"/>
    <w:rsid w:val="00CF2183"/>
    <w:rsid w:val="00CF2C3D"/>
    <w:rsid w:val="00CF5240"/>
    <w:rsid w:val="00CF56E8"/>
    <w:rsid w:val="00CF5BB6"/>
    <w:rsid w:val="00CF712E"/>
    <w:rsid w:val="00CF7C57"/>
    <w:rsid w:val="00CF7FA2"/>
    <w:rsid w:val="00D00089"/>
    <w:rsid w:val="00D01024"/>
    <w:rsid w:val="00D015E0"/>
    <w:rsid w:val="00D0200E"/>
    <w:rsid w:val="00D10664"/>
    <w:rsid w:val="00D16D89"/>
    <w:rsid w:val="00D2697A"/>
    <w:rsid w:val="00D4180F"/>
    <w:rsid w:val="00D41C75"/>
    <w:rsid w:val="00D43B13"/>
    <w:rsid w:val="00D43F82"/>
    <w:rsid w:val="00D44695"/>
    <w:rsid w:val="00D50975"/>
    <w:rsid w:val="00D50ADF"/>
    <w:rsid w:val="00D525A6"/>
    <w:rsid w:val="00D5333E"/>
    <w:rsid w:val="00D56E98"/>
    <w:rsid w:val="00D61768"/>
    <w:rsid w:val="00D6440E"/>
    <w:rsid w:val="00D653D4"/>
    <w:rsid w:val="00D671EF"/>
    <w:rsid w:val="00D71E13"/>
    <w:rsid w:val="00D73B71"/>
    <w:rsid w:val="00D76E5D"/>
    <w:rsid w:val="00D80E3B"/>
    <w:rsid w:val="00D81C6A"/>
    <w:rsid w:val="00D85C48"/>
    <w:rsid w:val="00D91FC0"/>
    <w:rsid w:val="00D932D6"/>
    <w:rsid w:val="00D942E1"/>
    <w:rsid w:val="00D97CBA"/>
    <w:rsid w:val="00DA0628"/>
    <w:rsid w:val="00DA06D6"/>
    <w:rsid w:val="00DA157D"/>
    <w:rsid w:val="00DA181A"/>
    <w:rsid w:val="00DA23B9"/>
    <w:rsid w:val="00DA2742"/>
    <w:rsid w:val="00DA274D"/>
    <w:rsid w:val="00DA3AC8"/>
    <w:rsid w:val="00DA4B76"/>
    <w:rsid w:val="00DA51FC"/>
    <w:rsid w:val="00DA528F"/>
    <w:rsid w:val="00DA5E15"/>
    <w:rsid w:val="00DA731F"/>
    <w:rsid w:val="00DB1092"/>
    <w:rsid w:val="00DB4349"/>
    <w:rsid w:val="00DB55C9"/>
    <w:rsid w:val="00DB5E57"/>
    <w:rsid w:val="00DB7C1F"/>
    <w:rsid w:val="00DC0E01"/>
    <w:rsid w:val="00DC1408"/>
    <w:rsid w:val="00DC3792"/>
    <w:rsid w:val="00DC4C42"/>
    <w:rsid w:val="00DC6074"/>
    <w:rsid w:val="00DE1248"/>
    <w:rsid w:val="00DE35A5"/>
    <w:rsid w:val="00DE3F73"/>
    <w:rsid w:val="00DE6635"/>
    <w:rsid w:val="00DF0C1A"/>
    <w:rsid w:val="00DF3258"/>
    <w:rsid w:val="00DF337F"/>
    <w:rsid w:val="00E034C5"/>
    <w:rsid w:val="00E042FE"/>
    <w:rsid w:val="00E0514A"/>
    <w:rsid w:val="00E062AA"/>
    <w:rsid w:val="00E079E2"/>
    <w:rsid w:val="00E11A3E"/>
    <w:rsid w:val="00E1203B"/>
    <w:rsid w:val="00E13140"/>
    <w:rsid w:val="00E13D57"/>
    <w:rsid w:val="00E22FCB"/>
    <w:rsid w:val="00E232BC"/>
    <w:rsid w:val="00E241E5"/>
    <w:rsid w:val="00E31599"/>
    <w:rsid w:val="00E328BB"/>
    <w:rsid w:val="00E3361B"/>
    <w:rsid w:val="00E40589"/>
    <w:rsid w:val="00E405BA"/>
    <w:rsid w:val="00E412C6"/>
    <w:rsid w:val="00E42B11"/>
    <w:rsid w:val="00E432E5"/>
    <w:rsid w:val="00E44856"/>
    <w:rsid w:val="00E50007"/>
    <w:rsid w:val="00E523EB"/>
    <w:rsid w:val="00E52E95"/>
    <w:rsid w:val="00E52F54"/>
    <w:rsid w:val="00E548CD"/>
    <w:rsid w:val="00E55EFF"/>
    <w:rsid w:val="00E56620"/>
    <w:rsid w:val="00E60884"/>
    <w:rsid w:val="00E60E99"/>
    <w:rsid w:val="00E62515"/>
    <w:rsid w:val="00E629F6"/>
    <w:rsid w:val="00E630F9"/>
    <w:rsid w:val="00E70718"/>
    <w:rsid w:val="00E718FD"/>
    <w:rsid w:val="00E73B2C"/>
    <w:rsid w:val="00E749DE"/>
    <w:rsid w:val="00E74AA6"/>
    <w:rsid w:val="00E812FB"/>
    <w:rsid w:val="00E820C0"/>
    <w:rsid w:val="00E83791"/>
    <w:rsid w:val="00E925BC"/>
    <w:rsid w:val="00E936BF"/>
    <w:rsid w:val="00EA538A"/>
    <w:rsid w:val="00EB2E06"/>
    <w:rsid w:val="00EB2E45"/>
    <w:rsid w:val="00EB5B5A"/>
    <w:rsid w:val="00EB6498"/>
    <w:rsid w:val="00EB6716"/>
    <w:rsid w:val="00EB75F5"/>
    <w:rsid w:val="00EC1353"/>
    <w:rsid w:val="00EC1D12"/>
    <w:rsid w:val="00EC2AE0"/>
    <w:rsid w:val="00EC487A"/>
    <w:rsid w:val="00EC6788"/>
    <w:rsid w:val="00EC6BA7"/>
    <w:rsid w:val="00ED0EE4"/>
    <w:rsid w:val="00ED6FDA"/>
    <w:rsid w:val="00EE00B6"/>
    <w:rsid w:val="00EE396A"/>
    <w:rsid w:val="00EE3A15"/>
    <w:rsid w:val="00EE4B65"/>
    <w:rsid w:val="00EF48FE"/>
    <w:rsid w:val="00EF4E84"/>
    <w:rsid w:val="00EF6048"/>
    <w:rsid w:val="00EF73BB"/>
    <w:rsid w:val="00F039C3"/>
    <w:rsid w:val="00F04924"/>
    <w:rsid w:val="00F04E4E"/>
    <w:rsid w:val="00F05876"/>
    <w:rsid w:val="00F05E1D"/>
    <w:rsid w:val="00F065BA"/>
    <w:rsid w:val="00F10F98"/>
    <w:rsid w:val="00F12089"/>
    <w:rsid w:val="00F12893"/>
    <w:rsid w:val="00F164DC"/>
    <w:rsid w:val="00F179E3"/>
    <w:rsid w:val="00F21834"/>
    <w:rsid w:val="00F21BAA"/>
    <w:rsid w:val="00F22427"/>
    <w:rsid w:val="00F326E7"/>
    <w:rsid w:val="00F32B11"/>
    <w:rsid w:val="00F369AE"/>
    <w:rsid w:val="00F42A6E"/>
    <w:rsid w:val="00F459D0"/>
    <w:rsid w:val="00F4793D"/>
    <w:rsid w:val="00F50AB3"/>
    <w:rsid w:val="00F50BF7"/>
    <w:rsid w:val="00F53D40"/>
    <w:rsid w:val="00F547BB"/>
    <w:rsid w:val="00F66328"/>
    <w:rsid w:val="00F76BFB"/>
    <w:rsid w:val="00F83A8E"/>
    <w:rsid w:val="00F90275"/>
    <w:rsid w:val="00F90491"/>
    <w:rsid w:val="00F936BB"/>
    <w:rsid w:val="00F951AC"/>
    <w:rsid w:val="00FA3C30"/>
    <w:rsid w:val="00FA4939"/>
    <w:rsid w:val="00FA58F9"/>
    <w:rsid w:val="00FB0C3F"/>
    <w:rsid w:val="00FB13D3"/>
    <w:rsid w:val="00FB791A"/>
    <w:rsid w:val="00FB7934"/>
    <w:rsid w:val="00FC2757"/>
    <w:rsid w:val="00FC33C2"/>
    <w:rsid w:val="00FC5366"/>
    <w:rsid w:val="00FD0DD6"/>
    <w:rsid w:val="00FD2103"/>
    <w:rsid w:val="00FD45A4"/>
    <w:rsid w:val="00FD5D4E"/>
    <w:rsid w:val="00FE1A96"/>
    <w:rsid w:val="00FE2854"/>
    <w:rsid w:val="00FE3882"/>
    <w:rsid w:val="00FE3C9D"/>
    <w:rsid w:val="00FE4C82"/>
    <w:rsid w:val="00FF0478"/>
    <w:rsid w:val="00FF14CE"/>
    <w:rsid w:val="00FF4AC5"/>
    <w:rsid w:val="00FF65F4"/>
    <w:rsid w:val="00FF6DA9"/>
    <w:rsid w:val="015C586B"/>
    <w:rsid w:val="0163A77F"/>
    <w:rsid w:val="01974470"/>
    <w:rsid w:val="02007527"/>
    <w:rsid w:val="024AC24F"/>
    <w:rsid w:val="02FBE879"/>
    <w:rsid w:val="03238895"/>
    <w:rsid w:val="03CE50DB"/>
    <w:rsid w:val="03D8984F"/>
    <w:rsid w:val="048826D0"/>
    <w:rsid w:val="04B70649"/>
    <w:rsid w:val="05493638"/>
    <w:rsid w:val="0551563C"/>
    <w:rsid w:val="058E10E7"/>
    <w:rsid w:val="05F2F68E"/>
    <w:rsid w:val="05FD42B8"/>
    <w:rsid w:val="065A3423"/>
    <w:rsid w:val="06D7CA01"/>
    <w:rsid w:val="07168A53"/>
    <w:rsid w:val="07259378"/>
    <w:rsid w:val="0734F330"/>
    <w:rsid w:val="07366D54"/>
    <w:rsid w:val="079CD759"/>
    <w:rsid w:val="07B378E9"/>
    <w:rsid w:val="07B8643F"/>
    <w:rsid w:val="07E7DF92"/>
    <w:rsid w:val="081FC10A"/>
    <w:rsid w:val="08F87E9F"/>
    <w:rsid w:val="097D84CB"/>
    <w:rsid w:val="09EBC10C"/>
    <w:rsid w:val="0A6820C9"/>
    <w:rsid w:val="0AB108D9"/>
    <w:rsid w:val="0AB1A40B"/>
    <w:rsid w:val="0ADD50F9"/>
    <w:rsid w:val="0BEC5027"/>
    <w:rsid w:val="0C1175F4"/>
    <w:rsid w:val="0C9886EF"/>
    <w:rsid w:val="0CCC265A"/>
    <w:rsid w:val="0D149742"/>
    <w:rsid w:val="0D9857D2"/>
    <w:rsid w:val="0DA4328C"/>
    <w:rsid w:val="0E33988C"/>
    <w:rsid w:val="0F4515F4"/>
    <w:rsid w:val="0F57AF4E"/>
    <w:rsid w:val="0F7B947B"/>
    <w:rsid w:val="0FAADBEC"/>
    <w:rsid w:val="0FE254A2"/>
    <w:rsid w:val="1031C34B"/>
    <w:rsid w:val="104ED0CA"/>
    <w:rsid w:val="10AFE409"/>
    <w:rsid w:val="10B9D5EF"/>
    <w:rsid w:val="10F85FA9"/>
    <w:rsid w:val="112649DA"/>
    <w:rsid w:val="11A61334"/>
    <w:rsid w:val="11B1716C"/>
    <w:rsid w:val="122FB451"/>
    <w:rsid w:val="12AFA90F"/>
    <w:rsid w:val="13445FD8"/>
    <w:rsid w:val="13B962F6"/>
    <w:rsid w:val="13EB51A6"/>
    <w:rsid w:val="14C52D66"/>
    <w:rsid w:val="14D170A0"/>
    <w:rsid w:val="14E297BA"/>
    <w:rsid w:val="14EBAE49"/>
    <w:rsid w:val="15071D8B"/>
    <w:rsid w:val="154DB82F"/>
    <w:rsid w:val="1584ED3F"/>
    <w:rsid w:val="1608C3E3"/>
    <w:rsid w:val="1612CB46"/>
    <w:rsid w:val="1652F8DB"/>
    <w:rsid w:val="175EE944"/>
    <w:rsid w:val="176F99AD"/>
    <w:rsid w:val="17E7DE77"/>
    <w:rsid w:val="18281394"/>
    <w:rsid w:val="18C3582E"/>
    <w:rsid w:val="195CA9D0"/>
    <w:rsid w:val="19A3CA34"/>
    <w:rsid w:val="19CD20A5"/>
    <w:rsid w:val="1A56F241"/>
    <w:rsid w:val="1A5B2D08"/>
    <w:rsid w:val="1A9FD56C"/>
    <w:rsid w:val="1AD32A1F"/>
    <w:rsid w:val="1AFD3E26"/>
    <w:rsid w:val="1BA57CB1"/>
    <w:rsid w:val="1D09600D"/>
    <w:rsid w:val="1D48E543"/>
    <w:rsid w:val="1D9F2435"/>
    <w:rsid w:val="1DCF7204"/>
    <w:rsid w:val="1DF53A24"/>
    <w:rsid w:val="1E22D040"/>
    <w:rsid w:val="1E464254"/>
    <w:rsid w:val="1EDEA2F5"/>
    <w:rsid w:val="1F8C72CA"/>
    <w:rsid w:val="1FAEAD27"/>
    <w:rsid w:val="1FD474E5"/>
    <w:rsid w:val="1FD6EA9B"/>
    <w:rsid w:val="1FDFA431"/>
    <w:rsid w:val="1FF8AA3E"/>
    <w:rsid w:val="20181DF3"/>
    <w:rsid w:val="20C2CD7D"/>
    <w:rsid w:val="2147EB9D"/>
    <w:rsid w:val="217222AF"/>
    <w:rsid w:val="2344698F"/>
    <w:rsid w:val="2356D061"/>
    <w:rsid w:val="24A97916"/>
    <w:rsid w:val="24D473E5"/>
    <w:rsid w:val="24DE5EB6"/>
    <w:rsid w:val="2554FA8A"/>
    <w:rsid w:val="25596DE0"/>
    <w:rsid w:val="258DE8BA"/>
    <w:rsid w:val="264A9196"/>
    <w:rsid w:val="2650E785"/>
    <w:rsid w:val="26C9F6E6"/>
    <w:rsid w:val="270173B3"/>
    <w:rsid w:val="273B0ABA"/>
    <w:rsid w:val="275D5AF5"/>
    <w:rsid w:val="27CA824C"/>
    <w:rsid w:val="285B6BB2"/>
    <w:rsid w:val="285C2CBC"/>
    <w:rsid w:val="2866BCBA"/>
    <w:rsid w:val="2919BBBE"/>
    <w:rsid w:val="29607D93"/>
    <w:rsid w:val="296F46AD"/>
    <w:rsid w:val="298D1108"/>
    <w:rsid w:val="29AD2344"/>
    <w:rsid w:val="29B55337"/>
    <w:rsid w:val="29D63194"/>
    <w:rsid w:val="2A1373DE"/>
    <w:rsid w:val="2A2E562E"/>
    <w:rsid w:val="2AD900D0"/>
    <w:rsid w:val="2AEE9411"/>
    <w:rsid w:val="2AF9BF7B"/>
    <w:rsid w:val="2B54B5B3"/>
    <w:rsid w:val="2B562349"/>
    <w:rsid w:val="2B8901A8"/>
    <w:rsid w:val="2C52A080"/>
    <w:rsid w:val="2C973855"/>
    <w:rsid w:val="2CD7A1A4"/>
    <w:rsid w:val="2D7846CA"/>
    <w:rsid w:val="2D8828D0"/>
    <w:rsid w:val="2E38998D"/>
    <w:rsid w:val="2E5D0986"/>
    <w:rsid w:val="2E63D25E"/>
    <w:rsid w:val="2E966485"/>
    <w:rsid w:val="2F26811A"/>
    <w:rsid w:val="2F8F4B77"/>
    <w:rsid w:val="2F910821"/>
    <w:rsid w:val="2F9BAB2F"/>
    <w:rsid w:val="2FB0EE05"/>
    <w:rsid w:val="2FFA1324"/>
    <w:rsid w:val="301FCE7A"/>
    <w:rsid w:val="304DF1DF"/>
    <w:rsid w:val="30BB08AE"/>
    <w:rsid w:val="30F1512A"/>
    <w:rsid w:val="311C9296"/>
    <w:rsid w:val="3187A495"/>
    <w:rsid w:val="31C5573E"/>
    <w:rsid w:val="3259A902"/>
    <w:rsid w:val="33AE49E2"/>
    <w:rsid w:val="34DADBC8"/>
    <w:rsid w:val="34FE27EF"/>
    <w:rsid w:val="3574F8DD"/>
    <w:rsid w:val="35CE001A"/>
    <w:rsid w:val="36EA75EA"/>
    <w:rsid w:val="3762D441"/>
    <w:rsid w:val="376566CA"/>
    <w:rsid w:val="37665290"/>
    <w:rsid w:val="3767AA49"/>
    <w:rsid w:val="376A702A"/>
    <w:rsid w:val="3773F0DB"/>
    <w:rsid w:val="3791CF21"/>
    <w:rsid w:val="37B33B8D"/>
    <w:rsid w:val="37CF8F73"/>
    <w:rsid w:val="37E6EE78"/>
    <w:rsid w:val="3803C422"/>
    <w:rsid w:val="380A534A"/>
    <w:rsid w:val="382993E3"/>
    <w:rsid w:val="3A171C43"/>
    <w:rsid w:val="3A317353"/>
    <w:rsid w:val="3B5321A8"/>
    <w:rsid w:val="3B59B9B5"/>
    <w:rsid w:val="3BC70418"/>
    <w:rsid w:val="3BCA11E8"/>
    <w:rsid w:val="3BEBA800"/>
    <w:rsid w:val="3C05C949"/>
    <w:rsid w:val="3C5783EC"/>
    <w:rsid w:val="3C5A18A5"/>
    <w:rsid w:val="3CE2E42B"/>
    <w:rsid w:val="3D1B1077"/>
    <w:rsid w:val="3D687E45"/>
    <w:rsid w:val="3D6C3B78"/>
    <w:rsid w:val="3D8A4C81"/>
    <w:rsid w:val="3D95FAB8"/>
    <w:rsid w:val="3DD01044"/>
    <w:rsid w:val="3E0A94B5"/>
    <w:rsid w:val="3E1B2ED9"/>
    <w:rsid w:val="3E1FD3C5"/>
    <w:rsid w:val="3EB4D51B"/>
    <w:rsid w:val="3F3736C1"/>
    <w:rsid w:val="3F6D5B9C"/>
    <w:rsid w:val="3F708999"/>
    <w:rsid w:val="3FC3B007"/>
    <w:rsid w:val="3FCE80EF"/>
    <w:rsid w:val="4027A6E6"/>
    <w:rsid w:val="4059DCE4"/>
    <w:rsid w:val="40A147A7"/>
    <w:rsid w:val="40DF2B30"/>
    <w:rsid w:val="418F7099"/>
    <w:rsid w:val="41AEECB7"/>
    <w:rsid w:val="41D893FB"/>
    <w:rsid w:val="41FC652D"/>
    <w:rsid w:val="4269FA5D"/>
    <w:rsid w:val="42C200FA"/>
    <w:rsid w:val="42C36151"/>
    <w:rsid w:val="4357A24C"/>
    <w:rsid w:val="439CED42"/>
    <w:rsid w:val="43BD64AF"/>
    <w:rsid w:val="43D9FE6D"/>
    <w:rsid w:val="441070B7"/>
    <w:rsid w:val="44334933"/>
    <w:rsid w:val="44490D4F"/>
    <w:rsid w:val="444C0325"/>
    <w:rsid w:val="444F736C"/>
    <w:rsid w:val="448B4C25"/>
    <w:rsid w:val="449783AB"/>
    <w:rsid w:val="44AB4D52"/>
    <w:rsid w:val="45245803"/>
    <w:rsid w:val="45BAAE64"/>
    <w:rsid w:val="45D4F1DB"/>
    <w:rsid w:val="4633BBB6"/>
    <w:rsid w:val="471D473A"/>
    <w:rsid w:val="47CEA57E"/>
    <w:rsid w:val="47FE9162"/>
    <w:rsid w:val="485663A2"/>
    <w:rsid w:val="489DE40C"/>
    <w:rsid w:val="49745BE0"/>
    <w:rsid w:val="4981FAF8"/>
    <w:rsid w:val="49CDFEB1"/>
    <w:rsid w:val="49D64C06"/>
    <w:rsid w:val="4A0DFC8C"/>
    <w:rsid w:val="4A19B3AD"/>
    <w:rsid w:val="4A4B9A8E"/>
    <w:rsid w:val="4A77F872"/>
    <w:rsid w:val="4AFA7BA0"/>
    <w:rsid w:val="4B982A0C"/>
    <w:rsid w:val="4BAA6B22"/>
    <w:rsid w:val="4BB878C3"/>
    <w:rsid w:val="4BCA4557"/>
    <w:rsid w:val="4BD67D92"/>
    <w:rsid w:val="4BDE37CD"/>
    <w:rsid w:val="4C757FA5"/>
    <w:rsid w:val="4D437109"/>
    <w:rsid w:val="4D736814"/>
    <w:rsid w:val="4DA900B2"/>
    <w:rsid w:val="4DE578B3"/>
    <w:rsid w:val="4E3CDB94"/>
    <w:rsid w:val="4E690E01"/>
    <w:rsid w:val="4E791016"/>
    <w:rsid w:val="4E858176"/>
    <w:rsid w:val="4EDA0A3F"/>
    <w:rsid w:val="4F272274"/>
    <w:rsid w:val="4F589695"/>
    <w:rsid w:val="4F8E1BF9"/>
    <w:rsid w:val="4FA62368"/>
    <w:rsid w:val="4FB906F1"/>
    <w:rsid w:val="4FD0CAD7"/>
    <w:rsid w:val="50132F73"/>
    <w:rsid w:val="50EC154E"/>
    <w:rsid w:val="5103AE9E"/>
    <w:rsid w:val="5126DD47"/>
    <w:rsid w:val="5196B473"/>
    <w:rsid w:val="5345DBD0"/>
    <w:rsid w:val="53845997"/>
    <w:rsid w:val="53D35AB1"/>
    <w:rsid w:val="54A72F32"/>
    <w:rsid w:val="55168FFA"/>
    <w:rsid w:val="551F522F"/>
    <w:rsid w:val="55267202"/>
    <w:rsid w:val="5568AE42"/>
    <w:rsid w:val="558ACC8A"/>
    <w:rsid w:val="5625189F"/>
    <w:rsid w:val="562B7AE2"/>
    <w:rsid w:val="56E9430E"/>
    <w:rsid w:val="57AC5CA0"/>
    <w:rsid w:val="5840B529"/>
    <w:rsid w:val="58476F4F"/>
    <w:rsid w:val="590EE992"/>
    <w:rsid w:val="592BF9F4"/>
    <w:rsid w:val="596FD007"/>
    <w:rsid w:val="59EA0440"/>
    <w:rsid w:val="5A061184"/>
    <w:rsid w:val="5A107833"/>
    <w:rsid w:val="5A397876"/>
    <w:rsid w:val="5A52F137"/>
    <w:rsid w:val="5A585E74"/>
    <w:rsid w:val="5A6EB9BF"/>
    <w:rsid w:val="5A9AC3DF"/>
    <w:rsid w:val="5A9E6277"/>
    <w:rsid w:val="5B158FF0"/>
    <w:rsid w:val="5B8AC4FC"/>
    <w:rsid w:val="5BD0CD75"/>
    <w:rsid w:val="5BDF5215"/>
    <w:rsid w:val="5BECD062"/>
    <w:rsid w:val="5BF63F93"/>
    <w:rsid w:val="5C1B792D"/>
    <w:rsid w:val="5C485A04"/>
    <w:rsid w:val="5C7C5FD1"/>
    <w:rsid w:val="5CBE84F5"/>
    <w:rsid w:val="5D0B24BD"/>
    <w:rsid w:val="5D2370DD"/>
    <w:rsid w:val="5D3A2483"/>
    <w:rsid w:val="5DD3AC88"/>
    <w:rsid w:val="5E260F70"/>
    <w:rsid w:val="5E3A0A6F"/>
    <w:rsid w:val="5EDF878D"/>
    <w:rsid w:val="60DFD27C"/>
    <w:rsid w:val="610BEBA9"/>
    <w:rsid w:val="61FF332C"/>
    <w:rsid w:val="620D3053"/>
    <w:rsid w:val="62AD58E4"/>
    <w:rsid w:val="62B53391"/>
    <w:rsid w:val="62FB9377"/>
    <w:rsid w:val="63014187"/>
    <w:rsid w:val="631939EC"/>
    <w:rsid w:val="635727B5"/>
    <w:rsid w:val="63581AAC"/>
    <w:rsid w:val="6418FC23"/>
    <w:rsid w:val="646BF72C"/>
    <w:rsid w:val="64FEF617"/>
    <w:rsid w:val="6575D8F3"/>
    <w:rsid w:val="659B577A"/>
    <w:rsid w:val="65B8DD5B"/>
    <w:rsid w:val="65D8DC2B"/>
    <w:rsid w:val="65F225FE"/>
    <w:rsid w:val="6644ED9C"/>
    <w:rsid w:val="6687A644"/>
    <w:rsid w:val="66B75711"/>
    <w:rsid w:val="66D0B4A8"/>
    <w:rsid w:val="676482D4"/>
    <w:rsid w:val="678F9F54"/>
    <w:rsid w:val="67F36658"/>
    <w:rsid w:val="68ADB5E8"/>
    <w:rsid w:val="699BBAFD"/>
    <w:rsid w:val="6A1AA390"/>
    <w:rsid w:val="6A52A410"/>
    <w:rsid w:val="6A736CCA"/>
    <w:rsid w:val="6AA6C070"/>
    <w:rsid w:val="6AAC2046"/>
    <w:rsid w:val="6AF14D78"/>
    <w:rsid w:val="6B1715BD"/>
    <w:rsid w:val="6BBCA2B4"/>
    <w:rsid w:val="6C8A9134"/>
    <w:rsid w:val="6CB756D0"/>
    <w:rsid w:val="6CDC2652"/>
    <w:rsid w:val="6CE143DA"/>
    <w:rsid w:val="6D086D99"/>
    <w:rsid w:val="6D4A820D"/>
    <w:rsid w:val="6D945A61"/>
    <w:rsid w:val="6DEF5AD9"/>
    <w:rsid w:val="6DF5AF5C"/>
    <w:rsid w:val="6E02CF49"/>
    <w:rsid w:val="6E633EE0"/>
    <w:rsid w:val="6E7AB384"/>
    <w:rsid w:val="6E7D0385"/>
    <w:rsid w:val="6EE60B71"/>
    <w:rsid w:val="6EEAA1DC"/>
    <w:rsid w:val="6F07CB73"/>
    <w:rsid w:val="6F322CF3"/>
    <w:rsid w:val="6F9541A4"/>
    <w:rsid w:val="6FB26784"/>
    <w:rsid w:val="6FF401A9"/>
    <w:rsid w:val="7071C09F"/>
    <w:rsid w:val="70ACCAB7"/>
    <w:rsid w:val="70C6EEF6"/>
    <w:rsid w:val="712FC44F"/>
    <w:rsid w:val="71A2AA3A"/>
    <w:rsid w:val="71A2C5FD"/>
    <w:rsid w:val="71D97712"/>
    <w:rsid w:val="7238B8B4"/>
    <w:rsid w:val="725C9314"/>
    <w:rsid w:val="729B88B4"/>
    <w:rsid w:val="72E2BBAA"/>
    <w:rsid w:val="732500C7"/>
    <w:rsid w:val="73CE1371"/>
    <w:rsid w:val="7411FC37"/>
    <w:rsid w:val="749854F3"/>
    <w:rsid w:val="74BC1A91"/>
    <w:rsid w:val="74C82C06"/>
    <w:rsid w:val="74D27974"/>
    <w:rsid w:val="74E01FD8"/>
    <w:rsid w:val="750755A8"/>
    <w:rsid w:val="76238278"/>
    <w:rsid w:val="76274916"/>
    <w:rsid w:val="767173D0"/>
    <w:rsid w:val="7691A429"/>
    <w:rsid w:val="7714D9DE"/>
    <w:rsid w:val="77ADC1BB"/>
    <w:rsid w:val="77C050D1"/>
    <w:rsid w:val="77CF4EAD"/>
    <w:rsid w:val="77D9E2A0"/>
    <w:rsid w:val="77DA9ACD"/>
    <w:rsid w:val="77EDD528"/>
    <w:rsid w:val="7836BB12"/>
    <w:rsid w:val="78746BD7"/>
    <w:rsid w:val="78783CB5"/>
    <w:rsid w:val="788FACCE"/>
    <w:rsid w:val="793A3565"/>
    <w:rsid w:val="797C0F46"/>
    <w:rsid w:val="79D4F029"/>
    <w:rsid w:val="79FD0FE5"/>
    <w:rsid w:val="7A0E4324"/>
    <w:rsid w:val="7A3D2D3B"/>
    <w:rsid w:val="7A445211"/>
    <w:rsid w:val="7A8D0E2F"/>
    <w:rsid w:val="7A95A474"/>
    <w:rsid w:val="7B569B47"/>
    <w:rsid w:val="7B69515E"/>
    <w:rsid w:val="7BBD7A65"/>
    <w:rsid w:val="7BC578D2"/>
    <w:rsid w:val="7C21080E"/>
    <w:rsid w:val="7C55F612"/>
    <w:rsid w:val="7C86972A"/>
    <w:rsid w:val="7CAFCEDF"/>
    <w:rsid w:val="7CD51124"/>
    <w:rsid w:val="7D205C97"/>
    <w:rsid w:val="7D3DE915"/>
    <w:rsid w:val="7DD24CCB"/>
    <w:rsid w:val="7E0D2D32"/>
    <w:rsid w:val="7E1F1AD0"/>
    <w:rsid w:val="7E32DC27"/>
    <w:rsid w:val="7E578B10"/>
    <w:rsid w:val="7E62E21E"/>
    <w:rsid w:val="7E9E20A0"/>
    <w:rsid w:val="7EC1A1B1"/>
    <w:rsid w:val="7F462A88"/>
    <w:rsid w:val="7F5E649A"/>
    <w:rsid w:val="7F959D94"/>
    <w:rsid w:val="7FEDD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58B527"/>
  <w15:docId w15:val="{90E7DF59-4257-C646-938E-EF2AFDA1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74D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45A4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A4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A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F041D"/>
    <w:rPr>
      <w:color w:val="0000FF"/>
      <w:u w:val="single"/>
    </w:rPr>
  </w:style>
  <w:style w:type="character" w:customStyle="1" w:styleId="xn-location">
    <w:name w:val="xn-location"/>
    <w:basedOn w:val="DefaultParagraphFont"/>
    <w:rsid w:val="001F041D"/>
  </w:style>
  <w:style w:type="character" w:customStyle="1" w:styleId="xn-money">
    <w:name w:val="xn-money"/>
    <w:basedOn w:val="DefaultParagraphFont"/>
    <w:rsid w:val="001F041D"/>
  </w:style>
  <w:style w:type="character" w:customStyle="1" w:styleId="xn-chron">
    <w:name w:val="xn-chron"/>
    <w:basedOn w:val="DefaultParagraphFont"/>
    <w:rsid w:val="001F041D"/>
  </w:style>
  <w:style w:type="paragraph" w:styleId="NormalWeb">
    <w:name w:val="Normal (Web)"/>
    <w:basedOn w:val="Normal"/>
    <w:uiPriority w:val="99"/>
    <w:semiHidden/>
    <w:unhideWhenUsed/>
    <w:rsid w:val="00C534FF"/>
    <w:pPr>
      <w:spacing w:before="100" w:beforeAutospacing="1" w:after="100" w:afterAutospacing="1"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C534FF"/>
    <w:rPr>
      <w:b/>
      <w:bCs/>
    </w:rPr>
  </w:style>
  <w:style w:type="paragraph" w:styleId="Title">
    <w:name w:val="Title"/>
    <w:basedOn w:val="Normal"/>
    <w:link w:val="TitleChar"/>
    <w:qFormat/>
    <w:rsid w:val="00B60166"/>
    <w:pPr>
      <w:spacing w:line="216" w:lineRule="auto"/>
      <w:jc w:val="center"/>
    </w:pPr>
    <w:rPr>
      <w:rFonts w:ascii="Franklin Gothic Heavy" w:hAnsi="Franklin Gothic Heavy"/>
      <w:i/>
      <w:smallCaps/>
      <w:color w:val="999999"/>
      <w:sz w:val="36"/>
      <w:szCs w:val="44"/>
    </w:rPr>
  </w:style>
  <w:style w:type="character" w:customStyle="1" w:styleId="TitleChar">
    <w:name w:val="Title Char"/>
    <w:basedOn w:val="DefaultParagraphFont"/>
    <w:link w:val="Title"/>
    <w:rsid w:val="00B60166"/>
    <w:rPr>
      <w:rFonts w:ascii="Franklin Gothic Heavy" w:eastAsia="Times New Roman" w:hAnsi="Franklin Gothic Heavy"/>
      <w:i/>
      <w:smallCaps/>
      <w:color w:val="999999"/>
      <w:sz w:val="36"/>
      <w:szCs w:val="44"/>
    </w:rPr>
  </w:style>
  <w:style w:type="paragraph" w:styleId="ListBullet">
    <w:name w:val="List Bullet"/>
    <w:basedOn w:val="Normal"/>
    <w:uiPriority w:val="99"/>
    <w:unhideWhenUsed/>
    <w:rsid w:val="00E523EB"/>
    <w:pPr>
      <w:numPr>
        <w:numId w:val="5"/>
      </w:numPr>
      <w:spacing w:after="200" w:line="276" w:lineRule="auto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71FF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29A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rsid w:val="00B72512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72512"/>
  </w:style>
  <w:style w:type="character" w:customStyle="1" w:styleId="eop">
    <w:name w:val="eop"/>
    <w:basedOn w:val="DefaultParagraphFont"/>
    <w:rsid w:val="00B72512"/>
  </w:style>
  <w:style w:type="paragraph" w:styleId="Header">
    <w:name w:val="header"/>
    <w:basedOn w:val="Normal"/>
    <w:link w:val="HeaderChar"/>
    <w:uiPriority w:val="99"/>
    <w:semiHidden/>
    <w:unhideWhenUsed/>
    <w:rsid w:val="00030EEC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30EEC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30EEC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30EEC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40F9E"/>
    <w:rPr>
      <w:color w:val="605E5C"/>
      <w:shd w:val="clear" w:color="auto" w:fill="E1DFDD"/>
    </w:rPr>
  </w:style>
  <w:style w:type="character" w:styleId="HTMLDefinition">
    <w:name w:val="HTML Definition"/>
    <w:basedOn w:val="DefaultParagraphFont"/>
    <w:uiPriority w:val="99"/>
    <w:semiHidden/>
    <w:unhideWhenUsed/>
    <w:rsid w:val="009B298B"/>
    <w:rPr>
      <w:i/>
      <w:iCs/>
    </w:rPr>
  </w:style>
  <w:style w:type="paragraph" w:customStyle="1" w:styleId="ydp8303791dyiv6604741411elementtoproof">
    <w:name w:val="ydp8303791dyiv6604741411elementtoproof"/>
    <w:basedOn w:val="Normal"/>
    <w:uiPriority w:val="99"/>
    <w:semiHidden/>
    <w:rsid w:val="002E297C"/>
    <w:pPr>
      <w:spacing w:before="100" w:beforeAutospacing="1" w:after="100" w:afterAutospacing="1"/>
    </w:pPr>
    <w:rPr>
      <w:rFonts w:ascii="Aptos" w:eastAsiaTheme="minorHAnsi" w:hAnsi="Aptos" w:cs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6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9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7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chael.maceachern@gcsu.edu" TargetMode="External"/><Relationship Id="rId18" Type="http://schemas.openxmlformats.org/officeDocument/2006/relationships/image" Target="media/image6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cademicallamerica.com/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1D8603E84E342A1C5DD1C2998DA84" ma:contentTypeVersion="10" ma:contentTypeDescription="Create a new document." ma:contentTypeScope="" ma:versionID="5444fa06a1cfba368aaa029bf45f6d19">
  <xsd:schema xmlns:xsd="http://www.w3.org/2001/XMLSchema" xmlns:xs="http://www.w3.org/2001/XMLSchema" xmlns:p="http://schemas.microsoft.com/office/2006/metadata/properties" xmlns:ns3="cea6b28d-8743-4907-94b3-5cf0bb05df82" targetNamespace="http://schemas.microsoft.com/office/2006/metadata/properties" ma:root="true" ma:fieldsID="da6ed1e1e15c753bfead59d170bdeeb6" ns3:_="">
    <xsd:import namespace="cea6b28d-8743-4907-94b3-5cf0bb05df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6b28d-8743-4907-94b3-5cf0bb05d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ea6b28d-8743-4907-94b3-5cf0bb05df8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1FF90C-2074-42C3-9267-D7DFF03DB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a6b28d-8743-4907-94b3-5cf0bb05d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91B209-7701-4F33-81B9-B291BCE4CF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BD63BA-1183-4CDE-9BBA-CABAD0700013}">
  <ds:schemaRefs>
    <ds:schemaRef ds:uri="http://schemas.microsoft.com/office/2006/metadata/properties"/>
    <ds:schemaRef ds:uri="http://schemas.microsoft.com/office/infopath/2007/PartnerControls"/>
    <ds:schemaRef ds:uri="cea6b28d-8743-4907-94b3-5cf0bb05df82"/>
  </ds:schemaRefs>
</ds:datastoreItem>
</file>

<file path=customXml/itemProps4.xml><?xml version="1.0" encoding="utf-8"?>
<ds:datastoreItem xmlns:ds="http://schemas.openxmlformats.org/officeDocument/2006/customXml" ds:itemID="{96DEAFE8-198C-4225-AA81-3FD308375A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243</Words>
  <Characters>18491</Characters>
  <Application>Microsoft Office Word</Application>
  <DocSecurity>0</DocSecurity>
  <Lines>154</Lines>
  <Paragraphs>43</Paragraphs>
  <ScaleCrop>false</ScaleCrop>
  <Company>Rose-Hulman Institute of Technology</Company>
  <LinksUpToDate>false</LinksUpToDate>
  <CharactersWithSpaces>2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Alden</dc:creator>
  <cp:lastModifiedBy>Beau White</cp:lastModifiedBy>
  <cp:revision>39</cp:revision>
  <cp:lastPrinted>2024-04-23T23:53:00Z</cp:lastPrinted>
  <dcterms:created xsi:type="dcterms:W3CDTF">2024-04-22T15:02:00Z</dcterms:created>
  <dcterms:modified xsi:type="dcterms:W3CDTF">2024-07-09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1D8603E84E342A1C5DD1C2998DA84</vt:lpwstr>
  </property>
  <property fmtid="{D5CDD505-2E9C-101B-9397-08002B2CF9AE}" pid="3" name="GrammarlyDocumentId">
    <vt:lpwstr>17e32bf5bf6a61b6166c7ee96d4cf78ae4d726da9d49ab1a6b042be80a57debc</vt:lpwstr>
  </property>
</Properties>
</file>